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C50" w:rsidRPr="002C050D" w:rsidRDefault="00BB7C50" w:rsidP="00BB7C50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r>
        <w:rPr>
          <w:rFonts w:ascii="Times New Roman" w:eastAsia="華康香港標準楷書" w:hAnsi="Times New Roman" w:cs="Times New Roman" w:hint="eastAsia"/>
          <w:sz w:val="90"/>
          <w:szCs w:val="90"/>
          <w:lang w:eastAsia="zh-TW"/>
        </w:rPr>
        <w:t>中國語文（一）</w:t>
      </w:r>
    </w:p>
    <w:p w:rsidR="00BB7C50" w:rsidRPr="002C050D" w:rsidRDefault="00BB7C50" w:rsidP="00BB7C50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44"/>
          <w:szCs w:val="90"/>
          <w:lang w:eastAsia="zh-TW"/>
        </w:rPr>
        <w:t>（非華語學生適用）</w:t>
      </w:r>
    </w:p>
    <w:p w:rsidR="00BB7C50" w:rsidRDefault="00BB7C50" w:rsidP="00BB7C50">
      <w:pPr>
        <w:jc w:val="center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9A61BD">
        <w:rPr>
          <w:rFonts w:ascii="Times New Roman" w:eastAsia="華康香港標準楷書" w:hAnsi="Times New Roman" w:cs="Times New Roman" w:hint="eastAsia"/>
          <w:sz w:val="72"/>
          <w:szCs w:val="72"/>
          <w:lang w:eastAsia="zh-TW"/>
        </w:rPr>
        <w:t>課冊</w:t>
      </w:r>
    </w:p>
    <w:p w:rsidR="00BB7C50" w:rsidRPr="009A61BD" w:rsidRDefault="001142AB" w:rsidP="00BB7C50">
      <w:pPr>
        <w:jc w:val="center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第五課　春天來</w:t>
      </w:r>
      <w:r w:rsidR="00A45B12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了</w:t>
      </w:r>
    </w:p>
    <w:p w:rsidR="00BB7C50" w:rsidRDefault="00DF7FA2" w:rsidP="003A0E9C">
      <w:pPr>
        <w:jc w:val="center"/>
        <w:rPr>
          <w:rFonts w:ascii="Times New Roman" w:eastAsia="華康香港標準楷書" w:hAnsi="Times New Roman" w:cs="Times New Roman"/>
          <w:lang w:eastAsia="zh-TW"/>
        </w:rPr>
      </w:pPr>
      <w:r>
        <w:rPr>
          <w:rFonts w:ascii="Times New Roman" w:eastAsia="華康香港標準楷書" w:hAnsi="Times New Roman" w:cs="Times New Roman"/>
          <w:noProof/>
          <w:lang w:eastAsia="zh-TW"/>
        </w:rPr>
        <w:drawing>
          <wp:inline distT="0" distB="0" distL="0" distR="0">
            <wp:extent cx="5428852" cy="5067300"/>
            <wp:effectExtent l="0" t="0" r="635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^NCS-小學學習材料\student book cov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438" cy="5071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7C50" w:rsidRPr="002C050D" w:rsidRDefault="00BB7C50" w:rsidP="00BB7C50">
      <w:pPr>
        <w:jc w:val="center"/>
        <w:rPr>
          <w:rFonts w:ascii="Times New Roman" w:eastAsia="華康香港標準楷書" w:hAnsi="Times New Roman" w:cs="Times New Roman"/>
          <w:lang w:eastAsia="zh-TW"/>
        </w:rPr>
      </w:pPr>
    </w:p>
    <w:p w:rsidR="00E615BA" w:rsidRPr="00BB7C50" w:rsidRDefault="00BB7C50" w:rsidP="001142AB">
      <w:pPr>
        <w:ind w:firstLineChars="100" w:firstLine="520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姓名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________  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班級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_________</w:t>
      </w:r>
    </w:p>
    <w:p w:rsidR="00E615BA" w:rsidRPr="003A6CDE" w:rsidRDefault="003A6CDE" w:rsidP="003A6CDE">
      <w:pPr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>(一)</w:t>
      </w:r>
      <w:r w:rsidR="00400FCC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</w:t>
      </w: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填一填</w:t>
      </w:r>
      <w:r w:rsidR="00400FCC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，</w:t>
      </w:r>
      <w:r w:rsidR="00F07C30"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説</w:t>
      </w:r>
      <w:r w:rsidR="00400FCC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一</w:t>
      </w:r>
      <w:r w:rsidR="00F07C30"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説</w:t>
      </w:r>
    </w:p>
    <w:p w:rsidR="00631735" w:rsidRDefault="00631735" w:rsidP="00631735">
      <w:pPr>
        <w:spacing w:line="160" w:lineRule="exact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D5522F" w:rsidRDefault="00D5522F" w:rsidP="00D5522F">
      <w:pPr>
        <w:spacing w:line="240" w:lineRule="exact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484421" w:rsidRPr="00785B88" w:rsidRDefault="00484421" w:rsidP="00D5522F">
      <w:pPr>
        <w:spacing w:line="240" w:lineRule="exact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1951E9" w:rsidRPr="00785B88" w:rsidRDefault="00D5522F" w:rsidP="001951E9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w:drawing>
          <wp:inline distT="0" distB="0" distL="0" distR="0" wp14:anchorId="6B84214B" wp14:editId="46FE3833">
            <wp:extent cx="5759450" cy="5299075"/>
            <wp:effectExtent l="0" t="0" r="0" b="0"/>
            <wp:docPr id="87275" name="圖片 87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55_0828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1735" w:rsidRDefault="00631735" w:rsidP="00631735">
      <w:pPr>
        <w:spacing w:line="100" w:lineRule="exact"/>
        <w:rPr>
          <w:rFonts w:ascii="Times New Roman" w:eastAsia="華康香港標準楷書" w:hAnsi="Times New Roman" w:cs="Times New Roman"/>
          <w:b/>
          <w:color w:val="548DD4" w:themeColor="text2" w:themeTint="99"/>
          <w:sz w:val="52"/>
          <w:szCs w:val="52"/>
          <w:lang w:eastAsia="zh-TW"/>
        </w:rPr>
      </w:pPr>
    </w:p>
    <w:p w:rsidR="003A6CDE" w:rsidRDefault="003A6CDE">
      <w:pPr>
        <w:spacing w:after="0" w:line="240" w:lineRule="auto"/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  <w:br w:type="page"/>
      </w:r>
    </w:p>
    <w:p w:rsidR="00B070E5" w:rsidRPr="003A6CDE" w:rsidRDefault="003A6CDE" w:rsidP="003A6CDE">
      <w:pPr>
        <w:tabs>
          <w:tab w:val="left" w:pos="284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 xml:space="preserve">(二) </w:t>
      </w:r>
      <w:r w:rsidR="00B070E5" w:rsidRPr="003A6CDE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看一看，</w:t>
      </w:r>
      <w:r w:rsidR="00941799"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説</w:t>
      </w:r>
      <w:r w:rsidR="0063064E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一</w:t>
      </w:r>
      <w:r w:rsidR="00941799" w:rsidRPr="000B295F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説</w:t>
      </w:r>
    </w:p>
    <w:p w:rsidR="00B75C2E" w:rsidRPr="008B4C81" w:rsidRDefault="00B75C2E" w:rsidP="00B75C2E">
      <w:pPr>
        <w:rPr>
          <w:rFonts w:ascii="華康香港標準楷書" w:eastAsia="華康香港標準楷書" w:hAnsi="華康香港標準楷書" w:cs="華康香港標準楷書"/>
          <w:b/>
          <w:sz w:val="16"/>
          <w:szCs w:val="16"/>
          <w:shd w:val="pct15" w:color="auto" w:fill="FFFFFF"/>
          <w:lang w:eastAsia="zh-TW"/>
        </w:rPr>
      </w:pPr>
    </w:p>
    <w:tbl>
      <w:tblPr>
        <w:tblStyle w:val="a3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858"/>
        <w:gridCol w:w="1857"/>
        <w:gridCol w:w="1857"/>
        <w:gridCol w:w="1857"/>
        <w:gridCol w:w="1857"/>
      </w:tblGrid>
      <w:tr w:rsidR="00B75C2E" w:rsidRPr="008B4C81" w:rsidTr="008B4C81">
        <w:trPr>
          <w:trHeight w:val="1640"/>
          <w:jc w:val="center"/>
        </w:trPr>
        <w:tc>
          <w:tcPr>
            <w:tcW w:w="1000" w:type="pct"/>
            <w:vAlign w:val="center"/>
          </w:tcPr>
          <w:p w:rsidR="00B75C2E" w:rsidRPr="008B4C81" w:rsidRDefault="00CB6B03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565979D3" wp14:editId="41A36E51">
                  <wp:extent cx="885589" cy="962025"/>
                  <wp:effectExtent l="0" t="0" r="0" b="0"/>
                  <wp:docPr id="7" name="圖片 7" descr="C:\Users\edbuser\Desktop\Pictures_L&amp;T_A Tool\color\LSTH\Amendments\11a\11_13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Amendments\11a\11_13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8792" cy="965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B75C2E" w:rsidRPr="008B4C81" w:rsidRDefault="00CB6B03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sz w:val="40"/>
                <w:szCs w:val="40"/>
                <w:lang w:eastAsia="zh-TW"/>
              </w:rPr>
              <w:drawing>
                <wp:inline distT="0" distB="0" distL="0" distR="0" wp14:anchorId="7FA1A7CF" wp14:editId="77AFA755">
                  <wp:extent cx="941108" cy="914400"/>
                  <wp:effectExtent l="0" t="0" r="0" b="0"/>
                  <wp:docPr id="62" name="圖片 62" descr="C:\Users\edbuser\Desktop\Pictures_L&amp;T_A Tool\color\LSTH\第三冊\03\03_2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edbuser\Desktop\Pictures_L&amp;T_A Tool\color\LSTH\第三冊\03\03_2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476" cy="915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B75C2E" w:rsidRPr="008B4C81" w:rsidRDefault="00CB6B03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2EA3F6FC" wp14:editId="6346F610">
                  <wp:extent cx="1038225" cy="396738"/>
                  <wp:effectExtent l="0" t="0" r="0" b="3810"/>
                  <wp:docPr id="65" name="圖片 65" descr="C:\Users\edbuser\Desktop\Pictures_L&amp;T_A Tool\color\LSTH\第四冊\04a\04_07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第四冊\04a\04_07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0533" cy="397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B75C2E" w:rsidRPr="008B4C81" w:rsidRDefault="00CB6B03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16"/>
                <w:szCs w:val="16"/>
                <w:lang w:eastAsia="zh-TW"/>
              </w:rPr>
              <w:drawing>
                <wp:inline distT="0" distB="0" distL="0" distR="0" wp14:anchorId="65AFB9F2" wp14:editId="217D63FD">
                  <wp:extent cx="1066800" cy="813932"/>
                  <wp:effectExtent l="0" t="0" r="0" b="5715"/>
                  <wp:docPr id="19" name="圖片 19" descr="C:\Users\edbuser\Desktop\Pictures_L&amp;T_A Tool\color\LSTH\Amendments\11b\11_42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edbuser\Desktop\Pictures_L&amp;T_A Tool\color\LSTH\Amendments\11b\11_42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7025" cy="814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B75C2E" w:rsidRPr="008B4C81" w:rsidRDefault="00CB6B03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246EDF95" wp14:editId="4C84298D">
                  <wp:extent cx="1019175" cy="547376"/>
                  <wp:effectExtent l="0" t="0" r="0" b="5080"/>
                  <wp:docPr id="8" name="圖片 8" descr="C:\Users\edbuser\Desktop\Pictures_L&amp;T_A Tool\color\LSTH\Amendments\11a\11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Amendments\11a\11_17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244" cy="553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5C2E" w:rsidRPr="008B4C81" w:rsidTr="008B4C81">
        <w:trPr>
          <w:trHeight w:val="1640"/>
          <w:jc w:val="center"/>
        </w:trPr>
        <w:tc>
          <w:tcPr>
            <w:tcW w:w="1000" w:type="pct"/>
            <w:vAlign w:val="center"/>
          </w:tcPr>
          <w:p w:rsidR="00B75C2E" w:rsidRPr="008B4C81" w:rsidRDefault="00B75C2E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花</w:t>
            </w:r>
          </w:p>
        </w:tc>
        <w:tc>
          <w:tcPr>
            <w:tcW w:w="1000" w:type="pct"/>
            <w:vAlign w:val="center"/>
          </w:tcPr>
          <w:p w:rsidR="00B75C2E" w:rsidRPr="008B4C81" w:rsidRDefault="00B75C2E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草</w:t>
            </w:r>
          </w:p>
        </w:tc>
        <w:tc>
          <w:tcPr>
            <w:tcW w:w="1000" w:type="pct"/>
            <w:vAlign w:val="center"/>
          </w:tcPr>
          <w:p w:rsidR="00B75C2E" w:rsidRPr="008B4C81" w:rsidRDefault="00B75C2E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山</w:t>
            </w:r>
          </w:p>
        </w:tc>
        <w:tc>
          <w:tcPr>
            <w:tcW w:w="1000" w:type="pct"/>
            <w:vAlign w:val="center"/>
          </w:tcPr>
          <w:p w:rsidR="00B75C2E" w:rsidRPr="008B4C81" w:rsidRDefault="00B75C2E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石</w:t>
            </w:r>
          </w:p>
        </w:tc>
        <w:tc>
          <w:tcPr>
            <w:tcW w:w="1000" w:type="pct"/>
            <w:vAlign w:val="center"/>
          </w:tcPr>
          <w:p w:rsidR="00B75C2E" w:rsidRPr="00443574" w:rsidRDefault="00B75C2E" w:rsidP="008B4C81">
            <w:pPr>
              <w:jc w:val="center"/>
              <w:rPr>
                <w:rFonts w:ascii="標楷體" w:eastAsia="標楷體" w:hAnsi="標楷體" w:cs="華康香港標準楷書"/>
                <w:sz w:val="96"/>
                <w:szCs w:val="96"/>
              </w:rPr>
            </w:pPr>
            <w:r w:rsidRPr="00443574">
              <w:rPr>
                <w:rFonts w:ascii="標楷體" w:eastAsia="標楷體" w:hAnsi="標楷體" w:cs="華康香港標準楷書"/>
                <w:sz w:val="96"/>
                <w:szCs w:val="96"/>
              </w:rPr>
              <w:t>田</w:t>
            </w:r>
          </w:p>
        </w:tc>
      </w:tr>
    </w:tbl>
    <w:p w:rsidR="00B75C93" w:rsidRPr="008B4C81" w:rsidRDefault="00B75C93" w:rsidP="00B75C2E">
      <w:pPr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858"/>
        <w:gridCol w:w="1857"/>
        <w:gridCol w:w="1857"/>
        <w:gridCol w:w="1857"/>
        <w:gridCol w:w="1857"/>
      </w:tblGrid>
      <w:tr w:rsidR="004A20E7" w:rsidRPr="008B4C81" w:rsidTr="008B4C81">
        <w:trPr>
          <w:trHeight w:val="1640"/>
          <w:jc w:val="center"/>
        </w:trPr>
        <w:tc>
          <w:tcPr>
            <w:tcW w:w="1000" w:type="pct"/>
            <w:vAlign w:val="center"/>
          </w:tcPr>
          <w:p w:rsidR="004A20E7" w:rsidRPr="008B4C81" w:rsidRDefault="008B4C81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0B41A10F" wp14:editId="6FCC7850">
                  <wp:extent cx="985350" cy="933450"/>
                  <wp:effectExtent l="0" t="0" r="5715" b="0"/>
                  <wp:docPr id="56" name="圖片 56" descr="C:\Users\edbuser\Desktop\Pictures_L&amp;T_A Tool\color\LSTH\第三冊\03\03_32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第三冊\03\03_32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521" cy="934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4A20E7" w:rsidRPr="008B4C81" w:rsidRDefault="008B4C81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12309A4A" wp14:editId="6D9BBAB5">
                  <wp:extent cx="962025" cy="679083"/>
                  <wp:effectExtent l="0" t="0" r="0" b="6985"/>
                  <wp:docPr id="5" name="圖片 5" descr="C:\Users\edbuser\Desktop\Pictures_L&amp;T_A Tool\color\LSTH\Amendments\11a\11_25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Pictures_L&amp;T_A Tool\color\LSTH\Amendments\11a\11_25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0601" cy="6851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4A20E7" w:rsidRPr="008B4C81" w:rsidRDefault="008B4C81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0A56A9F1" wp14:editId="39C24384">
                  <wp:extent cx="904314" cy="876300"/>
                  <wp:effectExtent l="0" t="0" r="0" b="0"/>
                  <wp:docPr id="20" name="圖片 20" descr="C:\Users\edbuser\Desktop\Pictures_L&amp;T_A Tool\color\LSTH\Amendments\090318 reviseB\06_23b_revise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edbuser\Desktop\Pictures_L&amp;T_A Tool\color\LSTH\Amendments\090318 reviseB\06_23b_revise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7603" cy="879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4A20E7" w:rsidRPr="008B4C81" w:rsidRDefault="008B4C81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6CA4E4EF" wp14:editId="0CEF97B1">
                  <wp:extent cx="875301" cy="961350"/>
                  <wp:effectExtent l="0" t="0" r="1270" b="0"/>
                  <wp:docPr id="17" name="圖片 17" descr="C:\Users\edbuser\Desktop\Pictures_L&amp;T_A Tool\color\LSTH\Amendments\11b\11_43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edbuser\Desktop\Pictures_L&amp;T_A Tool\color\LSTH\Amendments\11b\11_43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052" cy="963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0" w:type="pct"/>
            <w:vAlign w:val="center"/>
          </w:tcPr>
          <w:p w:rsidR="004A20E7" w:rsidRPr="008B4C81" w:rsidRDefault="008B4C81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noProof/>
                <w:sz w:val="40"/>
                <w:szCs w:val="40"/>
                <w:lang w:eastAsia="zh-TW"/>
              </w:rPr>
              <w:drawing>
                <wp:inline distT="0" distB="0" distL="0" distR="0" wp14:anchorId="5E9B264F" wp14:editId="011989B5">
                  <wp:extent cx="1006164" cy="904875"/>
                  <wp:effectExtent l="0" t="0" r="3810" b="0"/>
                  <wp:docPr id="6" name="圖片 6" descr="C:\Users\edbuser\Desktop\Pictures_L&amp;T_A Tool\color\LSTH\Amendments\11a\11_12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Pictures_L&amp;T_A Tool\color\LSTH\Amendments\11a\11_12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068" cy="905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20E7" w:rsidRPr="008B4C81" w:rsidTr="008B4C81">
        <w:trPr>
          <w:trHeight w:val="1640"/>
          <w:jc w:val="center"/>
        </w:trPr>
        <w:tc>
          <w:tcPr>
            <w:tcW w:w="1000" w:type="pct"/>
            <w:vAlign w:val="center"/>
          </w:tcPr>
          <w:p w:rsidR="004A20E7" w:rsidRPr="008B4C81" w:rsidRDefault="004A20E7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金</w:t>
            </w:r>
          </w:p>
        </w:tc>
        <w:tc>
          <w:tcPr>
            <w:tcW w:w="1000" w:type="pct"/>
            <w:vAlign w:val="center"/>
          </w:tcPr>
          <w:p w:rsidR="004A20E7" w:rsidRPr="008B4C81" w:rsidRDefault="004A20E7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木</w:t>
            </w:r>
          </w:p>
        </w:tc>
        <w:tc>
          <w:tcPr>
            <w:tcW w:w="1000" w:type="pct"/>
            <w:vAlign w:val="center"/>
          </w:tcPr>
          <w:p w:rsidR="004A20E7" w:rsidRPr="008B4C81" w:rsidRDefault="004A20E7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水</w:t>
            </w:r>
          </w:p>
        </w:tc>
        <w:tc>
          <w:tcPr>
            <w:tcW w:w="1000" w:type="pct"/>
            <w:vAlign w:val="center"/>
          </w:tcPr>
          <w:p w:rsidR="004A20E7" w:rsidRPr="008B4C81" w:rsidRDefault="004A20E7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火</w:t>
            </w:r>
          </w:p>
        </w:tc>
        <w:tc>
          <w:tcPr>
            <w:tcW w:w="1000" w:type="pct"/>
            <w:vAlign w:val="center"/>
          </w:tcPr>
          <w:p w:rsidR="004A20E7" w:rsidRPr="008B4C81" w:rsidRDefault="004A20E7" w:rsidP="008B4C8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</w:pPr>
            <w:r w:rsidRPr="008B4C81">
              <w:rPr>
                <w:rFonts w:ascii="華康香港標準楷書" w:eastAsia="華康香港標準楷書" w:hAnsi="華康香港標準楷書" w:cs="華康香港標準楷書"/>
                <w:sz w:val="96"/>
                <w:szCs w:val="96"/>
              </w:rPr>
              <w:t>土</w:t>
            </w:r>
          </w:p>
        </w:tc>
      </w:tr>
    </w:tbl>
    <w:p w:rsidR="00B75C2E" w:rsidRPr="00785B88" w:rsidRDefault="00B75C2E" w:rsidP="00E615BA">
      <w:pPr>
        <w:tabs>
          <w:tab w:val="left" w:pos="6398"/>
        </w:tabs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B75C2E" w:rsidRPr="00785B88" w:rsidRDefault="004A20E7" w:rsidP="00B22D10">
      <w:pPr>
        <w:spacing w:after="0"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br w:type="page"/>
      </w:r>
    </w:p>
    <w:p w:rsidR="00E615BA" w:rsidRPr="00400FCC" w:rsidRDefault="00400FCC" w:rsidP="00400FCC">
      <w:pPr>
        <w:spacing w:after="0" w:line="240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636D42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 xml:space="preserve">(三) </w:t>
      </w:r>
      <w:r w:rsidR="00E615BA" w:rsidRPr="00636D42"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  <w:t>課文</w:t>
      </w:r>
    </w:p>
    <w:p w:rsidR="003A0E9C" w:rsidRPr="00CF782D" w:rsidRDefault="003A0E9C" w:rsidP="003A0E9C">
      <w:pPr>
        <w:pStyle w:val="a4"/>
        <w:spacing w:after="0" w:line="240" w:lineRule="auto"/>
        <w:ind w:left="480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E615BA" w:rsidRPr="00592A25" w:rsidRDefault="00592A25" w:rsidP="003A0E9C">
      <w:pPr>
        <w:spacing w:line="240" w:lineRule="auto"/>
        <w:jc w:val="center"/>
        <w:rPr>
          <w:rFonts w:ascii="Times New Roman" w:eastAsia="華康香港標準楷書" w:hAnsi="Times New Roman" w:cs="Times New Roman"/>
          <w:sz w:val="72"/>
          <w:szCs w:val="72"/>
          <w:shd w:val="pct15" w:color="auto" w:fill="FFFFFF"/>
          <w:lang w:eastAsia="zh-TW"/>
        </w:rPr>
      </w:pPr>
      <w:r w:rsidRPr="00595931">
        <w:rPr>
          <w:rFonts w:ascii="Times New Roman" w:eastAsia="華康香港標準楷書" w:hAnsi="Times New Roman" w:cs="Times New Roman"/>
          <w:b/>
          <w:sz w:val="72"/>
          <w:szCs w:val="72"/>
          <w:lang w:eastAsia="zh-TW"/>
        </w:rPr>
        <w:t>春天來</w:t>
      </w:r>
      <w:r w:rsidR="00A45B12">
        <w:rPr>
          <w:rFonts w:ascii="Times New Roman" w:eastAsia="華康香港標準楷書" w:hAnsi="Times New Roman" w:cs="Times New Roman" w:hint="eastAsia"/>
          <w:b/>
          <w:sz w:val="72"/>
          <w:szCs w:val="72"/>
          <w:lang w:eastAsia="zh-TW"/>
        </w:rPr>
        <w:t>了</w:t>
      </w:r>
    </w:p>
    <w:p w:rsidR="00484421" w:rsidRDefault="00484421" w:rsidP="00484421">
      <w:pPr>
        <w:adjustRightInd w:val="0"/>
        <w:snapToGrid w:val="0"/>
        <w:spacing w:line="240" w:lineRule="exac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530445" w:rsidRPr="000A160B" w:rsidRDefault="00E615BA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春天</w:t>
      </w:r>
      <w:r w:rsidR="00A46B22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來</w:t>
      </w:r>
      <w:r w:rsidR="00A45B12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了</w:t>
      </w: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，我們一起上山去。</w:t>
      </w:r>
    </w:p>
    <w:p w:rsidR="00E615BA" w:rsidRPr="000A160B" w:rsidRDefault="00E615BA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看，樹木長高了。</w:t>
      </w:r>
    </w:p>
    <w:p w:rsidR="00027B42" w:rsidRPr="000A160B" w:rsidRDefault="00E615BA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看，小草</w:t>
      </w:r>
      <w:r w:rsidR="00027B42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長大了。</w:t>
      </w:r>
    </w:p>
    <w:p w:rsidR="005F0906" w:rsidRPr="000A160B" w:rsidRDefault="00027B42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花</w:t>
      </w:r>
      <w:r w:rsidR="005F0906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兒也笑了！</w:t>
      </w:r>
    </w:p>
    <w:p w:rsidR="005F0906" w:rsidRPr="000A160B" w:rsidRDefault="005F0906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5F0906" w:rsidRPr="000A160B" w:rsidRDefault="00272B56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夏</w:t>
      </w:r>
      <w:r w:rsidR="005F0906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天</w:t>
      </w:r>
      <w:r w:rsidR="00A46B22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來</w:t>
      </w:r>
      <w:r w:rsidR="00A45B12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了</w:t>
      </w:r>
      <w:r w:rsidR="005F0906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，我們一起下田去。</w:t>
      </w:r>
    </w:p>
    <w:p w:rsidR="000523DF" w:rsidRPr="000A160B" w:rsidRDefault="000D5A06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來，田</w:t>
      </w:r>
      <w:r w:rsidR="007C0AD6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地</w:t>
      </w: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有</w:t>
      </w:r>
      <w:r w:rsidR="000523DF"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豆和瓜</w:t>
      </w:r>
      <w:r w:rsidR="00D81809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。</w:t>
      </w:r>
    </w:p>
    <w:p w:rsidR="000523DF" w:rsidRPr="000A160B" w:rsidRDefault="000523DF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來，泥土裏有花生</w:t>
      </w:r>
      <w:r w:rsidR="00D81809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。</w:t>
      </w:r>
    </w:p>
    <w:p w:rsidR="000523DF" w:rsidRPr="00785B88" w:rsidRDefault="000523DF" w:rsidP="003A0E9C">
      <w:pPr>
        <w:adjustRightInd w:val="0"/>
        <w:snapToGrid w:val="0"/>
        <w:spacing w:line="160" w:lineRule="atLeast"/>
        <w:ind w:firstLineChars="190" w:firstLine="988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0A160B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水果</w:t>
      </w:r>
      <w:r w:rsidR="00272B56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在哪裏？</w:t>
      </w:r>
    </w:p>
    <w:p w:rsidR="003050AB" w:rsidRPr="00785B88" w:rsidRDefault="003050AB" w:rsidP="003050AB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CF782D" w:rsidRDefault="00CF782D" w:rsidP="00C10653">
      <w:pPr>
        <w:ind w:left="480" w:firstLine="480"/>
        <w:rPr>
          <w:rFonts w:ascii="Times New Roman" w:eastAsia="華康香港標準楷書" w:hAnsi="Times New Roman" w:cs="Times New Roman"/>
          <w:color w:val="365F91" w:themeColor="accent1" w:themeShade="BF"/>
          <w:sz w:val="52"/>
          <w:szCs w:val="52"/>
          <w:lang w:eastAsia="zh-TW"/>
        </w:rPr>
      </w:pPr>
    </w:p>
    <w:p w:rsidR="00A013B4" w:rsidRDefault="00A013B4">
      <w:pPr>
        <w:spacing w:after="0" w:line="240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br w:type="page"/>
      </w:r>
    </w:p>
    <w:p w:rsidR="00D23D7A" w:rsidRPr="006E0357" w:rsidRDefault="00D23D7A" w:rsidP="00D23D7A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 w:rsidRPr="00B205A9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>(四)</w:t>
      </w:r>
      <w:r w:rsidRPr="00B205A9"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  <w:t xml:space="preserve"> </w:t>
      </w: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>學字詞</w:t>
      </w:r>
    </w:p>
    <w:p w:rsidR="00D23D7A" w:rsidRPr="00785B88" w:rsidRDefault="00D23D7A" w:rsidP="00203F4C">
      <w:pPr>
        <w:ind w:firstLineChars="5" w:firstLine="26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、</w:t>
      </w: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看一看</w:t>
      </w:r>
    </w:p>
    <w:p w:rsidR="00D23D7A" w:rsidRPr="006E0357" w:rsidRDefault="00D23D7A" w:rsidP="00D23D7A">
      <w:pPr>
        <w:rPr>
          <w:rFonts w:ascii="Times New Roman" w:eastAsia="華康香港標準楷書" w:hAnsi="Times New Roman" w:cs="Times New Roman"/>
          <w:sz w:val="56"/>
          <w:szCs w:val="56"/>
          <w:lang w:eastAsia="zh-TW"/>
        </w:rPr>
      </w:pP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   </w:t>
      </w:r>
      <w:r w:rsidRPr="007333DD">
        <w:rPr>
          <w:rFonts w:ascii="Times New Roman" w:eastAsia="華康香港標準楷書" w:hAnsi="Times New Roman" w:cs="Times New Roman"/>
          <w:sz w:val="56"/>
          <w:szCs w:val="56"/>
          <w:lang w:eastAsia="zh-TW"/>
        </w:rPr>
        <w:t>上中下結構：</w:t>
      </w:r>
    </w:p>
    <w:p w:rsidR="00D23D7A" w:rsidRDefault="00D23D7A" w:rsidP="00D23D7A">
      <w:pPr>
        <w:snapToGrid w:val="0"/>
        <w:spacing w:after="0" w:line="240" w:lineRule="auto"/>
        <w:ind w:firstLineChars="255" w:firstLine="1326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例</w:t>
      </w: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子</w:t>
      </w:r>
      <w:r w:rsidRPr="00785B88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：</w:t>
      </w:r>
    </w:p>
    <w:p w:rsidR="00D23D7A" w:rsidRDefault="00D23D7A" w:rsidP="00D23D7A">
      <w:pPr>
        <w:snapToGrid w:val="0"/>
        <w:spacing w:after="0" w:line="240" w:lineRule="auto"/>
        <w:ind w:leftChars="1431" w:left="3148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1902976" behindDoc="1" locked="0" layoutInCell="1" allowOverlap="1" wp14:anchorId="58F9A050" wp14:editId="7B8808E2">
            <wp:simplePos x="0" y="0"/>
            <wp:positionH relativeFrom="column">
              <wp:posOffset>1955165</wp:posOffset>
            </wp:positionH>
            <wp:positionV relativeFrom="paragraph">
              <wp:posOffset>97790</wp:posOffset>
            </wp:positionV>
            <wp:extent cx="1000125" cy="998220"/>
            <wp:effectExtent l="0" t="0" r="9525" b="0"/>
            <wp:wrapNone/>
            <wp:docPr id="16" name="圖片 16" descr="C:\Users\edbuser\Desktop\b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dbuser\Desktop\b1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5B88">
        <w:rPr>
          <w:rFonts w:ascii="Times New Roman" w:eastAsia="華康香港標準楷書" w:hAnsi="Times New Roman" w:cs="Times New Roman"/>
          <w:sz w:val="144"/>
          <w:szCs w:val="144"/>
          <w:lang w:eastAsia="zh-TW"/>
        </w:rPr>
        <w:t>草</w:t>
      </w:r>
    </w:p>
    <w:p w:rsidR="00D23D7A" w:rsidRPr="00785B88" w:rsidRDefault="00D23D7A" w:rsidP="00D23D7A">
      <w:pPr>
        <w:ind w:firstLineChars="350" w:firstLine="1820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D23D7A" w:rsidRPr="00785B88" w:rsidRDefault="00D23D7A" w:rsidP="00D23D7A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二、認</w:t>
      </w: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一認</w:t>
      </w:r>
    </w:p>
    <w:p w:rsidR="00D23D7A" w:rsidRPr="009B33CF" w:rsidRDefault="00D23D7A" w:rsidP="00D23D7A">
      <w:pPr>
        <w:rPr>
          <w:rFonts w:ascii="Times New Roman" w:eastAsia="華康香港標準楷書" w:hAnsi="Times New Roman" w:cs="Times New Roman"/>
          <w:sz w:val="16"/>
          <w:szCs w:val="16"/>
          <w:lang w:eastAsia="zh-TW"/>
        </w:rPr>
      </w:pPr>
      <w:r w:rsidRPr="00785B88"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904000" behindDoc="1" locked="0" layoutInCell="1" allowOverlap="1" wp14:anchorId="2CC9AE8E" wp14:editId="503A3901">
                <wp:simplePos x="0" y="0"/>
                <wp:positionH relativeFrom="column">
                  <wp:posOffset>394970</wp:posOffset>
                </wp:positionH>
                <wp:positionV relativeFrom="paragraph">
                  <wp:posOffset>-2540</wp:posOffset>
                </wp:positionV>
                <wp:extent cx="5248275" cy="3028950"/>
                <wp:effectExtent l="0" t="0" r="28575" b="19050"/>
                <wp:wrapNone/>
                <wp:docPr id="87631" name="圓角矩形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8275" cy="3028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43B0E0" id="圓角矩形 50" o:spid="_x0000_s1026" style="position:absolute;margin-left:31.1pt;margin-top:-.2pt;width:413.25pt;height:238.5pt;z-index:-25141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" fillcolor="white [3201]" strokecolor="#9bbb59 [3206]" strokeweight="2pt"/>
            </w:pict>
          </mc:Fallback>
        </mc:AlternateContent>
      </w:r>
      <w:r w:rsidRPr="00785B88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   </w:t>
      </w:r>
    </w:p>
    <w:p w:rsidR="00D23D7A" w:rsidRPr="003611C1" w:rsidRDefault="003611C1" w:rsidP="003611C1">
      <w:pPr>
        <w:spacing w:after="0" w:line="240" w:lineRule="auto"/>
        <w:ind w:firstLineChars="515" w:firstLine="1133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3611C1"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1953152" behindDoc="0" locked="0" layoutInCell="1" allowOverlap="1" wp14:anchorId="4F4D5D08" wp14:editId="65F6D60B">
            <wp:simplePos x="0" y="0"/>
            <wp:positionH relativeFrom="column">
              <wp:posOffset>2022475</wp:posOffset>
            </wp:positionH>
            <wp:positionV relativeFrom="paragraph">
              <wp:posOffset>20955</wp:posOffset>
            </wp:positionV>
            <wp:extent cx="1967865" cy="301625"/>
            <wp:effectExtent l="0" t="0" r="0" b="3175"/>
            <wp:wrapNone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865" cy="30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1C1"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1954176" behindDoc="0" locked="0" layoutInCell="1" allowOverlap="1" wp14:anchorId="497E518A" wp14:editId="0E0B0A68">
            <wp:simplePos x="0" y="0"/>
            <wp:positionH relativeFrom="column">
              <wp:posOffset>1098149</wp:posOffset>
            </wp:positionH>
            <wp:positionV relativeFrom="paragraph">
              <wp:posOffset>6985</wp:posOffset>
            </wp:positionV>
            <wp:extent cx="600075" cy="326390"/>
            <wp:effectExtent l="0" t="0" r="9525" b="0"/>
            <wp:wrapNone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32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11C1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    </w:t>
      </w:r>
      <w:r w:rsidRPr="003611C1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：</w:t>
      </w:r>
    </w:p>
    <w:p w:rsidR="00D23D7A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w:drawing>
          <wp:inline distT="0" distB="0" distL="0" distR="0" wp14:anchorId="427AD4FA" wp14:editId="7D49431F">
            <wp:extent cx="5838825" cy="1933575"/>
            <wp:effectExtent l="0" t="0" r="0" b="0"/>
            <wp:docPr id="87199" name="資料庫圖表 4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" r:lo="rId24" r:qs="rId25" r:cs="rId26"/>
              </a:graphicData>
            </a:graphic>
          </wp:inline>
        </w:drawing>
      </w:r>
    </w:p>
    <w:p w:rsidR="00D23D7A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D23D7A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D23D7A" w:rsidRDefault="00D23D7A" w:rsidP="00D23D7A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6F37A3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lastRenderedPageBreak/>
        <w:drawing>
          <wp:anchor distT="0" distB="0" distL="114300" distR="114300" simplePos="0" relativeHeight="251925504" behindDoc="0" locked="0" layoutInCell="1" allowOverlap="1" wp14:anchorId="7EA10753" wp14:editId="02A30027">
            <wp:simplePos x="0" y="0"/>
            <wp:positionH relativeFrom="column">
              <wp:posOffset>3307715</wp:posOffset>
            </wp:positionH>
            <wp:positionV relativeFrom="paragraph">
              <wp:posOffset>-159385</wp:posOffset>
            </wp:positionV>
            <wp:extent cx="260350" cy="581660"/>
            <wp:effectExtent l="95250" t="38100" r="82550" b="27940"/>
            <wp:wrapSquare wrapText="bothSides"/>
            <wp:docPr id="109" name="圖片 109" descr="C:\Users\edbuser\Desktop\Pictures_L&amp;T_A Tool\color\LSTH\Amendments\11b\11_4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dbuser\Desktop\Pictures_L&amp;T_A Tool\color\LSTH\Amendments\11b\11_41b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123889" flipH="1">
                      <a:off x="0" y="0"/>
                      <a:ext cx="260350" cy="58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三、</w:t>
      </w: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寫一寫，</w:t>
      </w:r>
      <w:r w:rsidRPr="00400FCC">
        <w:rPr>
          <w:rFonts w:ascii="標楷體" w:eastAsia="標楷體" w:hAnsi="標楷體" w:cs="華康香港標準楷書" w:hint="eastAsia"/>
          <w:b/>
          <w:sz w:val="52"/>
          <w:szCs w:val="52"/>
          <w:lang w:eastAsia="zh-TW"/>
        </w:rPr>
        <w:t>讀</w:t>
      </w: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</w:t>
      </w:r>
      <w:r w:rsidRPr="00400FCC">
        <w:rPr>
          <w:rFonts w:ascii="標楷體" w:eastAsia="標楷體" w:hAnsi="標楷體" w:cs="華康香港標準楷書" w:hint="eastAsia"/>
          <w:b/>
          <w:sz w:val="52"/>
          <w:szCs w:val="52"/>
          <w:lang w:eastAsia="zh-TW"/>
        </w:rPr>
        <w:t>讀</w:t>
      </w:r>
    </w:p>
    <w:p w:rsidR="00D23D7A" w:rsidRDefault="00D23D7A" w:rsidP="00D23D7A">
      <w:pPr>
        <w:rPr>
          <w:rFonts w:ascii="Times New Roman" w:eastAsia="華康香港標準楷書" w:hAnsi="Times New Roman" w:cs="Times New Roman"/>
          <w:b/>
          <w:sz w:val="16"/>
          <w:szCs w:val="16"/>
          <w:lang w:eastAsia="zh-TW"/>
        </w:rPr>
      </w:pPr>
    </w:p>
    <w:p w:rsidR="00D23D7A" w:rsidRDefault="00D23D7A" w:rsidP="00D23D7A">
      <w:pPr>
        <w:jc w:val="center"/>
        <w:rPr>
          <w:rFonts w:ascii="Times New Roman" w:eastAsia="華康香港標準楷書" w:hAnsi="Times New Roman" w:cs="Times New Roman"/>
          <w:b/>
          <w:sz w:val="16"/>
          <w:szCs w:val="16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1910144" behindDoc="0" locked="0" layoutInCell="1" allowOverlap="1" wp14:anchorId="42499B87" wp14:editId="1CE06F33">
            <wp:simplePos x="0" y="0"/>
            <wp:positionH relativeFrom="column">
              <wp:posOffset>2149458</wp:posOffset>
            </wp:positionH>
            <wp:positionV relativeFrom="paragraph">
              <wp:posOffset>1914525</wp:posOffset>
            </wp:positionV>
            <wp:extent cx="1455437" cy="1343025"/>
            <wp:effectExtent l="0" t="0" r="0" b="0"/>
            <wp:wrapNone/>
            <wp:docPr id="24" name="圖片 24" descr="C:\Users\edbuser\Desktop\19-6\word\ch4\水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dbuser\Desktop\19-6\word\ch4\水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BEBA8EAE-BF5A-486C-A8C5-ECC9F3942E4B}">
                          <a14:imgProps xmlns:a14="http://schemas.microsoft.com/office/drawing/2010/main">
                            <a14:imgLayer r:embed="rId30">
                              <a14:imgEffect>
                                <a14:backgroundRemoval t="1946" b="96887" l="2509" r="98208">
                                  <a14:foregroundMark x1="34050" y1="39689" x2="34050" y2="39689"/>
                                  <a14:foregroundMark x1="32258" y1="45525" x2="32258" y2="45525"/>
                                  <a14:foregroundMark x1="15412" y1="71206" x2="15412" y2="71206"/>
                                  <a14:foregroundMark x1="11470" y1="73930" x2="11470" y2="73930"/>
                                  <a14:foregroundMark x1="8961" y1="76265" x2="8961" y2="76265"/>
                                  <a14:foregroundMark x1="6093" y1="78210" x2="6093" y2="78210"/>
                                  <a14:foregroundMark x1="4301" y1="78599" x2="4301" y2="78599"/>
                                  <a14:foregroundMark x1="32616" y1="34241" x2="32616" y2="34241"/>
                                  <a14:foregroundMark x1="24373" y1="36576" x2="24373" y2="36576"/>
                                  <a14:foregroundMark x1="17204" y1="38132" x2="17204" y2="38132"/>
                                  <a14:foregroundMark x1="19713" y1="61479" x2="19713" y2="61479"/>
                                  <a14:foregroundMark x1="24373" y1="54475" x2="24373" y2="54475"/>
                                  <a14:foregroundMark x1="22581" y1="58366" x2="22581" y2="58366"/>
                                  <a14:foregroundMark x1="15771" y1="66537" x2="15771" y2="6653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37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6916CA3F" wp14:editId="2A59C11C">
                <wp:simplePos x="0" y="0"/>
                <wp:positionH relativeFrom="column">
                  <wp:posOffset>2269490</wp:posOffset>
                </wp:positionH>
                <wp:positionV relativeFrom="paragraph">
                  <wp:posOffset>1304925</wp:posOffset>
                </wp:positionV>
                <wp:extent cx="344805" cy="352425"/>
                <wp:effectExtent l="0" t="0" r="0" b="0"/>
                <wp:wrapNone/>
                <wp:docPr id="4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3D7A" w:rsidRPr="00727658" w:rsidRDefault="00D23D7A" w:rsidP="00D23D7A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color w:val="FF0000"/>
                                <w:sz w:val="24"/>
                                <w:szCs w:val="24"/>
                              </w:rPr>
                              <w:instrText>= 2 \* GB3</w:instrText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②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16CA3F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78.7pt;margin-top:102.75pt;width:27.15pt;height:27.75pt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" filled="f" stroked="f">
                <v:textbox>
                  <w:txbxContent>
                    <w:p w:rsidR="00D23D7A" w:rsidRPr="00727658" w:rsidRDefault="00D23D7A" w:rsidP="00D23D7A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SimSun" w:hAnsi="Times New Roman" w:cs="Times New Roman" w:hint="eastAsia"/>
                          <w:color w:val="FF0000"/>
                          <w:sz w:val="24"/>
                          <w:szCs w:val="24"/>
                        </w:rPr>
                        <w:instrText>= 2 \* GB3</w:instrText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>
                        <w:rPr>
                          <w:rFonts w:ascii="Times New Roman" w:eastAsia="SimSun" w:hAnsi="Times New Roman" w:cs="Times New Roman" w:hint="eastAsia"/>
                          <w:noProof/>
                          <w:color w:val="FF0000"/>
                          <w:sz w:val="24"/>
                          <w:szCs w:val="24"/>
                        </w:rPr>
                        <w:t>②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50520A11" wp14:editId="7658FF2C">
                <wp:simplePos x="0" y="0"/>
                <wp:positionH relativeFrom="column">
                  <wp:posOffset>2336165</wp:posOffset>
                </wp:positionH>
                <wp:positionV relativeFrom="paragraph">
                  <wp:posOffset>295275</wp:posOffset>
                </wp:positionV>
                <wp:extent cx="344805" cy="342900"/>
                <wp:effectExtent l="0" t="0" r="0" b="0"/>
                <wp:wrapNone/>
                <wp:docPr id="8723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3D7A" w:rsidRPr="00727658" w:rsidRDefault="00D23D7A" w:rsidP="00D23D7A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 w:rsidRPr="00727658"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= 1 \* GB3 </w:instrTex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 w:rsidRPr="00727658">
                              <w:rPr>
                                <w:rFonts w:ascii="新細明體" w:eastAsia="新細明體" w:hAnsi="新細明體" w:cs="新細明體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①</w: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20A11" id="_x0000_s1027" type="#_x0000_t202" style="position:absolute;left:0;text-align:left;margin-left:183.95pt;margin-top:23.25pt;width:27.15pt;height:27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" filled="f" stroked="f">
                <v:textbox>
                  <w:txbxContent>
                    <w:p w:rsidR="00D23D7A" w:rsidRPr="00727658" w:rsidRDefault="00D23D7A" w:rsidP="00D23D7A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 w:rsidRPr="00727658"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= 1 \* GB3 </w:instrTex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 w:rsidRPr="00727658">
                        <w:rPr>
                          <w:rFonts w:ascii="新細明體" w:eastAsia="新細明體" w:hAnsi="新細明體" w:cs="新細明體" w:hint="eastAsia"/>
                          <w:noProof/>
                          <w:color w:val="FF0000"/>
                          <w:sz w:val="24"/>
                          <w:szCs w:val="24"/>
                        </w:rPr>
                        <w:t>①</w: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4F422263" wp14:editId="372DFCEB">
                <wp:simplePos x="0" y="0"/>
                <wp:positionH relativeFrom="column">
                  <wp:posOffset>2671445</wp:posOffset>
                </wp:positionH>
                <wp:positionV relativeFrom="paragraph">
                  <wp:posOffset>371475</wp:posOffset>
                </wp:positionV>
                <wp:extent cx="723900" cy="95250"/>
                <wp:effectExtent l="0" t="0" r="19050" b="19050"/>
                <wp:wrapNone/>
                <wp:docPr id="21" name="直線接點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3900" cy="952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E9D75B" id="直線接點 21" o:spid="_x0000_s1026" style="position:absolute;flip:y;z-index:251906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0.35pt,29.25pt" to="267.35pt,3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" strokecolor="red"/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7A4C8BC0" wp14:editId="659A306C">
                <wp:simplePos x="0" y="0"/>
                <wp:positionH relativeFrom="column">
                  <wp:posOffset>2614295</wp:posOffset>
                </wp:positionH>
                <wp:positionV relativeFrom="paragraph">
                  <wp:posOffset>371475</wp:posOffset>
                </wp:positionV>
                <wp:extent cx="781050" cy="1104900"/>
                <wp:effectExtent l="38100" t="0" r="19050" b="57150"/>
                <wp:wrapNone/>
                <wp:docPr id="23" name="直線單箭頭接點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1050" cy="1104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98078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3" o:spid="_x0000_s1026" type="#_x0000_t32" style="position:absolute;margin-left:205.85pt;margin-top:29.25pt;width:61.5pt;height:87pt;flip:x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" strokecolor="red">
                <v:stroke endarrow="open"/>
              </v:shape>
            </w:pict>
          </mc:Fallback>
        </mc:AlternateContent>
      </w:r>
      <w:r>
        <w:rPr>
          <w:noProof/>
          <w:lang w:eastAsia="zh-TW"/>
        </w:rPr>
        <w:drawing>
          <wp:anchor distT="0" distB="0" distL="114300" distR="114300" simplePos="0" relativeHeight="251905024" behindDoc="0" locked="0" layoutInCell="1" allowOverlap="1" wp14:anchorId="674079D2" wp14:editId="2F8E5E48">
            <wp:simplePos x="0" y="0"/>
            <wp:positionH relativeFrom="column">
              <wp:posOffset>2423795</wp:posOffset>
            </wp:positionH>
            <wp:positionV relativeFrom="paragraph">
              <wp:posOffset>471170</wp:posOffset>
            </wp:positionV>
            <wp:extent cx="766164" cy="895350"/>
            <wp:effectExtent l="0" t="0" r="0" b="0"/>
            <wp:wrapNone/>
            <wp:docPr id="11" name="圖片 11" descr="C:\Users\edbuser\Desktop\19-6\word\ch4\橫折撇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dbuser\Desktop\19-6\word\ch4\橫折撇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backgroundRemoval t="324" b="100000" l="4167" r="97727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164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華康香港標準楷書" w:hAnsi="Times New Roman" w:cs="Times New Roman"/>
          <w:b/>
          <w:noProof/>
          <w:sz w:val="16"/>
          <w:szCs w:val="16"/>
          <w:lang w:eastAsia="zh-TW"/>
        </w:rPr>
        <w:drawing>
          <wp:inline distT="0" distB="0" distL="0" distR="0" wp14:anchorId="03C3C6B4" wp14:editId="08AA9301">
            <wp:extent cx="1738249" cy="3409950"/>
            <wp:effectExtent l="0" t="0" r="0" b="0"/>
            <wp:docPr id="18" name="圖片 18" descr="C:\Users\edbuser\Desktop\b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dbuser\Desktop\b2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8249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3D7A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D23D7A" w:rsidRPr="00785B88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數</w:t>
      </w: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一</w:t>
      </w:r>
      <w:r w:rsidRPr="00785B88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數，下面的字有多少畫？</w:t>
      </w:r>
    </w:p>
    <w:tbl>
      <w:tblPr>
        <w:tblStyle w:val="a3"/>
        <w:tblpPr w:leftFromText="180" w:rightFromText="180" w:vertAnchor="text" w:horzAnchor="page" w:tblpX="3658" w:tblpY="3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4"/>
        <w:gridCol w:w="1146"/>
      </w:tblGrid>
      <w:tr w:rsidR="00D23D7A" w:rsidTr="004B3FFD">
        <w:tc>
          <w:tcPr>
            <w:tcW w:w="1194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水</w:t>
            </w:r>
          </w:p>
        </w:tc>
        <w:tc>
          <w:tcPr>
            <w:tcW w:w="1146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12D635E7" wp14:editId="3EDE9CA9">
                      <wp:extent cx="561975" cy="495300"/>
                      <wp:effectExtent l="0" t="0" r="28575" b="19050"/>
                      <wp:docPr id="87264" name="文字方塊 87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1975" cy="495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23D7A" w:rsidRPr="00080F66" w:rsidRDefault="00D23D7A" w:rsidP="00D23D7A">
                                  <w:pPr>
                                    <w:rPr>
                                      <w:rFonts w:ascii="華康香港標準楷書" w:eastAsia="華康香港標準楷書" w:hAnsi="華康香港標準楷書" w:cs="華康香港標準楷書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  <w:r w:rsidRPr="00080F66">
                                    <w:rPr>
                                      <w:rFonts w:ascii="華康香港標準楷書" w:eastAsia="華康香港標準楷書" w:hAnsi="華康香港標準楷書" w:cs="華康香港標準楷書" w:hint="eastAsia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  <w:t>四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2D635E7" id="文字方塊 87264" o:spid="_x0000_s1028" type="#_x0000_t202" style="width:44.25pt;height:3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" fillcolor="white [3201]" strokeweight=".5pt">
                      <v:textbox>
                        <w:txbxContent>
                          <w:p w:rsidR="00D23D7A" w:rsidRPr="00080F66" w:rsidRDefault="00D23D7A" w:rsidP="00D23D7A">
                            <w:pPr>
                              <w:rPr>
                                <w:rFonts w:ascii="華康香港標準楷書" w:eastAsia="華康香港標準楷書" w:hAnsi="華康香港標準楷書" w:cs="華康香港標準楷書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  <w:r w:rsidRPr="00080F66">
                              <w:rPr>
                                <w:rFonts w:ascii="華康香港標準楷書" w:eastAsia="華康香港標準楷書" w:hAnsi="華康香港標準楷書" w:cs="華康香港標準楷書" w:hint="eastAsia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  <w:t>四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:rsidR="00D23D7A" w:rsidRPr="00785B88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52"/>
          <w:szCs w:val="52"/>
        </w:rPr>
        <w:t>例</w:t>
      </w:r>
      <w:r w:rsidR="00B015A8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子</w:t>
      </w:r>
      <w:r w:rsidRPr="00785B88">
        <w:rPr>
          <w:rFonts w:ascii="Times New Roman" w:eastAsia="華康香港標準楷書" w:hAnsi="Times New Roman" w:cs="Times New Roman"/>
          <w:sz w:val="52"/>
          <w:szCs w:val="52"/>
        </w:rPr>
        <w:t xml:space="preserve">：　</w:t>
      </w:r>
    </w:p>
    <w:p w:rsidR="00D23D7A" w:rsidRPr="00785B88" w:rsidRDefault="00D23D7A" w:rsidP="00D23D7A">
      <w:pPr>
        <w:ind w:firstLineChars="500" w:firstLine="2600"/>
        <w:rPr>
          <w:rFonts w:ascii="Times New Roman" w:eastAsia="華康香港標準楷書" w:hAnsi="Times New Roman" w:cs="Times New Roman"/>
          <w:sz w:val="52"/>
          <w:szCs w:val="52"/>
        </w:rPr>
      </w:pPr>
      <w:r w:rsidRPr="00785B88">
        <w:rPr>
          <w:rFonts w:ascii="Times New Roman" w:eastAsia="華康香港標準楷書" w:hAnsi="Times New Roman" w:cs="Times New Roman"/>
          <w:sz w:val="52"/>
          <w:szCs w:val="52"/>
        </w:rPr>
        <w:t xml:space="preserve">　　　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"/>
        <w:gridCol w:w="1116"/>
        <w:gridCol w:w="1059"/>
        <w:gridCol w:w="1116"/>
        <w:gridCol w:w="1059"/>
        <w:gridCol w:w="1116"/>
        <w:gridCol w:w="1059"/>
        <w:gridCol w:w="1116"/>
      </w:tblGrid>
      <w:tr w:rsidR="00D23D7A" w:rsidTr="004B3FFD">
        <w:trPr>
          <w:trHeight w:val="1021"/>
        </w:trPr>
        <w:tc>
          <w:tcPr>
            <w:tcW w:w="1058" w:type="dxa"/>
            <w:vAlign w:val="center"/>
          </w:tcPr>
          <w:p w:rsidR="00D23D7A" w:rsidRDefault="00D23D7A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田</w:t>
            </w:r>
          </w:p>
        </w:tc>
        <w:tc>
          <w:tcPr>
            <w:tcW w:w="1058" w:type="dxa"/>
            <w:vAlign w:val="center"/>
          </w:tcPr>
          <w:p w:rsidR="00D23D7A" w:rsidRDefault="00D23D7A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7D2CCCA4" wp14:editId="3AB3BA32">
                      <wp:extent cx="542925" cy="514350"/>
                      <wp:effectExtent l="0" t="0" r="28575" b="19050"/>
                      <wp:docPr id="87269" name="文字方塊 87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514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23D7A" w:rsidRPr="005E0A8F" w:rsidRDefault="00D23D7A" w:rsidP="00D23D7A">
                                  <w:pPr>
                                    <w:rPr>
                                      <w:rFonts w:ascii="標楷體" w:eastAsia="標楷體" w:hAnsi="標楷體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D2CCCA4" id="文字方塊 87269" o:spid="_x0000_s1029" type="#_x0000_t202" style="width:42.7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" fillcolor="window" strokeweight=".5pt">
                      <v:textbox>
                        <w:txbxContent>
                          <w:p w:rsidR="00D23D7A" w:rsidRPr="005E0A8F" w:rsidRDefault="00D23D7A" w:rsidP="00D23D7A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059" w:type="dxa"/>
            <w:vAlign w:val="center"/>
          </w:tcPr>
          <w:p w:rsidR="00D23D7A" w:rsidRDefault="00D23D7A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石</w:t>
            </w:r>
          </w:p>
        </w:tc>
        <w:tc>
          <w:tcPr>
            <w:tcW w:w="1059" w:type="dxa"/>
            <w:vAlign w:val="center"/>
          </w:tcPr>
          <w:p w:rsidR="00D23D7A" w:rsidRDefault="00D23D7A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1BFAEB5B" wp14:editId="0423B7B6">
                      <wp:extent cx="542925" cy="514350"/>
                      <wp:effectExtent l="0" t="0" r="28575" b="19050"/>
                      <wp:docPr id="25" name="文字方塊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514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23D7A" w:rsidRPr="005E0A8F" w:rsidRDefault="00D23D7A" w:rsidP="00D23D7A">
                                  <w:pPr>
                                    <w:rPr>
                                      <w:rFonts w:ascii="標楷體" w:eastAsia="標楷體" w:hAnsi="標楷體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FAEB5B" id="文字方塊 25" o:spid="_x0000_s1030" type="#_x0000_t202" style="width:42.7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" fillcolor="window" strokeweight=".5pt">
                      <v:textbox>
                        <w:txbxContent>
                          <w:p w:rsidR="00D23D7A" w:rsidRPr="005E0A8F" w:rsidRDefault="00D23D7A" w:rsidP="00D23D7A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059" w:type="dxa"/>
            <w:vAlign w:val="center"/>
          </w:tcPr>
          <w:p w:rsidR="00D23D7A" w:rsidRPr="004A35CB" w:rsidRDefault="004A35CB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color w:val="FF00FF"/>
                <w:sz w:val="52"/>
                <w:szCs w:val="52"/>
                <w:lang w:eastAsia="zh-TW"/>
              </w:rPr>
            </w:pPr>
            <w:r w:rsidRPr="003611C1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禾</w:t>
            </w:r>
          </w:p>
        </w:tc>
        <w:tc>
          <w:tcPr>
            <w:tcW w:w="1059" w:type="dxa"/>
            <w:vAlign w:val="center"/>
          </w:tcPr>
          <w:p w:rsidR="00D23D7A" w:rsidRDefault="00D23D7A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694B76B0" wp14:editId="0F153946">
                      <wp:extent cx="542925" cy="514350"/>
                      <wp:effectExtent l="0" t="0" r="28575" b="19050"/>
                      <wp:docPr id="26" name="文字方塊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514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23D7A" w:rsidRPr="005E0A8F" w:rsidRDefault="00D23D7A" w:rsidP="00D23D7A">
                                  <w:pPr>
                                    <w:rPr>
                                      <w:rFonts w:ascii="標楷體" w:eastAsia="標楷體" w:hAnsi="標楷體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4B76B0" id="文字方塊 26" o:spid="_x0000_s1031" type="#_x0000_t202" style="width:42.7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" fillcolor="window" strokeweight=".5pt">
                      <v:textbox>
                        <w:txbxContent>
                          <w:p w:rsidR="00D23D7A" w:rsidRPr="005E0A8F" w:rsidRDefault="00D23D7A" w:rsidP="00D23D7A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059" w:type="dxa"/>
            <w:vAlign w:val="center"/>
          </w:tcPr>
          <w:p w:rsidR="00D23D7A" w:rsidRDefault="00D23D7A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山</w:t>
            </w:r>
          </w:p>
        </w:tc>
        <w:tc>
          <w:tcPr>
            <w:tcW w:w="1059" w:type="dxa"/>
            <w:vAlign w:val="center"/>
          </w:tcPr>
          <w:p w:rsidR="00D23D7A" w:rsidRDefault="00D23D7A" w:rsidP="004B3FF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3C42E528" wp14:editId="6D5E083E">
                      <wp:extent cx="542925" cy="514350"/>
                      <wp:effectExtent l="0" t="0" r="28575" b="19050"/>
                      <wp:docPr id="27" name="文字方塊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514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23D7A" w:rsidRPr="005E0A8F" w:rsidRDefault="00D23D7A" w:rsidP="00D23D7A">
                                  <w:pPr>
                                    <w:rPr>
                                      <w:rFonts w:ascii="標楷體" w:eastAsia="標楷體" w:hAnsi="標楷體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C42E528" id="文字方塊 27" o:spid="_x0000_s1032" type="#_x0000_t202" style="width:42.7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" fillcolor="window" strokeweight=".5pt">
                      <v:textbox>
                        <w:txbxContent>
                          <w:p w:rsidR="00D23D7A" w:rsidRPr="005E0A8F" w:rsidRDefault="00D23D7A" w:rsidP="00D23D7A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:rsidR="00D23D7A" w:rsidRPr="00785B88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tbl>
      <w:tblPr>
        <w:tblStyle w:val="a3"/>
        <w:tblW w:w="0" w:type="auto"/>
        <w:tblInd w:w="11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5"/>
        <w:gridCol w:w="1116"/>
        <w:gridCol w:w="1095"/>
        <w:gridCol w:w="1116"/>
        <w:gridCol w:w="1095"/>
        <w:gridCol w:w="1116"/>
      </w:tblGrid>
      <w:tr w:rsidR="00D23D7A" w:rsidTr="004B3FFD">
        <w:trPr>
          <w:trHeight w:val="1020"/>
        </w:trPr>
        <w:tc>
          <w:tcPr>
            <w:tcW w:w="1095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花</w:t>
            </w:r>
          </w:p>
        </w:tc>
        <w:tc>
          <w:tcPr>
            <w:tcW w:w="1096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4B6F3520" wp14:editId="0455D72F">
                      <wp:extent cx="542925" cy="514350"/>
                      <wp:effectExtent l="0" t="0" r="28575" b="19050"/>
                      <wp:docPr id="28" name="文字方塊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514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23D7A" w:rsidRPr="005E0A8F" w:rsidRDefault="00D23D7A" w:rsidP="00D23D7A">
                                  <w:pPr>
                                    <w:rPr>
                                      <w:rFonts w:ascii="標楷體" w:eastAsia="標楷體" w:hAnsi="標楷體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B6F3520" id="文字方塊 28" o:spid="_x0000_s1033" type="#_x0000_t202" style="width:42.7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" fillcolor="window" strokeweight=".5pt">
                      <v:textbox>
                        <w:txbxContent>
                          <w:p w:rsidR="00D23D7A" w:rsidRPr="005E0A8F" w:rsidRDefault="00D23D7A" w:rsidP="00D23D7A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095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火</w:t>
            </w:r>
          </w:p>
        </w:tc>
        <w:tc>
          <w:tcPr>
            <w:tcW w:w="1096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6C2CCF48" wp14:editId="0E18F99E">
                      <wp:extent cx="542925" cy="514350"/>
                      <wp:effectExtent l="0" t="0" r="28575" b="19050"/>
                      <wp:docPr id="29" name="文字方塊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514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23D7A" w:rsidRPr="005E0A8F" w:rsidRDefault="00D23D7A" w:rsidP="00D23D7A">
                                  <w:pPr>
                                    <w:rPr>
                                      <w:rFonts w:ascii="標楷體" w:eastAsia="標楷體" w:hAnsi="標楷體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C2CCF48" id="文字方塊 29" o:spid="_x0000_s1034" type="#_x0000_t202" style="width:42.7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" fillcolor="window" strokeweight=".5pt">
                      <v:textbox>
                        <w:txbxContent>
                          <w:p w:rsidR="00D23D7A" w:rsidRPr="005E0A8F" w:rsidRDefault="00D23D7A" w:rsidP="00D23D7A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095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木</w:t>
            </w:r>
          </w:p>
        </w:tc>
        <w:tc>
          <w:tcPr>
            <w:tcW w:w="1096" w:type="dxa"/>
            <w:vAlign w:val="center"/>
          </w:tcPr>
          <w:p w:rsidR="00D23D7A" w:rsidRDefault="00D23D7A" w:rsidP="004B3FFD">
            <w:pPr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inline distT="0" distB="0" distL="0" distR="0" wp14:anchorId="6F2CCAA2" wp14:editId="24669773">
                      <wp:extent cx="542925" cy="514350"/>
                      <wp:effectExtent l="0" t="0" r="28575" b="19050"/>
                      <wp:docPr id="30" name="文字方塊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514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23D7A" w:rsidRPr="005E0A8F" w:rsidRDefault="00D23D7A" w:rsidP="00D23D7A">
                                  <w:pPr>
                                    <w:rPr>
                                      <w:rFonts w:ascii="標楷體" w:eastAsia="標楷體" w:hAnsi="標楷體"/>
                                      <w:color w:val="FF0000"/>
                                      <w:sz w:val="52"/>
                                      <w:szCs w:val="52"/>
                                      <w:lang w:eastAsia="zh-TW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F2CCAA2" id="文字方塊 30" o:spid="_x0000_s1035" type="#_x0000_t202" style="width:42.7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" fillcolor="window" strokeweight=".5pt">
                      <v:textbox>
                        <w:txbxContent>
                          <w:p w:rsidR="00D23D7A" w:rsidRPr="005E0A8F" w:rsidRDefault="00D23D7A" w:rsidP="00D23D7A">
                            <w:pPr>
                              <w:rPr>
                                <w:rFonts w:ascii="標楷體" w:eastAsia="標楷體" w:hAnsi="標楷體"/>
                                <w:color w:val="FF0000"/>
                                <w:sz w:val="52"/>
                                <w:szCs w:val="52"/>
                                <w:lang w:eastAsia="zh-TW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:rsidR="00D23D7A" w:rsidRDefault="00D23D7A" w:rsidP="00D23D7A">
      <w:pPr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</w:p>
    <w:p w:rsidR="00D23D7A" w:rsidRDefault="003611C1" w:rsidP="00D23D7A">
      <w:pPr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  <w:r w:rsidRPr="00C939EF">
        <w:rPr>
          <w:rFonts w:ascii="FangSong" w:eastAsia="FangSong" w:hAnsi="FangSong"/>
          <w:noProof/>
          <w:color w:val="000000" w:themeColor="text1"/>
          <w:sz w:val="52"/>
          <w:szCs w:val="52"/>
          <w:shd w:val="pct15" w:color="auto" w:fill="FFFFFF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926528" behindDoc="1" locked="0" layoutInCell="1" allowOverlap="1" wp14:anchorId="47C87323" wp14:editId="6FF5EB8A">
                <wp:simplePos x="0" y="0"/>
                <wp:positionH relativeFrom="column">
                  <wp:posOffset>1485900</wp:posOffset>
                </wp:positionH>
                <wp:positionV relativeFrom="paragraph">
                  <wp:posOffset>100330</wp:posOffset>
                </wp:positionV>
                <wp:extent cx="653415" cy="400050"/>
                <wp:effectExtent l="0" t="0" r="13335" b="533400"/>
                <wp:wrapNone/>
                <wp:docPr id="61" name="直線圖說文字 1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415" cy="400050"/>
                        </a:xfrm>
                        <a:prstGeom prst="borderCallout1">
                          <a:avLst>
                            <a:gd name="adj1" fmla="val 100560"/>
                            <a:gd name="adj2" fmla="val 45210"/>
                            <a:gd name="adj3" fmla="val 227170"/>
                            <a:gd name="adj4" fmla="val 43833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D23D7A" w:rsidRPr="00D06234" w:rsidRDefault="00D23D7A" w:rsidP="00D23D7A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FF0000"/>
                                <w:sz w:val="28"/>
                                <w:szCs w:val="28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C87323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直線圖說文字 1 65" o:spid="_x0000_s1036" type="#_x0000_t47" style="position:absolute;margin-left:117pt;margin-top:7.9pt;width:51.45pt;height:31.5pt;z-index:-25138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" adj="9468,49069,9765,21721" fillcolor="window" strokecolor="#9bbb59" strokeweight="2pt">
                <v:textbox>
                  <w:txbxContent>
                    <w:p w:rsidR="00D23D7A" w:rsidRPr="00D06234" w:rsidRDefault="00D23D7A" w:rsidP="00D23D7A">
                      <w:pPr>
                        <w:jc w:val="center"/>
                        <w:rPr>
                          <w:rFonts w:ascii="標楷體" w:eastAsia="標楷體" w:hAnsi="標楷體"/>
                          <w:color w:val="FF0000"/>
                          <w:sz w:val="28"/>
                          <w:szCs w:val="28"/>
                          <w:lang w:eastAsia="zh-TW"/>
                        </w:rPr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23D7A" w:rsidRPr="00C939EF">
        <w:rPr>
          <w:rFonts w:ascii="標楷體" w:eastAsia="標楷體" w:hAnsi="標楷體"/>
          <w:noProof/>
          <w:sz w:val="52"/>
          <w:szCs w:val="52"/>
          <w:shd w:val="pct15" w:color="auto" w:fill="FFFFFF"/>
          <w:lang w:eastAsia="zh-TW"/>
        </w:rPr>
        <w:drawing>
          <wp:anchor distT="0" distB="0" distL="114300" distR="114300" simplePos="0" relativeHeight="251927552" behindDoc="0" locked="0" layoutInCell="1" allowOverlap="1" wp14:anchorId="2EDAAA28" wp14:editId="15BE7CDA">
            <wp:simplePos x="0" y="0"/>
            <wp:positionH relativeFrom="column">
              <wp:posOffset>1547496</wp:posOffset>
            </wp:positionH>
            <wp:positionV relativeFrom="paragraph">
              <wp:posOffset>154940</wp:posOffset>
            </wp:positionV>
            <wp:extent cx="514350" cy="274002"/>
            <wp:effectExtent l="0" t="0" r="0" b="0"/>
            <wp:wrapNone/>
            <wp:docPr id="266" name="圖片 266" descr="C:\Users\edbuser\Desktop\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1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27" t="19200" r="7719" b="19200"/>
                    <a:stretch/>
                  </pic:blipFill>
                  <pic:spPr bwMode="auto">
                    <a:xfrm>
                      <a:off x="0" y="0"/>
                      <a:ext cx="511443" cy="27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D7A">
        <w:rPr>
          <w:noProof/>
          <w:lang w:eastAsia="zh-TW"/>
        </w:rPr>
        <w:drawing>
          <wp:anchor distT="0" distB="0" distL="114300" distR="114300" simplePos="0" relativeHeight="251911168" behindDoc="0" locked="0" layoutInCell="1" allowOverlap="1" wp14:anchorId="743153F3" wp14:editId="236E8651">
            <wp:simplePos x="0" y="0"/>
            <wp:positionH relativeFrom="column">
              <wp:posOffset>667385</wp:posOffset>
            </wp:positionH>
            <wp:positionV relativeFrom="paragraph">
              <wp:posOffset>60960</wp:posOffset>
            </wp:positionV>
            <wp:extent cx="165100" cy="314325"/>
            <wp:effectExtent l="0" t="0" r="6350" b="9525"/>
            <wp:wrapNone/>
            <wp:docPr id="31" name="圖片 31" descr="C:\Users\edbuser\Desktop\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dbuser\Desktop\a.jp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3D7A" w:rsidRPr="004D7044">
        <w:rPr>
          <w:rFonts w:ascii="華康香港標準楷書" w:eastAsia="華康香港標準楷書" w:hAnsi="華康香港標準楷書" w:cs="華康香港標準楷書" w:hint="eastAsia"/>
          <w:sz w:val="52"/>
          <w:szCs w:val="52"/>
          <w:shd w:val="pct15" w:color="auto" w:fill="FFFFFF"/>
          <w:lang w:eastAsia="zh-TW"/>
        </w:rPr>
        <w:t>寫</w:t>
      </w:r>
    </w:p>
    <w:p w:rsidR="00D23D7A" w:rsidRPr="00175306" w:rsidRDefault="00D23D7A" w:rsidP="00D23D7A">
      <w:pPr>
        <w:spacing w:line="240" w:lineRule="exact"/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</w:p>
    <w:tbl>
      <w:tblPr>
        <w:tblStyle w:val="a3"/>
        <w:tblW w:w="4762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9"/>
        <w:gridCol w:w="1048"/>
        <w:gridCol w:w="3357"/>
        <w:gridCol w:w="3660"/>
      </w:tblGrid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CD0922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  <w:r w:rsidRPr="00CD0922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木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6E1DD6" w:rsidRDefault="00D23D7A" w:rsidP="004B3FFD">
            <w:pPr>
              <w:spacing w:before="240" w:after="0" w:line="240" w:lineRule="auto"/>
              <w:rPr>
                <w:rFonts w:ascii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D23D7A" w:rsidP="009846E1">
            <w:pPr>
              <w:spacing w:before="240" w:after="0" w:line="240" w:lineRule="auto"/>
              <w:ind w:rightChars="-37" w:right="-81"/>
              <w:jc w:val="right"/>
              <w:rPr>
                <w:sz w:val="44"/>
                <w:szCs w:val="44"/>
              </w:rPr>
            </w:pPr>
            <w:r w:rsidRPr="00517FC6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  <w:lang w:eastAsia="zh-TW"/>
              </w:rPr>
              <w:t>木頭、</w:t>
            </w:r>
            <w:r w:rsidR="0094400D"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樹木</w:t>
            </w:r>
          </w:p>
        </w:tc>
      </w:tr>
      <w:tr w:rsidR="00D23D7A" w:rsidRPr="00517FC6" w:rsidTr="004B3FFD">
        <w:trPr>
          <w:trHeight w:val="1028"/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2192" behindDoc="0" locked="0" layoutInCell="1" allowOverlap="1" wp14:anchorId="0583C71F" wp14:editId="2B7AB62C">
                  <wp:simplePos x="0" y="0"/>
                  <wp:positionH relativeFrom="column">
                    <wp:posOffset>398888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87253" name="圖片 87253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</w:tcPr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1DAB7B85" wp14:editId="56AE665F">
                  <wp:extent cx="1800225" cy="507714"/>
                  <wp:effectExtent l="0" t="0" r="0" b="6985"/>
                  <wp:docPr id="87303" name="圖片 87303" descr="C:\Users\edbuser\Desktop\19-6\word\ch4\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19-6\word\ch4\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5077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CD0922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豆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4579D3" w:rsidRDefault="00D23D7A" w:rsidP="004B3FFD">
            <w:pPr>
              <w:spacing w:before="240" w:after="0" w:line="240" w:lineRule="auto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D23D7A" w:rsidP="009846E1">
            <w:pPr>
              <w:spacing w:before="240" w:after="0" w:line="240" w:lineRule="auto"/>
              <w:ind w:rightChars="-37" w:right="-81"/>
              <w:jc w:val="right"/>
              <w:rPr>
                <w:sz w:val="44"/>
                <w:szCs w:val="44"/>
              </w:rPr>
            </w:pP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豆子</w:t>
            </w:r>
            <w:r w:rsidRPr="00517FC6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  <w:lang w:eastAsia="zh-TW"/>
              </w:rPr>
              <w:t>、</w:t>
            </w: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青豆</w:t>
            </w:r>
          </w:p>
        </w:tc>
      </w:tr>
      <w:tr w:rsidR="00D23D7A" w:rsidRPr="00517FC6" w:rsidTr="004B3FFD">
        <w:trPr>
          <w:trHeight w:val="1028"/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23456" behindDoc="0" locked="0" layoutInCell="1" allowOverlap="1" wp14:anchorId="21F301FB" wp14:editId="029FB2C2">
                  <wp:simplePos x="0" y="0"/>
                  <wp:positionH relativeFrom="column">
                    <wp:posOffset>398888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58" name="圖片 58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</w:tcPr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43997546" wp14:editId="7134CC21">
                  <wp:extent cx="3114675" cy="528955"/>
                  <wp:effectExtent l="0" t="0" r="9525" b="4445"/>
                  <wp:docPr id="87270" name="圖片 87270" descr="C:\Users\edbuser\Desktop\22-6\word\ch4\後改\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buser\Desktop\22-6\word\ch4\後改\a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4675" cy="528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CD0922" w:rsidRDefault="00D23D7A" w:rsidP="004B3FFD">
            <w:pPr>
              <w:spacing w:before="240" w:after="0" w:line="240" w:lineRule="auto"/>
              <w:rPr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瓜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4579D3" w:rsidRDefault="00D23D7A" w:rsidP="004B3FFD">
            <w:pPr>
              <w:spacing w:before="240" w:after="0" w:line="240" w:lineRule="auto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D23D7A" w:rsidP="009846E1">
            <w:pPr>
              <w:spacing w:before="240" w:after="0" w:line="240" w:lineRule="auto"/>
              <w:ind w:rightChars="-37" w:right="-81"/>
              <w:jc w:val="right"/>
              <w:rPr>
                <w:sz w:val="44"/>
                <w:szCs w:val="44"/>
              </w:rPr>
            </w:pP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西瓜</w:t>
            </w:r>
            <w:r w:rsidRPr="00517FC6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、</w:t>
            </w: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木瓜</w:t>
            </w: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24480" behindDoc="0" locked="0" layoutInCell="1" allowOverlap="1" wp14:anchorId="3F424697" wp14:editId="6C9ADA02">
                  <wp:simplePos x="0" y="0"/>
                  <wp:positionH relativeFrom="column">
                    <wp:posOffset>396003</wp:posOffset>
                  </wp:positionH>
                  <wp:positionV relativeFrom="paragraph">
                    <wp:posOffset>80010</wp:posOffset>
                  </wp:positionV>
                  <wp:extent cx="165100" cy="314325"/>
                  <wp:effectExtent l="0" t="0" r="6350" b="9525"/>
                  <wp:wrapNone/>
                  <wp:docPr id="87265" name="圖片 87265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  <w:vAlign w:val="center"/>
          </w:tcPr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0BAA5FB0" wp14:editId="22259810">
                  <wp:extent cx="2228850" cy="504825"/>
                  <wp:effectExtent l="0" t="0" r="0" b="9525"/>
                  <wp:docPr id="87268" name="圖片 87268" descr="C:\Users\edbuser\Desktop\22-6\word\ch4\後改\a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22-6\word\ch4\後改\a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0" cy="504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CD0922" w:rsidRDefault="00D23D7A" w:rsidP="00D23D7A">
            <w:pPr>
              <w:spacing w:before="240" w:after="0" w:line="240" w:lineRule="auto"/>
              <w:ind w:leftChars="-11" w:left="-24"/>
              <w:rPr>
                <w:sz w:val="52"/>
                <w:szCs w:val="52"/>
              </w:rPr>
            </w:pPr>
            <w:r w:rsidRPr="00CD0922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水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4579D3" w:rsidRDefault="00D23D7A" w:rsidP="004B3FFD">
            <w:pPr>
              <w:spacing w:before="240" w:after="0" w:line="240" w:lineRule="auto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D23D7A" w:rsidP="009846E1">
            <w:pPr>
              <w:spacing w:before="240" w:after="0" w:line="240" w:lineRule="auto"/>
              <w:ind w:rightChars="-37" w:right="-81"/>
              <w:jc w:val="right"/>
              <w:rPr>
                <w:sz w:val="44"/>
                <w:szCs w:val="44"/>
              </w:rPr>
            </w:pP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雨水</w:t>
            </w:r>
            <w:r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、</w:t>
            </w:r>
            <w:r w:rsidR="004A35CB" w:rsidRPr="003611C1">
              <w:rPr>
                <w:rFonts w:ascii="Times New Roman" w:eastAsia="華康香港標準楷書" w:hAnsi="Times New Roman" w:cs="Times New Roman" w:hint="eastAsia"/>
                <w:sz w:val="44"/>
                <w:szCs w:val="44"/>
                <w:lang w:eastAsia="zh-TW"/>
              </w:rPr>
              <w:t>海水</w:t>
            </w: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4240" behindDoc="0" locked="0" layoutInCell="1" allowOverlap="1" wp14:anchorId="330C2305" wp14:editId="73A8542D">
                  <wp:simplePos x="0" y="0"/>
                  <wp:positionH relativeFrom="column">
                    <wp:posOffset>396003</wp:posOffset>
                  </wp:positionH>
                  <wp:positionV relativeFrom="paragraph">
                    <wp:posOffset>80010</wp:posOffset>
                  </wp:positionV>
                  <wp:extent cx="165100" cy="314325"/>
                  <wp:effectExtent l="0" t="0" r="6350" b="9525"/>
                  <wp:wrapNone/>
                  <wp:docPr id="87257" name="圖片 87257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  <w:vAlign w:val="center"/>
          </w:tcPr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 w:rsidRPr="00517FC6"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1BB23FA1" wp14:editId="203FD1F1">
                  <wp:extent cx="1799590" cy="523240"/>
                  <wp:effectExtent l="0" t="0" r="0" b="0"/>
                  <wp:docPr id="87305" name="圖片 87305" descr="C:\Users\edbuser\Desktop\19-6\word\ch4\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buser\Desktop\19-6\word\ch4\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523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CD0922" w:rsidRDefault="00D23D7A" w:rsidP="00D23D7A">
            <w:pPr>
              <w:spacing w:before="240" w:after="0" w:line="240" w:lineRule="auto"/>
              <w:ind w:leftChars="-5" w:left="-11"/>
              <w:rPr>
                <w:sz w:val="52"/>
                <w:szCs w:val="52"/>
              </w:rPr>
            </w:pPr>
            <w:r w:rsidRPr="00CD0922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火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4579D3" w:rsidRDefault="00D23D7A" w:rsidP="004B3FFD">
            <w:pPr>
              <w:spacing w:before="240" w:after="0" w:line="240" w:lineRule="auto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D23D7A" w:rsidP="009846E1">
            <w:pPr>
              <w:spacing w:before="240" w:after="0" w:line="240" w:lineRule="auto"/>
              <w:ind w:rightChars="-37" w:right="-81"/>
              <w:jc w:val="right"/>
              <w:rPr>
                <w:sz w:val="44"/>
                <w:szCs w:val="44"/>
              </w:rPr>
            </w:pPr>
            <w:r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火山、</w:t>
            </w:r>
            <w:r w:rsidRPr="00517FC6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火</w:t>
            </w: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車</w:t>
            </w: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5264" behindDoc="0" locked="0" layoutInCell="1" allowOverlap="1" wp14:anchorId="21278445" wp14:editId="040A073D">
                  <wp:simplePos x="0" y="0"/>
                  <wp:positionH relativeFrom="column">
                    <wp:posOffset>397273</wp:posOffset>
                  </wp:positionH>
                  <wp:positionV relativeFrom="paragraph">
                    <wp:posOffset>54610</wp:posOffset>
                  </wp:positionV>
                  <wp:extent cx="165100" cy="314325"/>
                  <wp:effectExtent l="0" t="0" r="6350" b="9525"/>
                  <wp:wrapNone/>
                  <wp:docPr id="87262" name="圖片 87262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  <w:vAlign w:val="center"/>
          </w:tcPr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 w:rsidRPr="00517FC6"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0FC45D2B" wp14:editId="7B370253">
                  <wp:extent cx="1799590" cy="521970"/>
                  <wp:effectExtent l="0" t="0" r="0" b="0"/>
                  <wp:docPr id="87307" name="圖片 87307" descr="C:\Users\edbuser\Desktop\19-6\word\ch4\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19-6\word\ch4\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521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Pr="00517FC6" w:rsidRDefault="00D23D7A" w:rsidP="009846E1">
            <w:pPr>
              <w:snapToGrid w:val="0"/>
              <w:spacing w:after="0" w:line="240" w:lineRule="auto"/>
              <w:ind w:rightChars="-37" w:right="-81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CD0922" w:rsidRDefault="00D23D7A" w:rsidP="00D23D7A">
            <w:pPr>
              <w:spacing w:before="240" w:after="0" w:line="240" w:lineRule="auto"/>
              <w:ind w:leftChars="-17" w:left="-37"/>
              <w:rPr>
                <w:sz w:val="52"/>
                <w:szCs w:val="52"/>
              </w:rPr>
            </w:pPr>
            <w:r w:rsidRPr="00CD0922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土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4579D3" w:rsidRDefault="00D23D7A" w:rsidP="004B3FFD">
            <w:pPr>
              <w:spacing w:before="240" w:after="0" w:line="240" w:lineRule="auto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D23D7A" w:rsidP="009846E1">
            <w:pPr>
              <w:spacing w:before="240" w:after="0" w:line="240" w:lineRule="auto"/>
              <w:ind w:rightChars="-37" w:right="-81"/>
              <w:jc w:val="right"/>
              <w:rPr>
                <w:sz w:val="44"/>
                <w:szCs w:val="44"/>
              </w:rPr>
            </w:pP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泥土</w:t>
            </w:r>
            <w:r w:rsidRPr="00517FC6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、土地</w:t>
            </w: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  <w:lang w:eastAsia="zh-TW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3216" behindDoc="0" locked="0" layoutInCell="1" allowOverlap="1" wp14:anchorId="15550BCC" wp14:editId="7AB259DD">
                  <wp:simplePos x="0" y="0"/>
                  <wp:positionH relativeFrom="column">
                    <wp:posOffset>384175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87297" name="圖片 87297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  <w:vAlign w:val="center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 w:rsidRPr="00517FC6"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272E5B70" wp14:editId="38769D99">
                  <wp:extent cx="1331595" cy="508635"/>
                  <wp:effectExtent l="0" t="0" r="1905" b="5715"/>
                  <wp:docPr id="87309" name="圖片 87309" descr="C:\Users\edbuser\Desktop\19-6\word\ch4\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19-6\word\ch4\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1595" cy="50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  <w:p w:rsidR="00D23D7A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  <w:p w:rsidR="00D23D7A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  <w:p w:rsidR="00D23D7A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CD0922" w:rsidRDefault="00D23D7A" w:rsidP="00D23D7A">
            <w:pPr>
              <w:spacing w:before="240" w:after="0" w:line="240" w:lineRule="auto"/>
              <w:ind w:leftChars="-36" w:left="-79"/>
              <w:rPr>
                <w:sz w:val="52"/>
                <w:szCs w:val="52"/>
              </w:rPr>
            </w:pPr>
            <w:r w:rsidRPr="00CD0922">
              <w:rPr>
                <w:rFonts w:ascii="Times New Roman" w:eastAsia="華康香港標準楷書" w:hAnsi="Times New Roman" w:cs="Times New Roman"/>
                <w:sz w:val="52"/>
                <w:szCs w:val="52"/>
              </w:rPr>
              <w:lastRenderedPageBreak/>
              <w:t>花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4579D3" w:rsidRDefault="00D23D7A" w:rsidP="004B3FFD">
            <w:pPr>
              <w:spacing w:before="240" w:after="0" w:line="240" w:lineRule="auto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D23D7A" w:rsidP="004B3FFD">
            <w:pPr>
              <w:spacing w:before="240" w:after="0" w:line="240" w:lineRule="auto"/>
              <w:jc w:val="right"/>
              <w:rPr>
                <w:sz w:val="44"/>
                <w:szCs w:val="44"/>
              </w:rPr>
            </w:pPr>
            <w:r w:rsidRPr="003611C1">
              <w:rPr>
                <w:rFonts w:ascii="Times New Roman" w:eastAsia="華康香港標準楷書" w:hAnsi="Times New Roman" w:cs="Times New Roman"/>
                <w:sz w:val="44"/>
                <w:szCs w:val="44"/>
              </w:rPr>
              <w:t>花</w:t>
            </w:r>
            <w:r w:rsidR="004A35CB" w:rsidRPr="003611C1">
              <w:rPr>
                <w:rFonts w:ascii="Times New Roman" w:eastAsia="華康香港標準楷書" w:hAnsi="Times New Roman" w:cs="Times New Roman" w:hint="eastAsia"/>
                <w:sz w:val="44"/>
                <w:szCs w:val="44"/>
                <w:lang w:eastAsia="zh-TW"/>
              </w:rPr>
              <w:t>園</w:t>
            </w:r>
            <w:r w:rsidRPr="00517FC6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、花</w:t>
            </w:r>
            <w:r w:rsidRPr="00400FCC">
              <w:rPr>
                <w:rFonts w:ascii="標楷體" w:eastAsia="標楷體" w:hAnsi="標楷體" w:cs="Times New Roman"/>
                <w:color w:val="000000" w:themeColor="text1"/>
                <w:sz w:val="44"/>
                <w:szCs w:val="44"/>
              </w:rPr>
              <w:t>朵</w:t>
            </w: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6288" behindDoc="0" locked="0" layoutInCell="1" allowOverlap="1" wp14:anchorId="3988BC1E" wp14:editId="4DA593F4">
                  <wp:simplePos x="0" y="0"/>
                  <wp:positionH relativeFrom="column">
                    <wp:posOffset>396875</wp:posOffset>
                  </wp:positionH>
                  <wp:positionV relativeFrom="paragraph">
                    <wp:posOffset>60960</wp:posOffset>
                  </wp:positionV>
                  <wp:extent cx="165100" cy="314325"/>
                  <wp:effectExtent l="0" t="0" r="6350" b="9525"/>
                  <wp:wrapNone/>
                  <wp:docPr id="87300" name="圖片 87300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  <w:vAlign w:val="center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 w:rsidRPr="00517FC6"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6429D54D" wp14:editId="33E8C6C3">
                  <wp:extent cx="3505835" cy="507365"/>
                  <wp:effectExtent l="0" t="0" r="0" b="6985"/>
                  <wp:docPr id="87311" name="圖片 87311" descr="C:\Users\edbuser\Desktop\19-6\word\ch4\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19-6\word\ch4\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835" cy="507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E85F9C" w:rsidRDefault="00D23D7A" w:rsidP="00D23D7A">
            <w:pPr>
              <w:spacing w:before="240" w:after="0" w:line="240" w:lineRule="auto"/>
              <w:ind w:leftChars="-68" w:left="-150"/>
              <w:rPr>
                <w:sz w:val="52"/>
                <w:szCs w:val="52"/>
              </w:rPr>
            </w:pPr>
            <w:r w:rsidRPr="00E85F9C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山</w:t>
            </w:r>
          </w:p>
        </w:tc>
        <w:tc>
          <w:tcPr>
            <w:tcW w:w="592" w:type="pct"/>
          </w:tcPr>
          <w:p w:rsidR="00D23D7A" w:rsidRPr="000216F8" w:rsidRDefault="00D23D7A" w:rsidP="004B3FFD">
            <w:pPr>
              <w:spacing w:before="240" w:after="0" w:line="240" w:lineRule="auto"/>
              <w:rPr>
                <w:sz w:val="52"/>
                <w:szCs w:val="52"/>
              </w:rPr>
            </w:pPr>
          </w:p>
        </w:tc>
        <w:tc>
          <w:tcPr>
            <w:tcW w:w="1898" w:type="pct"/>
          </w:tcPr>
          <w:p w:rsidR="00D23D7A" w:rsidRPr="004579D3" w:rsidRDefault="00D23D7A" w:rsidP="004B3FFD">
            <w:pPr>
              <w:spacing w:before="240" w:after="0" w:line="240" w:lineRule="auto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069" w:type="pct"/>
            <w:vAlign w:val="center"/>
          </w:tcPr>
          <w:p w:rsidR="00D23D7A" w:rsidRPr="00517FC6" w:rsidRDefault="004A35CB" w:rsidP="004B3FFD">
            <w:pPr>
              <w:spacing w:before="240" w:after="0" w:line="240" w:lineRule="auto"/>
              <w:jc w:val="right"/>
              <w:rPr>
                <w:sz w:val="44"/>
                <w:szCs w:val="44"/>
              </w:rPr>
            </w:pPr>
            <w:r w:rsidRPr="003611C1">
              <w:rPr>
                <w:rFonts w:ascii="Times New Roman" w:eastAsia="華康香港標準楷書" w:hAnsi="Times New Roman" w:cs="Times New Roman" w:hint="eastAsia"/>
                <w:sz w:val="44"/>
                <w:szCs w:val="44"/>
                <w:lang w:eastAsia="zh-TW"/>
              </w:rPr>
              <w:t>山洞</w:t>
            </w:r>
            <w:r w:rsidR="00D23D7A" w:rsidRPr="003611C1">
              <w:rPr>
                <w:rFonts w:ascii="Times New Roman" w:eastAsia="華康香港標準楷書" w:hAnsi="Times New Roman" w:cs="Times New Roman" w:hint="eastAsia"/>
                <w:sz w:val="44"/>
                <w:szCs w:val="44"/>
              </w:rPr>
              <w:t>、</w:t>
            </w:r>
            <w:r w:rsidR="0094400D"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高</w:t>
            </w:r>
            <w:r w:rsidR="00D23D7A" w:rsidRPr="00E85F9C"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</w:rPr>
              <w:t>山</w:t>
            </w:r>
          </w:p>
        </w:tc>
      </w:tr>
      <w:tr w:rsidR="00D23D7A" w:rsidRPr="00517FC6" w:rsidTr="004B3FFD">
        <w:trPr>
          <w:jc w:val="center"/>
        </w:trPr>
        <w:tc>
          <w:tcPr>
            <w:tcW w:w="440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92" w:type="pct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7312" behindDoc="0" locked="0" layoutInCell="1" allowOverlap="1" wp14:anchorId="041DEDE0" wp14:editId="0B3B6559">
                  <wp:simplePos x="0" y="0"/>
                  <wp:positionH relativeFrom="column">
                    <wp:posOffset>396875</wp:posOffset>
                  </wp:positionH>
                  <wp:positionV relativeFrom="paragraph">
                    <wp:posOffset>60960</wp:posOffset>
                  </wp:positionV>
                  <wp:extent cx="165100" cy="314325"/>
                  <wp:effectExtent l="0" t="0" r="6350" b="9525"/>
                  <wp:wrapNone/>
                  <wp:docPr id="87241" name="圖片 87241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967" w:type="pct"/>
            <w:gridSpan w:val="2"/>
            <w:vAlign w:val="center"/>
          </w:tcPr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  <w:r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00ABB8F0" wp14:editId="56E28C1A">
                  <wp:extent cx="1333500" cy="500380"/>
                  <wp:effectExtent l="0" t="0" r="0" b="0"/>
                  <wp:docPr id="87271" name="圖片 87271" descr="C:\Users\edbuser\Desktop\22-6\word\ch4\後改\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22-6\word\ch4\後改\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500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  <w:p w:rsidR="00D23D7A" w:rsidRPr="00517FC6" w:rsidRDefault="00D23D7A" w:rsidP="004B3FFD">
            <w:pPr>
              <w:snapToGrid w:val="0"/>
              <w:spacing w:after="0" w:line="240" w:lineRule="auto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  <w:lang w:eastAsia="zh-TW"/>
              </w:rPr>
            </w:pPr>
          </w:p>
        </w:tc>
      </w:tr>
    </w:tbl>
    <w:tbl>
      <w:tblPr>
        <w:tblStyle w:val="1"/>
        <w:tblW w:w="4943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9"/>
        <w:gridCol w:w="1048"/>
        <w:gridCol w:w="3358"/>
        <w:gridCol w:w="3995"/>
      </w:tblGrid>
      <w:tr w:rsidR="00D23D7A" w:rsidRPr="00517FC6" w:rsidTr="004B3FFD">
        <w:trPr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pacing w:before="240" w:after="0"/>
              <w:rPr>
                <w:sz w:val="52"/>
                <w:szCs w:val="52"/>
              </w:rPr>
            </w:pPr>
            <w:r w:rsidRPr="00267CAD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石</w:t>
            </w:r>
          </w:p>
        </w:tc>
        <w:tc>
          <w:tcPr>
            <w:tcW w:w="571" w:type="pct"/>
          </w:tcPr>
          <w:p w:rsidR="00D23D7A" w:rsidRPr="000216F8" w:rsidRDefault="00D23D7A" w:rsidP="004B3FFD">
            <w:pPr>
              <w:spacing w:before="240" w:after="0"/>
              <w:rPr>
                <w:sz w:val="52"/>
                <w:szCs w:val="52"/>
              </w:rPr>
            </w:pPr>
          </w:p>
        </w:tc>
        <w:tc>
          <w:tcPr>
            <w:tcW w:w="1829" w:type="pct"/>
          </w:tcPr>
          <w:p w:rsidR="00D23D7A" w:rsidRPr="00267CAD" w:rsidRDefault="00D23D7A" w:rsidP="004B3FFD">
            <w:pPr>
              <w:spacing w:before="240" w:after="0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176" w:type="pct"/>
            <w:vAlign w:val="center"/>
          </w:tcPr>
          <w:p w:rsidR="00D23D7A" w:rsidRPr="00267CAD" w:rsidRDefault="00D23D7A" w:rsidP="004A35CB">
            <w:pPr>
              <w:spacing w:before="240" w:after="0"/>
              <w:ind w:rightChars="70" w:right="154"/>
              <w:jc w:val="right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267CAD"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</w:rPr>
              <w:t>石頭、</w:t>
            </w:r>
            <w:r w:rsidRPr="003611C1"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</w:rPr>
              <w:t>石</w:t>
            </w:r>
            <w:r w:rsidR="004A35CB" w:rsidRPr="003611C1"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  <w:lang w:eastAsia="zh-TW"/>
              </w:rPr>
              <w:t>子</w:t>
            </w:r>
          </w:p>
        </w:tc>
      </w:tr>
      <w:tr w:rsidR="00D23D7A" w:rsidRPr="00517FC6" w:rsidTr="004B3FFD">
        <w:trPr>
          <w:trHeight w:val="1028"/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</w:tc>
        <w:tc>
          <w:tcPr>
            <w:tcW w:w="571" w:type="pct"/>
          </w:tcPr>
          <w:p w:rsidR="00D23D7A" w:rsidRPr="00517FC6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8336" behindDoc="0" locked="0" layoutInCell="1" allowOverlap="1" wp14:anchorId="4C25B523" wp14:editId="5DA2D009">
                  <wp:simplePos x="0" y="0"/>
                  <wp:positionH relativeFrom="column">
                    <wp:posOffset>398888</wp:posOffset>
                  </wp:positionH>
                  <wp:positionV relativeFrom="paragraph">
                    <wp:posOffset>73660</wp:posOffset>
                  </wp:positionV>
                  <wp:extent cx="165100" cy="314325"/>
                  <wp:effectExtent l="0" t="0" r="6350" b="9525"/>
                  <wp:wrapNone/>
                  <wp:docPr id="263" name="圖片 263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5" w:type="pct"/>
            <w:gridSpan w:val="2"/>
          </w:tcPr>
          <w:p w:rsidR="00D23D7A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4A13DEAF" wp14:editId="7752AB40">
                  <wp:extent cx="2211070" cy="518795"/>
                  <wp:effectExtent l="0" t="0" r="0" b="0"/>
                  <wp:docPr id="87531" name="圖片 87531" descr="C:\Users\edbuser\Desktop\19-6\word\ch4\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19-6\word\ch4\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070" cy="51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  <w:p w:rsidR="00D23D7A" w:rsidRPr="00517FC6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pacing w:before="240" w:after="0"/>
              <w:rPr>
                <w:sz w:val="52"/>
                <w:szCs w:val="52"/>
              </w:rPr>
            </w:pPr>
            <w:r w:rsidRPr="00267CAD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田</w:t>
            </w:r>
          </w:p>
        </w:tc>
        <w:tc>
          <w:tcPr>
            <w:tcW w:w="571" w:type="pct"/>
          </w:tcPr>
          <w:p w:rsidR="00D23D7A" w:rsidRPr="000216F8" w:rsidRDefault="00D23D7A" w:rsidP="004B3FFD">
            <w:pPr>
              <w:spacing w:before="240" w:after="0"/>
              <w:rPr>
                <w:sz w:val="52"/>
                <w:szCs w:val="52"/>
              </w:rPr>
            </w:pPr>
          </w:p>
        </w:tc>
        <w:tc>
          <w:tcPr>
            <w:tcW w:w="1829" w:type="pct"/>
          </w:tcPr>
          <w:p w:rsidR="00D23D7A" w:rsidRPr="00267CAD" w:rsidRDefault="00D23D7A" w:rsidP="004B3FFD">
            <w:pPr>
              <w:spacing w:before="240" w:after="0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176" w:type="pct"/>
            <w:vAlign w:val="center"/>
          </w:tcPr>
          <w:p w:rsidR="00D23D7A" w:rsidRPr="00267CAD" w:rsidRDefault="00D23D7A" w:rsidP="0094400D">
            <w:pPr>
              <w:spacing w:before="240" w:after="0"/>
              <w:ind w:rightChars="64" w:right="141"/>
              <w:jc w:val="right"/>
              <w:rPr>
                <w:sz w:val="44"/>
                <w:szCs w:val="44"/>
              </w:rPr>
            </w:pPr>
            <w:r w:rsidRPr="00267CAD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田地、田</w:t>
            </w: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園</w:t>
            </w:r>
          </w:p>
        </w:tc>
      </w:tr>
      <w:tr w:rsidR="00D23D7A" w:rsidRPr="00517FC6" w:rsidTr="004B3FFD">
        <w:trPr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napToGrid w:val="0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71" w:type="pct"/>
          </w:tcPr>
          <w:p w:rsidR="00D23D7A" w:rsidRPr="00517FC6" w:rsidRDefault="00D23D7A" w:rsidP="004B3FFD">
            <w:pPr>
              <w:snapToGrid w:val="0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19360" behindDoc="0" locked="0" layoutInCell="1" allowOverlap="1" wp14:anchorId="3980A19F" wp14:editId="16C535D8">
                  <wp:simplePos x="0" y="0"/>
                  <wp:positionH relativeFrom="column">
                    <wp:posOffset>396003</wp:posOffset>
                  </wp:positionH>
                  <wp:positionV relativeFrom="paragraph">
                    <wp:posOffset>80010</wp:posOffset>
                  </wp:positionV>
                  <wp:extent cx="165100" cy="314325"/>
                  <wp:effectExtent l="0" t="0" r="6350" b="9525"/>
                  <wp:wrapNone/>
                  <wp:docPr id="87247" name="圖片 87247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5" w:type="pct"/>
            <w:gridSpan w:val="2"/>
            <w:vAlign w:val="center"/>
          </w:tcPr>
          <w:p w:rsidR="00D23D7A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  <w:r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26AF5438" wp14:editId="2F3EBD64">
                  <wp:extent cx="2211572" cy="512816"/>
                  <wp:effectExtent l="0" t="0" r="0" b="1905"/>
                  <wp:docPr id="87532" name="圖片 87532" descr="C:\Users\edbuser\Desktop\19-6\word\ch4\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19-6\word\ch4\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419" cy="512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  <w:p w:rsidR="00D23D7A" w:rsidRPr="00517FC6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</w:tc>
      </w:tr>
      <w:tr w:rsidR="00D23D7A" w:rsidRPr="00517FC6" w:rsidTr="004B3FFD">
        <w:trPr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pacing w:before="240" w:after="0"/>
              <w:rPr>
                <w:sz w:val="52"/>
                <w:szCs w:val="52"/>
              </w:rPr>
            </w:pPr>
            <w:r w:rsidRPr="00267CAD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金</w:t>
            </w:r>
          </w:p>
        </w:tc>
        <w:tc>
          <w:tcPr>
            <w:tcW w:w="571" w:type="pct"/>
          </w:tcPr>
          <w:p w:rsidR="00D23D7A" w:rsidRPr="000216F8" w:rsidRDefault="00D23D7A" w:rsidP="004B3FFD">
            <w:pPr>
              <w:spacing w:before="240" w:after="0"/>
              <w:rPr>
                <w:sz w:val="52"/>
                <w:szCs w:val="52"/>
              </w:rPr>
            </w:pPr>
          </w:p>
        </w:tc>
        <w:tc>
          <w:tcPr>
            <w:tcW w:w="1829" w:type="pct"/>
          </w:tcPr>
          <w:p w:rsidR="00D23D7A" w:rsidRPr="00267CAD" w:rsidRDefault="00D23D7A" w:rsidP="004B3FFD">
            <w:pPr>
              <w:spacing w:before="240" w:after="0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176" w:type="pct"/>
            <w:vAlign w:val="center"/>
          </w:tcPr>
          <w:p w:rsidR="00D23D7A" w:rsidRPr="00267CAD" w:rsidRDefault="00D23D7A" w:rsidP="007A4185">
            <w:pPr>
              <w:spacing w:before="240" w:after="0"/>
              <w:ind w:rightChars="70" w:right="154"/>
              <w:jc w:val="right"/>
              <w:rPr>
                <w:sz w:val="44"/>
                <w:szCs w:val="44"/>
              </w:rPr>
            </w:pPr>
            <w:r>
              <w:rPr>
                <w:rFonts w:ascii="Times New Roman" w:eastAsia="華康香港標準楷書" w:hAnsi="Times New Roman" w:cs="Times New Roman" w:hint="eastAsia"/>
                <w:color w:val="000000" w:themeColor="text1"/>
                <w:sz w:val="44"/>
                <w:szCs w:val="44"/>
                <w:lang w:eastAsia="zh-TW"/>
              </w:rPr>
              <w:t>黃</w:t>
            </w:r>
            <w:r w:rsidRPr="00267CAD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  <w:lang w:eastAsia="zh-TW"/>
              </w:rPr>
              <w:t>金</w:t>
            </w:r>
          </w:p>
        </w:tc>
      </w:tr>
      <w:tr w:rsidR="00D23D7A" w:rsidRPr="00517FC6" w:rsidTr="004B3FFD">
        <w:trPr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napToGrid w:val="0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71" w:type="pct"/>
          </w:tcPr>
          <w:p w:rsidR="00D23D7A" w:rsidRPr="00517FC6" w:rsidRDefault="00D23D7A" w:rsidP="004B3FFD">
            <w:pPr>
              <w:snapToGrid w:val="0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20384" behindDoc="0" locked="0" layoutInCell="1" allowOverlap="1" wp14:anchorId="14F45F07" wp14:editId="7DEE3DC5">
                  <wp:simplePos x="0" y="0"/>
                  <wp:positionH relativeFrom="column">
                    <wp:posOffset>397273</wp:posOffset>
                  </wp:positionH>
                  <wp:positionV relativeFrom="paragraph">
                    <wp:posOffset>54610</wp:posOffset>
                  </wp:positionV>
                  <wp:extent cx="165100" cy="314325"/>
                  <wp:effectExtent l="0" t="0" r="6350" b="9525"/>
                  <wp:wrapNone/>
                  <wp:docPr id="87520" name="圖片 87520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5" w:type="pct"/>
            <w:gridSpan w:val="2"/>
            <w:vAlign w:val="center"/>
          </w:tcPr>
          <w:p w:rsidR="00D23D7A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  <w:r>
              <w:rPr>
                <w:rFonts w:asciiTheme="majorEastAsia" w:eastAsiaTheme="majorEastAsia" w:hAnsiTheme="majorEastAsia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37C4B18B" wp14:editId="0FDBE875">
                  <wp:extent cx="3550920" cy="533400"/>
                  <wp:effectExtent l="0" t="0" r="0" b="0"/>
                  <wp:docPr id="87533" name="圖片 87533" descr="C:\Users\edbuser\Desktop\19-6\word\ch4\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19-6\word\ch4\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092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  <w:p w:rsidR="00D23D7A" w:rsidRPr="00517FC6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</w:tc>
      </w:tr>
      <w:tr w:rsidR="00D23D7A" w:rsidRPr="00267CAD" w:rsidTr="004B3FFD">
        <w:trPr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pacing w:before="240" w:after="0"/>
              <w:rPr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</w:rPr>
              <w:t>草</w:t>
            </w:r>
          </w:p>
        </w:tc>
        <w:tc>
          <w:tcPr>
            <w:tcW w:w="571" w:type="pct"/>
          </w:tcPr>
          <w:p w:rsidR="00D23D7A" w:rsidRPr="000216F8" w:rsidRDefault="00D23D7A" w:rsidP="004B3FFD">
            <w:pPr>
              <w:spacing w:before="240" w:after="0"/>
              <w:rPr>
                <w:sz w:val="52"/>
                <w:szCs w:val="52"/>
              </w:rPr>
            </w:pPr>
          </w:p>
        </w:tc>
        <w:tc>
          <w:tcPr>
            <w:tcW w:w="1829" w:type="pct"/>
          </w:tcPr>
          <w:p w:rsidR="00D23D7A" w:rsidRPr="00267CAD" w:rsidRDefault="00D23D7A" w:rsidP="004B3FFD">
            <w:pPr>
              <w:spacing w:before="240" w:after="0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(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865302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2176" w:type="pct"/>
            <w:vAlign w:val="center"/>
          </w:tcPr>
          <w:p w:rsidR="00D23D7A" w:rsidRPr="00267CAD" w:rsidRDefault="00FD52D6" w:rsidP="0094400D">
            <w:pPr>
              <w:spacing w:before="240" w:after="0"/>
              <w:ind w:rightChars="70" w:right="154"/>
              <w:jc w:val="right"/>
              <w:rPr>
                <w:sz w:val="44"/>
                <w:szCs w:val="44"/>
                <w:lang w:eastAsia="zh-TW"/>
              </w:rPr>
            </w:pPr>
            <w:r w:rsidRPr="00FD52D6">
              <w:rPr>
                <w:rFonts w:ascii="Times New Roman" w:eastAsia="華康香港標準楷書" w:hAnsi="Times New Roman" w:cs="Times New Roman" w:hint="eastAsia"/>
                <w:sz w:val="44"/>
                <w:szCs w:val="44"/>
                <w:lang w:eastAsia="zh-TW"/>
              </w:rPr>
              <w:t>草地</w:t>
            </w:r>
            <w:r w:rsidR="00D23D7A" w:rsidRPr="00267CAD">
              <w:rPr>
                <w:rFonts w:ascii="Times New Roman" w:eastAsia="華康香港標準楷書" w:hAnsi="Times New Roman" w:cs="Times New Roman"/>
                <w:color w:val="000000" w:themeColor="text1"/>
                <w:sz w:val="44"/>
                <w:szCs w:val="44"/>
              </w:rPr>
              <w:t>、</w:t>
            </w:r>
            <w:r w:rsidR="004A35CB" w:rsidRPr="003611C1">
              <w:rPr>
                <w:rFonts w:ascii="Times New Roman" w:eastAsia="華康香港標準楷書" w:hAnsi="Times New Roman" w:cs="Times New Roman" w:hint="eastAsia"/>
                <w:sz w:val="44"/>
                <w:szCs w:val="44"/>
                <w:lang w:eastAsia="zh-TW"/>
              </w:rPr>
              <w:t>青</w:t>
            </w:r>
            <w:r w:rsidR="004A35CB" w:rsidRPr="003611C1">
              <w:rPr>
                <w:rFonts w:ascii="Times New Roman" w:eastAsia="華康香港標準楷書" w:hAnsi="Times New Roman" w:cs="Times New Roman" w:hint="eastAsia"/>
                <w:sz w:val="44"/>
                <w:szCs w:val="44"/>
              </w:rPr>
              <w:t>草</w:t>
            </w:r>
          </w:p>
        </w:tc>
      </w:tr>
      <w:tr w:rsidR="00D23D7A" w:rsidRPr="00517FC6" w:rsidTr="004B3FFD">
        <w:trPr>
          <w:jc w:val="center"/>
        </w:trPr>
        <w:tc>
          <w:tcPr>
            <w:tcW w:w="424" w:type="pct"/>
          </w:tcPr>
          <w:p w:rsidR="00D23D7A" w:rsidRPr="00267CAD" w:rsidRDefault="00D23D7A" w:rsidP="004B3FFD">
            <w:pPr>
              <w:snapToGrid w:val="0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571" w:type="pct"/>
          </w:tcPr>
          <w:p w:rsidR="00D23D7A" w:rsidRPr="00517FC6" w:rsidRDefault="00D23D7A" w:rsidP="004B3FFD">
            <w:pPr>
              <w:snapToGrid w:val="0"/>
              <w:contextualSpacing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517FC6">
              <w:rPr>
                <w:rFonts w:asciiTheme="majorEastAsia" w:eastAsiaTheme="majorEastAsia" w:hAnsiTheme="majorEastAsia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921408" behindDoc="0" locked="0" layoutInCell="1" allowOverlap="1" wp14:anchorId="02718482" wp14:editId="57F524F3">
                  <wp:simplePos x="0" y="0"/>
                  <wp:positionH relativeFrom="column">
                    <wp:posOffset>397273</wp:posOffset>
                  </wp:positionH>
                  <wp:positionV relativeFrom="paragraph">
                    <wp:posOffset>54610</wp:posOffset>
                  </wp:positionV>
                  <wp:extent cx="165100" cy="314325"/>
                  <wp:effectExtent l="0" t="0" r="6350" b="9525"/>
                  <wp:wrapNone/>
                  <wp:docPr id="87535" name="圖片 87535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6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5" w:type="pct"/>
            <w:gridSpan w:val="2"/>
            <w:vAlign w:val="center"/>
          </w:tcPr>
          <w:p w:rsidR="00D23D7A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7297612F" wp14:editId="34782FED">
                  <wp:extent cx="4396740" cy="513080"/>
                  <wp:effectExtent l="0" t="0" r="3810" b="1270"/>
                  <wp:docPr id="87538" name="圖片 87538" descr="C:\Users\edbuser\Desktop\19-6\word\ch4\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dbuser\Desktop\19-6\word\ch4\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6740" cy="51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23D7A" w:rsidRPr="00517FC6" w:rsidRDefault="00D23D7A" w:rsidP="004B3FFD">
            <w:pPr>
              <w:snapToGrid w:val="0"/>
              <w:contextualSpacing/>
              <w:jc w:val="both"/>
              <w:rPr>
                <w:rFonts w:asciiTheme="majorEastAsia" w:eastAsiaTheme="majorEastAsia" w:hAnsiTheme="majorEastAsia" w:cs="華康香港標準楷書"/>
                <w:sz w:val="16"/>
                <w:szCs w:val="16"/>
              </w:rPr>
            </w:pPr>
          </w:p>
        </w:tc>
      </w:tr>
    </w:tbl>
    <w:p w:rsidR="00D23D7A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shd w:val="pct15" w:color="auto" w:fill="FFFFFF"/>
          <w:lang w:eastAsia="zh-TW"/>
        </w:rPr>
      </w:pPr>
    </w:p>
    <w:p w:rsidR="00D23D7A" w:rsidRPr="008E7D3D" w:rsidRDefault="00D23D7A" w:rsidP="00D23D7A">
      <w:pPr>
        <w:rPr>
          <w:rFonts w:ascii="Times New Roman" w:eastAsia="華康香港標準楷書" w:hAnsi="Times New Roman" w:cs="Times New Roman"/>
          <w:sz w:val="52"/>
          <w:szCs w:val="52"/>
          <w:shd w:val="pct15" w:color="auto" w:fill="FFFFFF"/>
          <w:lang w:eastAsia="zh-TW"/>
        </w:rPr>
      </w:pPr>
      <w:r w:rsidRPr="008E7D3D">
        <w:rPr>
          <w:noProof/>
          <w:lang w:eastAsia="zh-TW"/>
        </w:rPr>
        <w:lastRenderedPageBreak/>
        <w:drawing>
          <wp:anchor distT="0" distB="0" distL="114300" distR="114300" simplePos="0" relativeHeight="251922432" behindDoc="0" locked="0" layoutInCell="1" allowOverlap="1" wp14:anchorId="01D36780" wp14:editId="26364928">
            <wp:simplePos x="0" y="0"/>
            <wp:positionH relativeFrom="column">
              <wp:posOffset>1099841</wp:posOffset>
            </wp:positionH>
            <wp:positionV relativeFrom="paragraph">
              <wp:posOffset>151130</wp:posOffset>
            </wp:positionV>
            <wp:extent cx="390525" cy="182880"/>
            <wp:effectExtent l="0" t="0" r="9525" b="7620"/>
            <wp:wrapNone/>
            <wp:docPr id="87248" name="圖片 87248" descr="C:\Users\edbuser\Desktop\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dbuser\Desktop\22.jp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華康香港標準楷書" w:hAnsi="Times New Roman" w:cs="Times New Roman" w:hint="eastAsia"/>
          <w:sz w:val="52"/>
          <w:szCs w:val="52"/>
          <w:shd w:val="pct15" w:color="auto" w:fill="FFFFFF"/>
          <w:lang w:eastAsia="zh-TW"/>
        </w:rPr>
        <w:t>認一認</w:t>
      </w:r>
    </w:p>
    <w:p w:rsidR="00D23D7A" w:rsidRPr="00CD0FB5" w:rsidRDefault="00D23D7A" w:rsidP="00D23D7A">
      <w:pPr>
        <w:rPr>
          <w:rFonts w:ascii="Times New Roman" w:eastAsia="華康香港標準楷書" w:hAnsi="Times New Roman" w:cs="Times New Roman"/>
          <w:b/>
          <w:sz w:val="16"/>
          <w:szCs w:val="16"/>
          <w:shd w:val="pct15" w:color="auto" w:fill="FFFFFF"/>
          <w:lang w:eastAsia="zh-TW"/>
        </w:rPr>
      </w:pPr>
      <w:r w:rsidRPr="00C939EF">
        <w:rPr>
          <w:rFonts w:ascii="標楷體" w:eastAsia="標楷體" w:hAnsi="標楷體"/>
          <w:noProof/>
          <w:sz w:val="52"/>
          <w:szCs w:val="52"/>
          <w:shd w:val="pct15" w:color="auto" w:fill="FFFFFF"/>
          <w:lang w:eastAsia="zh-TW"/>
        </w:rPr>
        <w:drawing>
          <wp:anchor distT="0" distB="0" distL="114300" distR="114300" simplePos="0" relativeHeight="251943936" behindDoc="0" locked="0" layoutInCell="1" allowOverlap="1" wp14:anchorId="0BA14B18" wp14:editId="45CA8DBE">
            <wp:simplePos x="0" y="0"/>
            <wp:positionH relativeFrom="column">
              <wp:posOffset>931196</wp:posOffset>
            </wp:positionH>
            <wp:positionV relativeFrom="paragraph">
              <wp:posOffset>74833</wp:posOffset>
            </wp:positionV>
            <wp:extent cx="514350" cy="274002"/>
            <wp:effectExtent l="0" t="0" r="0" b="0"/>
            <wp:wrapNone/>
            <wp:docPr id="80" name="圖片 80" descr="C:\Users\edbuser\Desktop\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1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27" t="19200" r="7719" b="19200"/>
                    <a:stretch/>
                  </pic:blipFill>
                  <pic:spPr bwMode="auto">
                    <a:xfrm>
                      <a:off x="0" y="0"/>
                      <a:ext cx="514350" cy="274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3"/>
        <w:tblW w:w="0" w:type="auto"/>
        <w:tblBorders>
          <w:top w:val="dotDash" w:sz="4" w:space="0" w:color="auto"/>
          <w:left w:val="dotDash" w:sz="4" w:space="0" w:color="auto"/>
          <w:bottom w:val="dotDash" w:sz="4" w:space="0" w:color="auto"/>
          <w:right w:val="dotDash" w:sz="4" w:space="0" w:color="auto"/>
          <w:insideH w:val="dotDash" w:sz="4" w:space="0" w:color="auto"/>
          <w:insideV w:val="dotDash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842"/>
        <w:gridCol w:w="3544"/>
        <w:gridCol w:w="1842"/>
      </w:tblGrid>
      <w:tr w:rsidR="00D23D7A" w:rsidRPr="00F33248" w:rsidTr="004B3FFD">
        <w:tc>
          <w:tcPr>
            <w:tcW w:w="1101" w:type="dxa"/>
          </w:tcPr>
          <w:p w:rsidR="00D23D7A" w:rsidRPr="00CC40F4" w:rsidRDefault="00D23D7A" w:rsidP="00D23D7A">
            <w:pPr>
              <w:spacing w:beforeLines="50" w:before="180" w:afterLines="50" w:after="18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CC40F4"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>地</w:t>
            </w:r>
          </w:p>
        </w:tc>
        <w:tc>
          <w:tcPr>
            <w:tcW w:w="1842" w:type="dxa"/>
          </w:tcPr>
          <w:p w:rsidR="00D23D7A" w:rsidRDefault="00D23D7A" w:rsidP="00D23D7A">
            <w:pPr>
              <w:spacing w:beforeLines="50" w:before="180" w:afterLines="50" w:after="180"/>
            </w:pP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(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3544" w:type="dxa"/>
          </w:tcPr>
          <w:p w:rsidR="00D23D7A" w:rsidRPr="005F5F8F" w:rsidRDefault="00D23D7A" w:rsidP="00D23D7A">
            <w:pPr>
              <w:spacing w:beforeLines="50" w:before="180" w:afterLines="50" w:after="180"/>
              <w:rPr>
                <w:rFonts w:ascii="華康香港標準楷書" w:eastAsia="華康香港標準楷書" w:hAnsi="華康香港標準楷書" w:cs="華康香港標準楷書"/>
                <w:sz w:val="44"/>
                <w:szCs w:val="44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60"/>
                <w:szCs w:val="60"/>
                <w:lang w:eastAsia="zh-TW"/>
              </w:rPr>
              <w:drawing>
                <wp:anchor distT="0" distB="0" distL="114300" distR="114300" simplePos="0" relativeHeight="251937792" behindDoc="0" locked="0" layoutInCell="1" allowOverlap="1" wp14:anchorId="19F68F09" wp14:editId="22DA1301">
                  <wp:simplePos x="0" y="0"/>
                  <wp:positionH relativeFrom="column">
                    <wp:posOffset>581660</wp:posOffset>
                  </wp:positionH>
                  <wp:positionV relativeFrom="paragraph">
                    <wp:posOffset>144724</wp:posOffset>
                  </wp:positionV>
                  <wp:extent cx="344170" cy="344170"/>
                  <wp:effectExtent l="0" t="0" r="0" b="0"/>
                  <wp:wrapNone/>
                  <wp:docPr id="73" name="圖片 73" descr="G:\^NCS-小學學習材料\Pictures\Pictures_for new units\002_09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:\^NCS-小學學習材料\Pictures\Pictures_for new units\002_09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17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F5F8F"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</w:rPr>
              <w:t>（</w:t>
            </w:r>
            <w:r w:rsidRPr="005F5F8F">
              <w:rPr>
                <w:rFonts w:ascii="華康香港標準楷書" w:eastAsia="華康香港標準楷書" w:hAnsi="華康香港標準楷書" w:cs="華康香港標準楷書" w:hint="eastAsia"/>
                <w:noProof/>
                <w:sz w:val="44"/>
                <w:szCs w:val="44"/>
              </w:rPr>
              <w:t>土</w:t>
            </w:r>
            <w:r>
              <w:rPr>
                <w:rFonts w:ascii="華康香港標準楷書" w:eastAsia="華康香港標準楷書" w:hAnsi="華康香港標準楷書" w:cs="華康香港標準楷書" w:hint="eastAsia"/>
                <w:noProof/>
                <w:sz w:val="44"/>
                <w:szCs w:val="44"/>
                <w:lang w:eastAsia="zh-TW"/>
              </w:rPr>
              <w:t xml:space="preserve">   </w:t>
            </w:r>
            <w:r w:rsidRPr="005F5F8F">
              <w:rPr>
                <w:rFonts w:ascii="華康香港標準楷書" w:eastAsia="華康香港標準楷書" w:hAnsi="華康香港標準楷書" w:cs="華康香港標準楷書" w:hint="eastAsia"/>
                <w:noProof/>
                <w:sz w:val="44"/>
                <w:szCs w:val="44"/>
              </w:rPr>
              <w:t>也</w:t>
            </w:r>
            <w:r w:rsidRPr="005F5F8F"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</w:rPr>
              <w:t>）</w:t>
            </w:r>
          </w:p>
        </w:tc>
        <w:tc>
          <w:tcPr>
            <w:tcW w:w="1842" w:type="dxa"/>
            <w:vAlign w:val="center"/>
          </w:tcPr>
          <w:p w:rsidR="00D23D7A" w:rsidRPr="00F33248" w:rsidRDefault="007A4185" w:rsidP="003611C1">
            <w:pPr>
              <w:spacing w:beforeLines="50" w:before="180" w:afterLines="50" w:after="180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7A4185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土地</w:t>
            </w:r>
          </w:p>
        </w:tc>
      </w:tr>
      <w:tr w:rsidR="00D23D7A" w:rsidRPr="00F33248" w:rsidTr="004B3FFD">
        <w:tc>
          <w:tcPr>
            <w:tcW w:w="1101" w:type="dxa"/>
          </w:tcPr>
          <w:p w:rsidR="00D23D7A" w:rsidRPr="00CC40F4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CC40F4"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>這</w:t>
            </w:r>
          </w:p>
        </w:tc>
        <w:tc>
          <w:tcPr>
            <w:tcW w:w="1842" w:type="dxa"/>
          </w:tcPr>
          <w:p w:rsidR="00D23D7A" w:rsidRDefault="00D23D7A" w:rsidP="00D23D7A">
            <w:pPr>
              <w:spacing w:beforeLines="50" w:before="180" w:afterLines="50" w:after="180" w:line="720" w:lineRule="auto"/>
            </w:pP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(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3544" w:type="dxa"/>
          </w:tcPr>
          <w:p w:rsidR="00D23D7A" w:rsidRPr="00E67AC9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60"/>
                <w:szCs w:val="60"/>
                <w:lang w:eastAsia="zh-TW"/>
              </w:rPr>
              <w:drawing>
                <wp:anchor distT="0" distB="0" distL="114300" distR="114300" simplePos="0" relativeHeight="251936768" behindDoc="0" locked="0" layoutInCell="1" allowOverlap="1" wp14:anchorId="538E1198" wp14:editId="0C45D2A2">
                  <wp:simplePos x="0" y="0"/>
                  <wp:positionH relativeFrom="column">
                    <wp:posOffset>581025</wp:posOffset>
                  </wp:positionH>
                  <wp:positionV relativeFrom="paragraph">
                    <wp:posOffset>269240</wp:posOffset>
                  </wp:positionV>
                  <wp:extent cx="344170" cy="344170"/>
                  <wp:effectExtent l="0" t="0" r="0" b="0"/>
                  <wp:wrapNone/>
                  <wp:docPr id="74" name="圖片 74" descr="G:\^NCS-小學學習材料\Pictures\Pictures_for new units\002_09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:\^NCS-小學學習材料\Pictures\Pictures_for new units\002_09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17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華康香港標準楷書" w:eastAsia="華康香港標準楷書" w:hAnsi="華康香港標準楷書" w:cs="華康香港標準楷書"/>
                <w:noProof/>
                <w:sz w:val="44"/>
                <w:szCs w:val="44"/>
                <w:lang w:eastAsia="zh-TW"/>
              </w:rPr>
              <w:drawing>
                <wp:anchor distT="0" distB="0" distL="114300" distR="114300" simplePos="0" relativeHeight="251933696" behindDoc="0" locked="0" layoutInCell="1" allowOverlap="1" wp14:anchorId="6DAE3F3B" wp14:editId="50BCA4FB">
                  <wp:simplePos x="0" y="0"/>
                  <wp:positionH relativeFrom="column">
                    <wp:posOffset>992505</wp:posOffset>
                  </wp:positionH>
                  <wp:positionV relativeFrom="paragraph">
                    <wp:posOffset>336550</wp:posOffset>
                  </wp:positionV>
                  <wp:extent cx="273050" cy="238125"/>
                  <wp:effectExtent l="0" t="0" r="0" b="9525"/>
                  <wp:wrapNone/>
                  <wp:docPr id="87239" name="圖片 87239" descr="C:\Users\edbuser\Desktop\20-6\word\ch4\這部件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20-6\word\ch4\這部件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F5F8F"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</w:rPr>
              <w:t>（言</w:t>
            </w:r>
            <w:r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  <w:lang w:eastAsia="zh-TW"/>
              </w:rPr>
              <w:t xml:space="preserve">     </w:t>
            </w:r>
            <w:r w:rsidRPr="005F5F8F">
              <w:rPr>
                <w:rFonts w:ascii="華康香港標準楷書" w:eastAsia="華康香港標準楷書" w:hAnsi="華康香港標準楷書" w:cs="華康香港標準楷書" w:hint="eastAsia"/>
                <w:sz w:val="44"/>
                <w:szCs w:val="44"/>
              </w:rPr>
              <w:t>）</w:t>
            </w:r>
          </w:p>
        </w:tc>
        <w:tc>
          <w:tcPr>
            <w:tcW w:w="1842" w:type="dxa"/>
            <w:vAlign w:val="center"/>
          </w:tcPr>
          <w:p w:rsidR="00D23D7A" w:rsidRPr="00F33248" w:rsidRDefault="00D23D7A" w:rsidP="003611C1">
            <w:pPr>
              <w:spacing w:beforeLines="50" w:before="180" w:afterLines="50" w:after="180" w:line="720" w:lineRule="auto"/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</w:rPr>
            </w:pPr>
            <w:r w:rsidRPr="00F33248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</w:rPr>
              <w:t>這個</w:t>
            </w:r>
          </w:p>
        </w:tc>
      </w:tr>
      <w:tr w:rsidR="00D23D7A" w:rsidRPr="00BB2A18" w:rsidTr="004B3FFD">
        <w:tc>
          <w:tcPr>
            <w:tcW w:w="1101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CC40F4"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>那</w:t>
            </w:r>
          </w:p>
        </w:tc>
        <w:tc>
          <w:tcPr>
            <w:tcW w:w="1842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(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3544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BB2A18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1929600" behindDoc="0" locked="0" layoutInCell="1" allowOverlap="1" wp14:anchorId="4FE101A3" wp14:editId="0608A149">
                  <wp:simplePos x="0" y="0"/>
                  <wp:positionH relativeFrom="column">
                    <wp:posOffset>1035364</wp:posOffset>
                  </wp:positionH>
                  <wp:positionV relativeFrom="paragraph">
                    <wp:posOffset>314325</wp:posOffset>
                  </wp:positionV>
                  <wp:extent cx="118110" cy="264795"/>
                  <wp:effectExtent l="0" t="0" r="0" b="1905"/>
                  <wp:wrapNone/>
                  <wp:docPr id="9" name="圖片 9" descr="C:\Users\edbuser\Desktop\20-6\word\ch4\那部件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buser\Desktop\20-6\word\ch4\那部件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" cy="264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2A18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1938816" behindDoc="0" locked="0" layoutInCell="1" allowOverlap="1" wp14:anchorId="1420238C" wp14:editId="300063EA">
                  <wp:simplePos x="0" y="0"/>
                  <wp:positionH relativeFrom="column">
                    <wp:posOffset>582295</wp:posOffset>
                  </wp:positionH>
                  <wp:positionV relativeFrom="paragraph">
                    <wp:posOffset>233680</wp:posOffset>
                  </wp:positionV>
                  <wp:extent cx="344170" cy="344170"/>
                  <wp:effectExtent l="0" t="0" r="0" b="0"/>
                  <wp:wrapNone/>
                  <wp:docPr id="75" name="圖片 75" descr="G:\^NCS-小學學習材料\Pictures\Pictures_for new units\002_09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:\^NCS-小學學習材料\Pictures\Pictures_for new units\002_09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17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2A18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1928576" behindDoc="0" locked="0" layoutInCell="1" allowOverlap="1" wp14:anchorId="1A05C860" wp14:editId="6AE4BF79">
                  <wp:simplePos x="0" y="0"/>
                  <wp:positionH relativeFrom="column">
                    <wp:posOffset>345440</wp:posOffset>
                  </wp:positionH>
                  <wp:positionV relativeFrom="paragraph">
                    <wp:posOffset>312797</wp:posOffset>
                  </wp:positionV>
                  <wp:extent cx="142875" cy="266700"/>
                  <wp:effectExtent l="0" t="0" r="9525" b="0"/>
                  <wp:wrapNone/>
                  <wp:docPr id="3" name="圖片 3" descr="C:\Users\edbuser\Desktop\20-6\word\ch4\那部件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20-6\word\ch4\那部件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（</w:t>
            </w:r>
            <w:r w:rsidRPr="00BB2A18"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 xml:space="preserve">  </w:t>
            </w:r>
            <w:r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 xml:space="preserve">   </w:t>
            </w:r>
            <w:r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ab/>
            </w:r>
            <w:r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）</w:t>
            </w:r>
          </w:p>
        </w:tc>
        <w:tc>
          <w:tcPr>
            <w:tcW w:w="1842" w:type="dxa"/>
            <w:vAlign w:val="center"/>
          </w:tcPr>
          <w:p w:rsidR="00D23D7A" w:rsidRPr="00BB2A18" w:rsidRDefault="00D23D7A" w:rsidP="003611C1">
            <w:pPr>
              <w:spacing w:beforeLines="50" w:before="180" w:afterLines="50" w:after="180" w:line="720" w:lineRule="auto"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那個</w:t>
            </w:r>
          </w:p>
        </w:tc>
      </w:tr>
      <w:tr w:rsidR="00D23D7A" w:rsidRPr="00BB2A18" w:rsidTr="004B3FFD">
        <w:tc>
          <w:tcPr>
            <w:tcW w:w="1101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BB2A18"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>誰</w:t>
            </w:r>
          </w:p>
        </w:tc>
        <w:tc>
          <w:tcPr>
            <w:tcW w:w="1842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(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3544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BB2A18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1939840" behindDoc="0" locked="0" layoutInCell="1" allowOverlap="1" wp14:anchorId="506FB897" wp14:editId="69095F6E">
                  <wp:simplePos x="0" y="0"/>
                  <wp:positionH relativeFrom="column">
                    <wp:posOffset>648970</wp:posOffset>
                  </wp:positionH>
                  <wp:positionV relativeFrom="paragraph">
                    <wp:posOffset>268605</wp:posOffset>
                  </wp:positionV>
                  <wp:extent cx="344170" cy="344170"/>
                  <wp:effectExtent l="0" t="0" r="0" b="0"/>
                  <wp:wrapNone/>
                  <wp:docPr id="76" name="圖片 76" descr="G:\^NCS-小學學習材料\Pictures\Pictures_for new units\002_09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:\^NCS-小學學習材料\Pictures\Pictures_for new units\002_09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17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（</w:t>
            </w:r>
            <w:r w:rsidRPr="00203F4C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52"/>
                <w:lang w:eastAsia="zh-TW"/>
              </w:rPr>
              <w:t>言</w:t>
            </w: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 xml:space="preserve">  </w:t>
            </w:r>
            <w:r w:rsidRPr="00203F4C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44"/>
                <w:szCs w:val="52"/>
                <w:lang w:eastAsia="zh-TW"/>
              </w:rPr>
              <w:t>隹</w:t>
            </w:r>
            <w:r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）</w:t>
            </w:r>
          </w:p>
        </w:tc>
        <w:tc>
          <w:tcPr>
            <w:tcW w:w="1842" w:type="dxa"/>
            <w:vAlign w:val="center"/>
          </w:tcPr>
          <w:p w:rsidR="00D23D7A" w:rsidRPr="00BB2A18" w:rsidRDefault="00D23D7A" w:rsidP="003611C1">
            <w:pPr>
              <w:spacing w:beforeLines="50" w:before="180" w:afterLines="50" w:after="180" w:line="720" w:lineRule="auto"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誰</w:t>
            </w:r>
            <w:r w:rsidR="00494939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人</w:t>
            </w:r>
          </w:p>
        </w:tc>
      </w:tr>
      <w:tr w:rsidR="00D23D7A" w:rsidRPr="00BB2A18" w:rsidTr="004B3FFD">
        <w:tc>
          <w:tcPr>
            <w:tcW w:w="1101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BB2A18"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>面</w:t>
            </w:r>
          </w:p>
        </w:tc>
        <w:tc>
          <w:tcPr>
            <w:tcW w:w="1842" w:type="dxa"/>
          </w:tcPr>
          <w:p w:rsidR="00D23D7A" w:rsidRPr="00BB2A18" w:rsidRDefault="00D23D7A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(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  <w:lang w:eastAsia="zh-TW"/>
              </w:rPr>
              <w:t xml:space="preserve">      </w:t>
            </w:r>
            <w:r w:rsidRPr="00C945DE">
              <w:rPr>
                <w:rFonts w:ascii="華康香港標準楷書(P)" w:eastAsia="華康香港標準楷書(P)" w:hAnsi="華康香港標準楷書(P)" w:cs="華康香港標準楷書(P)" w:hint="eastAsia"/>
                <w:color w:val="000000" w:themeColor="text1"/>
                <w:sz w:val="44"/>
                <w:szCs w:val="44"/>
              </w:rPr>
              <w:t>)</w:t>
            </w:r>
          </w:p>
        </w:tc>
        <w:tc>
          <w:tcPr>
            <w:tcW w:w="3544" w:type="dxa"/>
          </w:tcPr>
          <w:p w:rsidR="00D23D7A" w:rsidRPr="00BB2A18" w:rsidRDefault="00203F4C" w:rsidP="00D23D7A">
            <w:pPr>
              <w:spacing w:beforeLines="50" w:before="180" w:afterLines="50" w:after="180" w:line="720" w:lineRule="auto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BB2A18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1934720" behindDoc="0" locked="0" layoutInCell="1" allowOverlap="1" wp14:anchorId="0B2E55E4" wp14:editId="0BA1B903">
                  <wp:simplePos x="0" y="0"/>
                  <wp:positionH relativeFrom="column">
                    <wp:posOffset>280670</wp:posOffset>
                  </wp:positionH>
                  <wp:positionV relativeFrom="paragraph">
                    <wp:posOffset>354330</wp:posOffset>
                  </wp:positionV>
                  <wp:extent cx="256540" cy="135890"/>
                  <wp:effectExtent l="0" t="0" r="0" b="0"/>
                  <wp:wrapNone/>
                  <wp:docPr id="87240" name="圖片 87240" descr="C:\Users\edbuser\Desktop\20-6\word\ch4\面部件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20-6\word\ch4\面部件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540" cy="135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23D7A" w:rsidRPr="00BB2A18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1935744" behindDoc="0" locked="0" layoutInCell="1" allowOverlap="1" wp14:anchorId="56436FDF" wp14:editId="7427984C">
                  <wp:simplePos x="0" y="0"/>
                  <wp:positionH relativeFrom="column">
                    <wp:posOffset>949780</wp:posOffset>
                  </wp:positionH>
                  <wp:positionV relativeFrom="paragraph">
                    <wp:posOffset>347876</wp:posOffset>
                  </wp:positionV>
                  <wp:extent cx="248227" cy="163773"/>
                  <wp:effectExtent l="0" t="0" r="0" b="8255"/>
                  <wp:wrapNone/>
                  <wp:docPr id="87243" name="圖片 87243" descr="C:\Users\edbuser\Desktop\20-6\word\ch4\面部件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20-6\word\ch4\面部件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32" cy="161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23D7A" w:rsidRPr="00BB2A18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1942912" behindDoc="0" locked="0" layoutInCell="1" allowOverlap="1" wp14:anchorId="2E0A9718" wp14:editId="67533461">
                  <wp:simplePos x="0" y="0"/>
                  <wp:positionH relativeFrom="column">
                    <wp:posOffset>586105</wp:posOffset>
                  </wp:positionH>
                  <wp:positionV relativeFrom="paragraph">
                    <wp:posOffset>236855</wp:posOffset>
                  </wp:positionV>
                  <wp:extent cx="344170" cy="344170"/>
                  <wp:effectExtent l="0" t="0" r="0" b="0"/>
                  <wp:wrapNone/>
                  <wp:docPr id="79" name="圖片 79" descr="G:\^NCS-小學學習材料\Pictures\Pictures_for new units\002_09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:\^NCS-小學學習材料\Pictures\Pictures_for new units\002_09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170" cy="344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23D7A"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（</w:t>
            </w:r>
            <w:r w:rsidR="00D23D7A" w:rsidRPr="00BB2A18"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  <w:t xml:space="preserve">      </w:t>
            </w:r>
            <w:r w:rsidR="00D23D7A" w:rsidRPr="00BB2A18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）</w:t>
            </w:r>
          </w:p>
        </w:tc>
        <w:tc>
          <w:tcPr>
            <w:tcW w:w="1842" w:type="dxa"/>
            <w:vAlign w:val="center"/>
          </w:tcPr>
          <w:p w:rsidR="00D23D7A" w:rsidRPr="00BB2A18" w:rsidRDefault="004A35CB" w:rsidP="003611C1">
            <w:pPr>
              <w:spacing w:beforeLines="50" w:before="180" w:afterLines="50" w:after="180" w:line="720" w:lineRule="auto"/>
              <w:jc w:val="center"/>
              <w:rPr>
                <w:rFonts w:ascii="華康香港標準楷書" w:eastAsia="華康香港標準楷書" w:hAnsi="華康香港標準楷書" w:cs="華康香港標準楷書"/>
                <w:color w:val="000000" w:themeColor="text1"/>
                <w:sz w:val="52"/>
                <w:szCs w:val="52"/>
                <w:lang w:eastAsia="zh-TW"/>
              </w:rPr>
            </w:pPr>
            <w:r w:rsidRPr="003611C1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見</w:t>
            </w:r>
            <w:r w:rsidR="00D23D7A" w:rsidRPr="003611C1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>面</w:t>
            </w:r>
          </w:p>
        </w:tc>
      </w:tr>
    </w:tbl>
    <w:p w:rsidR="00D23D7A" w:rsidRDefault="00D23D7A" w:rsidP="00D23D7A">
      <w:pPr>
        <w:pStyle w:val="a4"/>
        <w:spacing w:after="0" w:line="240" w:lineRule="auto"/>
        <w:ind w:left="1276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D23D7A" w:rsidRDefault="00D23D7A" w:rsidP="00D23D7A">
      <w:pPr>
        <w:pStyle w:val="a4"/>
        <w:spacing w:after="0" w:line="240" w:lineRule="auto"/>
        <w:ind w:left="1276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D23D7A" w:rsidRDefault="00D23D7A" w:rsidP="00D23D7A">
      <w:pPr>
        <w:pStyle w:val="a4"/>
        <w:spacing w:after="0" w:line="240" w:lineRule="auto"/>
        <w:ind w:left="1276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D23D7A" w:rsidRDefault="00D23D7A" w:rsidP="00D23D7A">
      <w:pPr>
        <w:pStyle w:val="a4"/>
        <w:spacing w:after="0" w:line="240" w:lineRule="auto"/>
        <w:ind w:left="1276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EB00EC" w:rsidRDefault="00D23D7A" w:rsidP="00D23D7A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60"/>
          <w:szCs w:val="60"/>
          <w:lang w:eastAsia="zh-TW"/>
        </w:rPr>
        <w:t xml:space="preserve"> </w:t>
      </w:r>
    </w:p>
    <w:p w:rsidR="00EB00EC" w:rsidRDefault="00EB00EC">
      <w:pPr>
        <w:spacing w:after="0" w:line="240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br w:type="page"/>
      </w:r>
    </w:p>
    <w:p w:rsidR="00FA5D84" w:rsidRPr="003A6CDE" w:rsidRDefault="003A6CDE" w:rsidP="00D23D7A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B205A9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>(</w:t>
      </w:r>
      <w:r w:rsidR="00203F4C" w:rsidRPr="00B205A9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五</w:t>
      </w:r>
      <w:r w:rsidRPr="00B205A9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) </w:t>
      </w:r>
      <w:r w:rsidR="00FA5D84" w:rsidRPr="003A6CDE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問一問</w:t>
      </w:r>
    </w:p>
    <w:p w:rsidR="00FA5D84" w:rsidRPr="00785B88" w:rsidRDefault="00FA5D84" w:rsidP="00203F4C">
      <w:pPr>
        <w:ind w:leftChars="-6" w:left="-3" w:hangingChars="2" w:hanging="10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、你是誰？</w:t>
      </w:r>
    </w:p>
    <w:p w:rsidR="00FA5D84" w:rsidRPr="00785B88" w:rsidRDefault="00FA5D84" w:rsidP="00203F4C">
      <w:pPr>
        <w:ind w:firstLineChars="207" w:firstLine="1076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AC280F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你是誰？我是</w:t>
      </w:r>
      <w:r w:rsidRPr="008D5AAF">
        <w:rPr>
          <w:rFonts w:ascii="Times New Roman" w:eastAsia="華康香港標準楷書" w:hAnsi="Times New Roman" w:cs="Times New Roman"/>
          <w:sz w:val="52"/>
          <w:szCs w:val="52"/>
          <w:u w:val="single"/>
          <w:lang w:eastAsia="zh-TW"/>
        </w:rPr>
        <w:t>石金</w:t>
      </w:r>
      <w:r w:rsidRPr="008D5AAF">
        <w:rPr>
          <w:rFonts w:ascii="Times New Roman" w:eastAsia="華康香港標準楷書" w:hAnsi="Times New Roman" w:cs="Times New Roman" w:hint="eastAsia"/>
          <w:sz w:val="52"/>
          <w:szCs w:val="52"/>
          <w:u w:val="single"/>
          <w:lang w:eastAsia="zh-TW"/>
        </w:rPr>
        <w:t>海</w:t>
      </w:r>
      <w:r w:rsidRPr="00AC280F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。</w:t>
      </w:r>
    </w:p>
    <w:p w:rsidR="00FA5D84" w:rsidRPr="00785B88" w:rsidRDefault="00FA5D84" w:rsidP="00FA5D84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785B88">
        <w:rPr>
          <w:rFonts w:ascii="Times New Roman" w:eastAsia="華康香港標準楷書" w:hAnsi="Times New Roman" w:cs="Times New Roman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3E9E79C" wp14:editId="7F673504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981200" cy="2181225"/>
                <wp:effectExtent l="0" t="0" r="19050" b="28575"/>
                <wp:wrapNone/>
                <wp:docPr id="30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5D84" w:rsidRPr="00827FBC" w:rsidRDefault="00FA5D84" w:rsidP="00FA5D84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5C2529C0" wp14:editId="18BF91DB">
                                  <wp:extent cx="1381125" cy="1942582"/>
                                  <wp:effectExtent l="0" t="0" r="0" b="635"/>
                                  <wp:docPr id="87250" name="圖片 87250" descr="C:\Users\edbuser\Desktop\b4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edbuser\Desktop\b4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2373" cy="194433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084B2FA4" wp14:editId="476F5914">
                                  <wp:extent cx="1789430" cy="2000810"/>
                                  <wp:effectExtent l="0" t="0" r="1270" b="0"/>
                                  <wp:docPr id="87249" name="圖片 87249" descr="C:\Users\edbuser\Desktop\Pictures_L&amp;T_A Tool\color\LSTH\第一冊\圖part2\01_36a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 descr="C:\Users\edbuser\Desktop\Pictures_L&amp;T_A Tool\color\LSTH\第一冊\圖part2\01_36a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5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513" r="59168" b="4314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89430" cy="20008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E9E79C" id="_x0000_s1037" type="#_x0000_t202" style="position:absolute;margin-left:0;margin-top:0;width:156pt;height:171.75pt;z-index:25178214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">
                <v:textbox>
                  <w:txbxContent>
                    <w:p w:rsidR="00FA5D84" w:rsidRPr="00827FBC" w:rsidRDefault="00FA5D84" w:rsidP="00FA5D84">
                      <w:pPr>
                        <w:jc w:val="center"/>
                      </w:pPr>
                      <w:r>
                        <w:rPr>
                          <w:noProof/>
                          <w:lang w:eastAsia="zh-TW"/>
                        </w:rPr>
                        <w:drawing>
                          <wp:inline distT="0" distB="0" distL="0" distR="0" wp14:anchorId="5C2529C0" wp14:editId="18BF91DB">
                            <wp:extent cx="1381125" cy="1942582"/>
                            <wp:effectExtent l="0" t="0" r="0" b="635"/>
                            <wp:docPr id="87250" name="圖片 87250" descr="C:\Users\edbuser\Desktop\b4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edbuser\Desktop\b4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2373" cy="194433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eastAsia="zh-TW"/>
                        </w:rPr>
                        <w:drawing>
                          <wp:inline distT="0" distB="0" distL="0" distR="0" wp14:anchorId="084B2FA4" wp14:editId="476F5914">
                            <wp:extent cx="1789430" cy="2000810"/>
                            <wp:effectExtent l="0" t="0" r="1270" b="0"/>
                            <wp:docPr id="87249" name="圖片 87249" descr="C:\Users\edbuser\Desktop\Pictures_L&amp;T_A Tool\color\LSTH\第一冊\圖part2\01_36a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 descr="C:\Users\edbuser\Desktop\Pictures_L&amp;T_A Tool\color\LSTH\第一冊\圖part2\01_36a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5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513" r="59168" b="4314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89430" cy="20008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A5D84" w:rsidRPr="00785B88" w:rsidRDefault="00FA5D84" w:rsidP="00FA5D84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FA5D84" w:rsidRPr="00785B88" w:rsidRDefault="00FA5D84" w:rsidP="00FA5D84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FA5D84" w:rsidRDefault="00FA5D84" w:rsidP="00FA5D84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FA5D84" w:rsidRPr="00DD022D" w:rsidRDefault="00FA5D84" w:rsidP="00FA5D84">
      <w:pPr>
        <w:spacing w:after="0" w:line="240" w:lineRule="auto"/>
        <w:rPr>
          <w:rFonts w:ascii="Times New Roman" w:eastAsia="華康香港標準楷書" w:hAnsi="Times New Roman" w:cs="Times New Roman"/>
          <w:b/>
          <w:sz w:val="16"/>
          <w:szCs w:val="16"/>
          <w:lang w:eastAsia="zh-TW"/>
        </w:rPr>
      </w:pPr>
    </w:p>
    <w:p w:rsidR="00FA5D84" w:rsidRPr="00785B88" w:rsidRDefault="00FA5D84" w:rsidP="00FA5D84">
      <w:pPr>
        <w:spacing w:after="0" w:line="240" w:lineRule="auto"/>
        <w:rPr>
          <w:rFonts w:ascii="Times New Roman" w:eastAsia="華康香港標準楷書" w:hAnsi="Times New Roman" w:cs="Times New Roman"/>
          <w:color w:val="000000" w:themeColor="text1"/>
          <w:sz w:val="52"/>
          <w:szCs w:val="52"/>
          <w:lang w:eastAsia="zh-TW"/>
        </w:rPr>
      </w:pPr>
    </w:p>
    <w:p w:rsidR="00FA5D84" w:rsidRPr="00154954" w:rsidRDefault="0063064E" w:rsidP="004111F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二</w:t>
      </w:r>
      <w:r w:rsidR="00FA5D84" w:rsidRPr="00785B88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、</w:t>
      </w:r>
      <w:r w:rsidR="00FA5D84" w:rsidRPr="00154954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説一説</w:t>
      </w:r>
    </w:p>
    <w:p w:rsidR="00515737" w:rsidRDefault="004111F0" w:rsidP="004111F0">
      <w:pPr>
        <w:ind w:firstLineChars="81" w:firstLine="178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C1021B">
        <w:rPr>
          <w:noProof/>
          <w:bdr w:val="single" w:sz="4" w:space="0" w:color="auto"/>
          <w:lang w:eastAsia="zh-TW"/>
        </w:rPr>
        <w:drawing>
          <wp:anchor distT="0" distB="0" distL="114300" distR="114300" simplePos="0" relativeHeight="251657728" behindDoc="0" locked="0" layoutInCell="1" allowOverlap="1" wp14:anchorId="6F17AEE9" wp14:editId="7A9E20B2">
            <wp:simplePos x="0" y="0"/>
            <wp:positionH relativeFrom="column">
              <wp:posOffset>396240</wp:posOffset>
            </wp:positionH>
            <wp:positionV relativeFrom="paragraph">
              <wp:posOffset>907415</wp:posOffset>
            </wp:positionV>
            <wp:extent cx="927735" cy="1228725"/>
            <wp:effectExtent l="0" t="0" r="5715" b="9525"/>
            <wp:wrapNone/>
            <wp:docPr id="53" name="圖片 53" descr="C:\Users\edbuser\Desktop\b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buser\Desktop\b4.jpg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735" cy="1228725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華康香港標準楷書" w:hAnsi="Times New Roman" w:cs="Times New Roman" w:hint="eastAsia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A918957" wp14:editId="0C4E7293">
                <wp:simplePos x="0" y="0"/>
                <wp:positionH relativeFrom="column">
                  <wp:posOffset>3766820</wp:posOffset>
                </wp:positionH>
                <wp:positionV relativeFrom="paragraph">
                  <wp:posOffset>34290</wp:posOffset>
                </wp:positionV>
                <wp:extent cx="1800225" cy="838200"/>
                <wp:effectExtent l="19050" t="19050" r="47625" b="266700"/>
                <wp:wrapNone/>
                <wp:docPr id="87277" name="橢圓形圖說文字 87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838200"/>
                        </a:xfrm>
                        <a:prstGeom prst="wedgeEllipseCallout">
                          <a:avLst>
                            <a:gd name="adj1" fmla="val -22421"/>
                            <a:gd name="adj2" fmla="val 79545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0FCA" w:rsidRPr="00680FCA" w:rsidRDefault="00680FCA" w:rsidP="00680FCA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680FCA">
                              <w:rPr>
                                <w:rFonts w:ascii="Times New Roman" w:eastAsia="華康香港標準楷書" w:hAnsi="Times New Roman" w:cs="Times New Roman" w:hint="eastAsia"/>
                                <w:sz w:val="40"/>
                                <w:szCs w:val="40"/>
                                <w:lang w:eastAsia="zh-TW"/>
                              </w:rPr>
                              <w:t>你</w:t>
                            </w:r>
                            <w:r w:rsidRPr="00680FCA">
                              <w:rPr>
                                <w:rFonts w:ascii="Times New Roman" w:eastAsia="華康香港標準楷書" w:hAnsi="Times New Roman" w:cs="Times New Roman"/>
                                <w:sz w:val="40"/>
                                <w:szCs w:val="40"/>
                                <w:lang w:eastAsia="zh-TW"/>
                              </w:rPr>
                              <w:t>是誰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918957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橢圓形圖說文字 87277" o:spid="_x0000_s1038" type="#_x0000_t63" style="position:absolute;left:0;text-align:left;margin-left:296.6pt;margin-top:2.7pt;width:141.75pt;height:66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" adj="5957,27982" fillcolor="white [3201]" strokecolor="#f79646 [3209]" strokeweight="2pt">
                <v:textbox>
                  <w:txbxContent>
                    <w:p w:rsidR="00680FCA" w:rsidRPr="00680FCA" w:rsidRDefault="00680FCA" w:rsidP="00680FCA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680FCA">
                        <w:rPr>
                          <w:rFonts w:ascii="Times New Roman" w:eastAsia="華康香港標準楷書" w:hAnsi="Times New Roman" w:cs="Times New Roman" w:hint="eastAsia"/>
                          <w:sz w:val="40"/>
                          <w:szCs w:val="40"/>
                          <w:lang w:eastAsia="zh-TW"/>
                        </w:rPr>
                        <w:t>你</w:t>
                      </w:r>
                      <w:r w:rsidRPr="00680FCA">
                        <w:rPr>
                          <w:rFonts w:ascii="Times New Roman" w:eastAsia="華康香港標準楷書" w:hAnsi="Times New Roman" w:cs="Times New Roman"/>
                          <w:sz w:val="40"/>
                          <w:szCs w:val="40"/>
                          <w:lang w:eastAsia="zh-TW"/>
                        </w:rPr>
                        <w:t>是誰？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lang w:eastAsia="zh-TW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CA96ED2" wp14:editId="3B0D5C0F">
                <wp:simplePos x="0" y="0"/>
                <wp:positionH relativeFrom="column">
                  <wp:posOffset>1320800</wp:posOffset>
                </wp:positionH>
                <wp:positionV relativeFrom="paragraph">
                  <wp:posOffset>99534</wp:posOffset>
                </wp:positionV>
                <wp:extent cx="2062480" cy="818515"/>
                <wp:effectExtent l="19050" t="0" r="33020" b="210185"/>
                <wp:wrapNone/>
                <wp:docPr id="87278" name="雲朵形圖說文字 87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2480" cy="818515"/>
                        </a:xfrm>
                        <a:prstGeom prst="cloudCallout">
                          <a:avLst>
                            <a:gd name="adj1" fmla="val -46531"/>
                            <a:gd name="adj2" fmla="val 69868"/>
                          </a:avLst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0FCA" w:rsidRPr="00680FCA" w:rsidRDefault="00680FCA" w:rsidP="00680FCA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680FCA">
                              <w:rPr>
                                <w:rFonts w:ascii="Times New Roman" w:eastAsia="華康香港標準楷書" w:hAnsi="Times New Roman" w:cs="Times New Roman"/>
                                <w:sz w:val="40"/>
                                <w:szCs w:val="40"/>
                                <w:lang w:eastAsia="zh-TW"/>
                              </w:rPr>
                              <w:t>我是誰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96ED2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雲朵形圖說文字 87278" o:spid="_x0000_s1039" type="#_x0000_t106" style="position:absolute;left:0;text-align:left;margin-left:104pt;margin-top:7.85pt;width:162.4pt;height:64.4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" adj="749,25891" fillcolor="white [3201]" strokecolor="#9bbb59 [3206]" strokeweight="2pt">
                <v:textbox>
                  <w:txbxContent>
                    <w:p w:rsidR="00680FCA" w:rsidRPr="00680FCA" w:rsidRDefault="00680FCA" w:rsidP="00680FCA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680FCA">
                        <w:rPr>
                          <w:rFonts w:ascii="Times New Roman" w:eastAsia="華康香港標準楷書" w:hAnsi="Times New Roman" w:cs="Times New Roman"/>
                          <w:sz w:val="40"/>
                          <w:szCs w:val="40"/>
                          <w:lang w:eastAsia="zh-TW"/>
                        </w:rPr>
                        <w:t>我是誰？</w:t>
                      </w:r>
                    </w:p>
                  </w:txbxContent>
                </v:textbox>
              </v:shape>
            </w:pict>
          </mc:Fallback>
        </mc:AlternateContent>
      </w:r>
    </w:p>
    <w:p w:rsidR="00C1021B" w:rsidRDefault="009072D5" w:rsidP="004111F0">
      <w:pPr>
        <w:ind w:firstLineChars="81" w:firstLine="42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 w:rsidRPr="009072D5"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3106806</wp:posOffset>
            </wp:positionH>
            <wp:positionV relativeFrom="paragraph">
              <wp:posOffset>492014</wp:posOffset>
            </wp:positionV>
            <wp:extent cx="2002735" cy="1343113"/>
            <wp:effectExtent l="0" t="0" r="0" b="0"/>
            <wp:wrapNone/>
            <wp:docPr id="1" name="圖片 1" descr="C:\Users\chengmanfong\Desktop\Graphic bank\生活\學校生活\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engmanfong\Desktop\Graphic bank\生活\學校生活\21.pn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735" cy="1343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52C8" w:rsidRDefault="00C1021B" w:rsidP="00EB4A22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                 </w:t>
      </w:r>
    </w:p>
    <w:p w:rsidR="00C1021B" w:rsidRDefault="00680FCA" w:rsidP="0079005B">
      <w:pPr>
        <w:ind w:firstLineChars="331" w:firstLine="172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</w:t>
      </w:r>
      <w:r w:rsidR="004352C8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     </w:t>
      </w:r>
    </w:p>
    <w:p w:rsidR="0079005B" w:rsidRPr="00526B47" w:rsidRDefault="0079005B" w:rsidP="0079005B"/>
    <w:p w:rsidR="0079005B" w:rsidRDefault="0079005B" w:rsidP="0079005B"/>
    <w:p w:rsidR="00680FCA" w:rsidRDefault="008822CC" w:rsidP="0063064E">
      <w:pPr>
        <w:ind w:firstLineChars="81" w:firstLine="42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             </w:t>
      </w:r>
    </w:p>
    <w:p w:rsidR="007539DF" w:rsidRDefault="00EB00EC" w:rsidP="004111F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noProof/>
          <w:sz w:val="52"/>
          <w:szCs w:val="52"/>
          <w:lang w:eastAsia="zh-TW"/>
        </w:rPr>
        <w:lastRenderedPageBreak/>
        <mc:AlternateContent>
          <mc:Choice Requires="wpg">
            <w:drawing>
              <wp:anchor distT="0" distB="0" distL="114300" distR="114300" simplePos="0" relativeHeight="251951104" behindDoc="0" locked="0" layoutInCell="1" allowOverlap="1">
                <wp:simplePos x="0" y="0"/>
                <wp:positionH relativeFrom="column">
                  <wp:posOffset>61595</wp:posOffset>
                </wp:positionH>
                <wp:positionV relativeFrom="paragraph">
                  <wp:posOffset>69215</wp:posOffset>
                </wp:positionV>
                <wp:extent cx="5400675" cy="4732020"/>
                <wp:effectExtent l="0" t="19050" r="9525" b="30480"/>
                <wp:wrapNone/>
                <wp:docPr id="15" name="群組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675" cy="4732020"/>
                          <a:chOff x="0" y="0"/>
                          <a:chExt cx="5400675" cy="4732020"/>
                        </a:xfrm>
                      </wpg:grpSpPr>
                      <pic:pic xmlns:pic="http://schemas.openxmlformats.org/drawingml/2006/picture">
                        <pic:nvPicPr>
                          <pic:cNvPr id="87293" name="Picture 87293"/>
                          <pic:cNvPicPr>
                            <a:picLocks noChangeAspect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42950"/>
                            <a:ext cx="1257300" cy="2667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282" name="橢圓形圖說文字 87282"/>
                        <wps:cNvSpPr/>
                        <wps:spPr>
                          <a:xfrm>
                            <a:off x="2105025" y="3533775"/>
                            <a:ext cx="2858135" cy="1198245"/>
                          </a:xfrm>
                          <a:prstGeom prst="wedgeEllipseCallout">
                            <a:avLst>
                              <a:gd name="adj1" fmla="val 19450"/>
                              <a:gd name="adj2" fmla="val -72665"/>
                            </a:avLst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9005B" w:rsidRDefault="0079005B" w:rsidP="0063064E">
                              <w:pPr>
                                <w:snapToGrid w:val="0"/>
                                <w:spacing w:after="0"/>
                                <w:ind w:firstLineChars="177" w:firstLine="708"/>
                                <w:jc w:val="right"/>
                                <w:rPr>
                                  <w:rFonts w:ascii="華康香港標準楷書(P)" w:eastAsia="華康香港標準楷書(P)" w:hAnsi="華康香港標準楷書(P)" w:cs="華康香港標準楷書(P)"/>
                                  <w:color w:val="000000" w:themeColor="text1"/>
                                  <w:sz w:val="40"/>
                                  <w:szCs w:val="40"/>
                                  <w:lang w:eastAsia="zh-TW"/>
                                </w:rPr>
                              </w:pPr>
                              <w:r>
                                <w:rPr>
                                  <w:rFonts w:ascii="華康香港標準楷書(P)" w:eastAsia="華康香港標準楷書(P)" w:hAnsi="華康香港標準楷書(P)" w:cs="華康香港標準楷書(P)" w:hint="eastAsia"/>
                                  <w:color w:val="000000" w:themeColor="text1"/>
                                  <w:sz w:val="40"/>
                                  <w:szCs w:val="40"/>
                                  <w:lang w:eastAsia="zh-TW"/>
                                </w:rPr>
                                <w:t>他是誰？</w:t>
                              </w:r>
                            </w:p>
                            <w:p w:rsidR="0079005B" w:rsidRDefault="0079005B" w:rsidP="0063064E">
                              <w:pPr>
                                <w:ind w:firstLineChars="185" w:firstLine="740"/>
                                <w:jc w:val="right"/>
                                <w:rPr>
                                  <w:rFonts w:ascii="華康香港標準楷書(P)" w:eastAsia="華康香港標準楷書(P)" w:hAnsi="華康香港標準楷書(P)" w:cs="華康香港標準楷書(P)"/>
                                  <w:color w:val="000000" w:themeColor="text1"/>
                                  <w:sz w:val="40"/>
                                  <w:szCs w:val="40"/>
                                  <w:lang w:eastAsia="zh-TW"/>
                                </w:rPr>
                              </w:pPr>
                              <w:r>
                                <w:rPr>
                                  <w:rFonts w:ascii="華康香港標準楷書(P)" w:eastAsia="華康香港標準楷書(P)" w:hAnsi="華康香港標準楷書(P)" w:cs="華康香港標準楷書(P)" w:hint="eastAsia"/>
                                  <w:color w:val="000000" w:themeColor="text1"/>
                                  <w:sz w:val="40"/>
                                  <w:szCs w:val="40"/>
                                  <w:lang w:eastAsia="zh-TW"/>
                                </w:rPr>
                                <w:t>她是誰？</w:t>
                              </w:r>
                            </w:p>
                            <w:p w:rsidR="0079005B" w:rsidRPr="00680FCA" w:rsidRDefault="0079005B" w:rsidP="0063064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華康香港標準楷書(P)" w:eastAsia="華康香港標準楷書(P)" w:hAnsi="華康香港標準楷書(P)" w:cs="華康香港標準楷書(P)"/>
                                  <w:color w:val="000000" w:themeColor="text1"/>
                                  <w:sz w:val="40"/>
                                  <w:szCs w:val="40"/>
                                  <w:lang w:eastAsia="zh-TW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294" name="Picture 87294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76675" y="895350"/>
                            <a:ext cx="1524000" cy="2638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272" name="圖片 87272" descr="C:\Documents and Settings\chiuyan\My Documents\Betty Chiu\Projects\八鄉_齊齊說\T02_04.png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57300" y="1114425"/>
                            <a:ext cx="2619375" cy="2219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6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67025" y="3638550"/>
                            <a:ext cx="514350" cy="495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4" name="圖片 64" descr="C:\Documents and Settings\chiuyan\My Documents\Betty Chiu\Projects\八鄉_齊齊說\T02_04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55" t="29655" r="9823" b="44266"/>
                          <a:stretch/>
                        </pic:blipFill>
                        <pic:spPr bwMode="auto">
                          <a:xfrm>
                            <a:off x="2924175" y="4200525"/>
                            <a:ext cx="42862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7281" name="橢圓形圖說文字 87281"/>
                        <wps:cNvSpPr/>
                        <wps:spPr>
                          <a:xfrm>
                            <a:off x="1028700" y="0"/>
                            <a:ext cx="3228975" cy="1024255"/>
                          </a:xfrm>
                          <a:prstGeom prst="wedgeEllipseCallout">
                            <a:avLst>
                              <a:gd name="adj1" fmla="val -45253"/>
                              <a:gd name="adj2" fmla="val 51238"/>
                            </a:avLst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3064E" w:rsidRPr="00680FCA" w:rsidRDefault="0063064E" w:rsidP="0063064E">
                              <w:pPr>
                                <w:jc w:val="center"/>
                                <w:rPr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華康香港標準楷書(P)" w:eastAsia="華康香港標準楷書(P)" w:hAnsi="華康香港標準楷書(P)" w:cs="華康香港標準楷書(P)"/>
                                  <w:color w:val="000000" w:themeColor="text1"/>
                                  <w:sz w:val="40"/>
                                  <w:szCs w:val="40"/>
                                  <w:lang w:eastAsia="zh-TW"/>
                                </w:rPr>
                                <w:t xml:space="preserve">      </w:t>
                              </w:r>
                              <w:r>
                                <w:rPr>
                                  <w:rFonts w:ascii="華康香港標準楷書(P)" w:eastAsia="華康香港標準楷書(P)" w:hAnsi="華康香港標準楷書(P)" w:cs="華康香港標準楷書(P)" w:hint="eastAsia"/>
                                  <w:color w:val="000000" w:themeColor="text1"/>
                                  <w:sz w:val="40"/>
                                  <w:szCs w:val="40"/>
                                  <w:lang w:eastAsia="zh-TW"/>
                                </w:rPr>
                                <w:t>他們是誰？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" name="圖片 63" descr="C:\Documents and Settings\chiuyan\My Documents\Betty Chiu\Projects\八鄉_齊齊說\T02_04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65" t="34838" r="28894" b="12904"/>
                          <a:stretch/>
                        </pic:blipFill>
                        <pic:spPr bwMode="auto">
                          <a:xfrm>
                            <a:off x="1666875" y="219075"/>
                            <a:ext cx="6191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群組 15" o:spid="_x0000_s1040" style="position:absolute;margin-left:4.85pt;margin-top:5.45pt;width:425.25pt;height:372.6pt;z-index:251951104;mso-position-horizontal-relative:text;mso-position-vertical-relative:text" coordsize="54006,47320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">
                <v:shape id="Picture 87293" o:spid="_x0000_s1041" type="#_x0000_t75" style="position:absolute;top:7429;width:12573;height:26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">
                  <v:imagedata r:id="rId65" o:title=""/>
                  <v:path arrowok="t"/>
                </v:shape>
                <v:shape id="橢圓形圖說文字 87282" o:spid="_x0000_s1042" type="#_x0000_t63" style="position:absolute;left:21050;top:35337;width:28581;height:119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" adj="15001,-4896" fillcolor="white [3201]" strokecolor="#8064a2 [3207]" strokeweight="2pt">
                  <v:textbox>
                    <w:txbxContent>
                      <w:p w:rsidR="0079005B" w:rsidRDefault="0079005B" w:rsidP="0063064E">
                        <w:pPr>
                          <w:snapToGrid w:val="0"/>
                          <w:spacing w:after="0"/>
                          <w:ind w:firstLineChars="177" w:firstLine="708"/>
                          <w:jc w:val="right"/>
                          <w:rPr>
                            <w:rFonts w:ascii="華康香港標準楷書(P)" w:eastAsia="華康香港標準楷書(P)" w:hAnsi="華康香港標準楷書(P)" w:cs="華康香港標準楷書(P)"/>
                            <w:color w:val="000000" w:themeColor="text1"/>
                            <w:sz w:val="40"/>
                            <w:szCs w:val="40"/>
                            <w:lang w:eastAsia="zh-TW"/>
                          </w:rPr>
                        </w:pPr>
                        <w:r>
                          <w:rPr>
                            <w:rFonts w:ascii="華康香港標準楷書(P)" w:eastAsia="華康香港標準楷書(P)" w:hAnsi="華康香港標準楷書(P)" w:cs="華康香港標準楷書(P)" w:hint="eastAsia"/>
                            <w:color w:val="000000" w:themeColor="text1"/>
                            <w:sz w:val="40"/>
                            <w:szCs w:val="40"/>
                            <w:lang w:eastAsia="zh-TW"/>
                          </w:rPr>
                          <w:t>他是誰？</w:t>
                        </w:r>
                      </w:p>
                      <w:p w:rsidR="0079005B" w:rsidRDefault="0079005B" w:rsidP="0063064E">
                        <w:pPr>
                          <w:ind w:firstLineChars="185" w:firstLine="740"/>
                          <w:jc w:val="right"/>
                          <w:rPr>
                            <w:rFonts w:ascii="華康香港標準楷書(P)" w:eastAsia="華康香港標準楷書(P)" w:hAnsi="華康香港標準楷書(P)" w:cs="華康香港標準楷書(P)"/>
                            <w:color w:val="000000" w:themeColor="text1"/>
                            <w:sz w:val="40"/>
                            <w:szCs w:val="40"/>
                            <w:lang w:eastAsia="zh-TW"/>
                          </w:rPr>
                        </w:pPr>
                        <w:r>
                          <w:rPr>
                            <w:rFonts w:ascii="華康香港標準楷書(P)" w:eastAsia="華康香港標準楷書(P)" w:hAnsi="華康香港標準楷書(P)" w:cs="華康香港標準楷書(P)" w:hint="eastAsia"/>
                            <w:color w:val="000000" w:themeColor="text1"/>
                            <w:sz w:val="40"/>
                            <w:szCs w:val="40"/>
                            <w:lang w:eastAsia="zh-TW"/>
                          </w:rPr>
                          <w:t>她是誰？</w:t>
                        </w:r>
                      </w:p>
                      <w:p w:rsidR="0079005B" w:rsidRPr="00680FCA" w:rsidRDefault="0079005B" w:rsidP="0063064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>
                          <w:rPr>
                            <w:rFonts w:ascii="華康香港標準楷書(P)" w:eastAsia="華康香港標準楷書(P)" w:hAnsi="華康香港標準楷書(P)" w:cs="華康香港標準楷書(P)"/>
                            <w:color w:val="000000" w:themeColor="text1"/>
                            <w:sz w:val="40"/>
                            <w:szCs w:val="40"/>
                            <w:lang w:eastAsia="zh-TW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87294" o:spid="_x0000_s1043" type="#_x0000_t75" style="position:absolute;left:38766;top:8953;width:15240;height:26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">
                  <v:imagedata r:id="rId66" o:title=""/>
                  <v:path arrowok="t"/>
                </v:shape>
                <v:shape id="圖片 87272" o:spid="_x0000_s1044" type="#_x0000_t75" style="position:absolute;left:12573;top:11144;width:26193;height:22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">
                  <v:imagedata r:id="rId67" o:title="T02_04"/>
                  <v:path arrowok="t"/>
                </v:shape>
                <v:shape id="Picture 66" o:spid="_x0000_s1045" type="#_x0000_t75" style="position:absolute;left:28670;top:36385;width:514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">
                  <v:imagedata r:id="rId68" o:title=""/>
                  <v:path arrowok="t"/>
                </v:shape>
                <v:shape id="圖片 64" o:spid="_x0000_s1046" type="#_x0000_t75" style="position:absolute;left:29241;top:42005;width:4287;height:4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">
                  <v:imagedata r:id="rId67" o:title="T02_04" croptop="19435f" cropbottom="29010f" cropleft="45190f" cropright="6438f"/>
                  <v:path arrowok="t"/>
                </v:shape>
                <v:shape id="橢圓形圖說文字 87281" o:spid="_x0000_s1047" type="#_x0000_t63" style="position:absolute;left:10287;width:32289;height:102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" adj="1025,21867" fillcolor="white [3201]" strokecolor="#4f81bd [3204]" strokeweight="2pt">
                  <v:textbox>
                    <w:txbxContent>
                      <w:p w:rsidR="0063064E" w:rsidRPr="00680FCA" w:rsidRDefault="0063064E" w:rsidP="0063064E">
                        <w:pPr>
                          <w:jc w:val="center"/>
                          <w:rPr>
                            <w:sz w:val="40"/>
                            <w:szCs w:val="40"/>
                          </w:rPr>
                        </w:pPr>
                        <w:r>
                          <w:rPr>
                            <w:rFonts w:ascii="華康香港標準楷書(P)" w:eastAsia="華康香港標準楷書(P)" w:hAnsi="華康香港標準楷書(P)" w:cs="華康香港標準楷書(P)"/>
                            <w:color w:val="000000" w:themeColor="text1"/>
                            <w:sz w:val="40"/>
                            <w:szCs w:val="40"/>
                            <w:lang w:eastAsia="zh-TW"/>
                          </w:rPr>
                          <w:t xml:space="preserve">      </w:t>
                        </w:r>
                        <w:r>
                          <w:rPr>
                            <w:rFonts w:ascii="華康香港標準楷書(P)" w:eastAsia="華康香港標準楷書(P)" w:hAnsi="華康香港標準楷書(P)" w:cs="華康香港標準楷書(P)" w:hint="eastAsia"/>
                            <w:color w:val="000000" w:themeColor="text1"/>
                            <w:sz w:val="40"/>
                            <w:szCs w:val="40"/>
                            <w:lang w:eastAsia="zh-TW"/>
                          </w:rPr>
                          <w:t>他們是誰？</w:t>
                        </w:r>
                      </w:p>
                    </w:txbxContent>
                  </v:textbox>
                </v:shape>
                <v:shape id="圖片 63" o:spid="_x0000_s1048" type="#_x0000_t75" style="position:absolute;left:16668;top:2190;width:6192;height:6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">
                  <v:imagedata r:id="rId69" o:title="T02_04" croptop="22831f" cropbottom="8457f" cropleft="21866f" cropright="18936f"/>
                  <v:path arrowok="t"/>
                </v:shape>
              </v:group>
            </w:pict>
          </mc:Fallback>
        </mc:AlternateContent>
      </w:r>
    </w:p>
    <w:p w:rsidR="00C1021B" w:rsidRDefault="007539DF" w:rsidP="00E14C15">
      <w:pPr>
        <w:ind w:firstLineChars="81" w:firstLine="422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</w:t>
      </w:r>
      <w:r w:rsidR="00C1021B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          </w:t>
      </w:r>
      <w:r w:rsidR="00C1021B" w:rsidRPr="00C1021B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</w:t>
      </w:r>
      <w:r w:rsidR="00C1021B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     </w:t>
      </w:r>
    </w:p>
    <w:p w:rsidR="00526B47" w:rsidRDefault="00526B47" w:rsidP="0063064E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EB00EC" w:rsidRDefault="00EB00EC" w:rsidP="0063064E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EB00EC" w:rsidRDefault="00EB00EC" w:rsidP="0063064E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EB00EC" w:rsidRDefault="00EB00EC" w:rsidP="0063064E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EB00EC" w:rsidRDefault="00EB00EC" w:rsidP="0063064E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EB00EC" w:rsidRDefault="00EB00EC" w:rsidP="0063064E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63064E" w:rsidRPr="00EB00EC" w:rsidRDefault="0063064E" w:rsidP="00EB00EC">
      <w:pPr>
        <w:snapToGrid w:val="0"/>
        <w:spacing w:after="0" w:line="240" w:lineRule="auto"/>
        <w:ind w:firstLineChars="81" w:firstLine="324"/>
        <w:rPr>
          <w:rFonts w:ascii="Times New Roman" w:eastAsia="華康香港標準楷書" w:hAnsi="Times New Roman" w:cs="Times New Roman"/>
          <w:b/>
          <w:sz w:val="40"/>
          <w:szCs w:val="52"/>
          <w:lang w:eastAsia="zh-TW"/>
        </w:rPr>
      </w:pPr>
    </w:p>
    <w:p w:rsidR="0063064E" w:rsidRDefault="0063064E" w:rsidP="004111F0">
      <w:pP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三</w:t>
      </w:r>
      <w:r w:rsidRPr="00785B88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、這是</w:t>
      </w:r>
      <w:r w:rsidR="00526B47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、那是</w:t>
      </w:r>
    </w:p>
    <w:p w:rsidR="0063064E" w:rsidRDefault="0063064E" w:rsidP="0063064E">
      <w:pPr>
        <w:tabs>
          <w:tab w:val="left" w:pos="6096"/>
        </w:tabs>
        <w:ind w:firstLineChars="300" w:firstLine="1560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w:drawing>
          <wp:anchor distT="0" distB="0" distL="114300" distR="114300" simplePos="0" relativeHeight="251860992" behindDoc="1" locked="0" layoutInCell="1" allowOverlap="1" wp14:anchorId="0CD2E788" wp14:editId="12090F18">
            <wp:simplePos x="0" y="0"/>
            <wp:positionH relativeFrom="column">
              <wp:posOffset>3980180</wp:posOffset>
            </wp:positionH>
            <wp:positionV relativeFrom="paragraph">
              <wp:posOffset>462915</wp:posOffset>
            </wp:positionV>
            <wp:extent cx="1362710" cy="1096010"/>
            <wp:effectExtent l="0" t="0" r="8890" b="8890"/>
            <wp:wrapTight wrapText="bothSides">
              <wp:wrapPolygon edited="0">
                <wp:start x="0" y="0"/>
                <wp:lineTo x="0" y="21400"/>
                <wp:lineTo x="21439" y="21400"/>
                <wp:lineTo x="21439" y="0"/>
                <wp:lineTo x="0" y="0"/>
              </wp:wrapPolygon>
            </wp:wrapTight>
            <wp:docPr id="13" name="圖片 13" descr="C:\Users\chengmanfong\Desktop\CMF(EDB-CDI)\NCS\Teaching Materials\Chapter 5\gol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chengmanfong\Desktop\CMF(EDB-CDI)\NCS\Teaching Materials\Chapter 5\gold.jp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109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w:drawing>
          <wp:anchor distT="0" distB="0" distL="114300" distR="114300" simplePos="0" relativeHeight="251855872" behindDoc="1" locked="0" layoutInCell="1" allowOverlap="1" wp14:anchorId="1AF8A048" wp14:editId="4F29ACB1">
            <wp:simplePos x="0" y="0"/>
            <wp:positionH relativeFrom="column">
              <wp:posOffset>970280</wp:posOffset>
            </wp:positionH>
            <wp:positionV relativeFrom="paragraph">
              <wp:posOffset>468630</wp:posOffset>
            </wp:positionV>
            <wp:extent cx="164719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34" y="21257"/>
                <wp:lineTo x="21234" y="0"/>
                <wp:lineTo x="0" y="0"/>
              </wp:wrapPolygon>
            </wp:wrapTight>
            <wp:docPr id="12" name="圖片 12" descr="C:\Users\chengmanfong\Desktop\CMF(EDB-CDI)\NCS\Teaching Materials\Chapter 5\ro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chengmanfong\Desktop\CMF(EDB-CDI)\NCS\Teaching Materials\Chapter 5\rock.jp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19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280F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這是石頭。</w:t>
      </w:r>
      <w:r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ab/>
      </w:r>
      <w:r w:rsidRPr="00AC280F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這是黃金。</w:t>
      </w:r>
    </w:p>
    <w:p w:rsidR="0063064E" w:rsidRDefault="0063064E" w:rsidP="0063064E">
      <w:pPr>
        <w:ind w:firstLineChars="81" w:firstLine="421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63064E" w:rsidRDefault="0063064E" w:rsidP="0063064E">
      <w:pPr>
        <w:ind w:firstLineChars="81" w:firstLine="421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526B47" w:rsidRPr="00526B47" w:rsidRDefault="00526B47" w:rsidP="00526B47">
      <w:pPr>
        <w:snapToGrid w:val="0"/>
        <w:spacing w:line="240" w:lineRule="auto"/>
        <w:ind w:firstLineChars="81" w:firstLine="97"/>
        <w:jc w:val="center"/>
        <w:rPr>
          <w:rFonts w:ascii="Times New Roman" w:eastAsia="華康香港標準楷書" w:hAnsi="Times New Roman" w:cs="Times New Roman"/>
          <w:sz w:val="12"/>
          <w:szCs w:val="24"/>
          <w:lang w:eastAsia="zh-TW"/>
        </w:rPr>
      </w:pPr>
    </w:p>
    <w:p w:rsidR="0063064E" w:rsidRDefault="00526B47" w:rsidP="0063064E">
      <w:pPr>
        <w:spacing w:beforeLines="50" w:before="180"/>
        <w:ind w:firstLineChars="81" w:firstLine="421"/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w:drawing>
          <wp:anchor distT="0" distB="0" distL="114300" distR="114300" simplePos="0" relativeHeight="251862016" behindDoc="1" locked="0" layoutInCell="1" allowOverlap="1">
            <wp:simplePos x="0" y="0"/>
            <wp:positionH relativeFrom="column">
              <wp:posOffset>1652270</wp:posOffset>
            </wp:positionH>
            <wp:positionV relativeFrom="paragraph">
              <wp:posOffset>448310</wp:posOffset>
            </wp:positionV>
            <wp:extent cx="2400300" cy="1189990"/>
            <wp:effectExtent l="0" t="0" r="0" b="0"/>
            <wp:wrapTight wrapText="bothSides">
              <wp:wrapPolygon edited="0">
                <wp:start x="0" y="0"/>
                <wp:lineTo x="0" y="21093"/>
                <wp:lineTo x="21429" y="21093"/>
                <wp:lineTo x="21429" y="0"/>
                <wp:lineTo x="0" y="0"/>
              </wp:wrapPolygon>
            </wp:wrapTight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064E" w:rsidRPr="00AC280F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那是</w:t>
      </w:r>
      <w:r w:rsidR="0063064E" w:rsidRPr="00AC280F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小河</w:t>
      </w:r>
      <w:r w:rsidR="0063064E" w:rsidRPr="00AC280F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。</w:t>
      </w:r>
    </w:p>
    <w:p w:rsidR="0063064E" w:rsidRPr="00785B88" w:rsidRDefault="0063064E" w:rsidP="0063064E">
      <w:pPr>
        <w:ind w:firstLineChars="81" w:firstLine="422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63064E" w:rsidRDefault="0063064E">
      <w:pPr>
        <w:spacing w:after="0" w:line="240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</w:p>
    <w:p w:rsidR="006E0357" w:rsidRPr="00320494" w:rsidRDefault="00FA5D84" w:rsidP="003F16F8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lastRenderedPageBreak/>
        <w:t>四</w:t>
      </w:r>
      <w:r w:rsidRPr="00785B88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、</w:t>
      </w:r>
      <w:r w:rsidRPr="00320494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説一説</w:t>
      </w:r>
    </w:p>
    <w:p w:rsidR="003F16F8" w:rsidRDefault="0053355E" w:rsidP="003611C1">
      <w:pPr>
        <w:ind w:firstLineChars="218" w:firstLine="1134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53355E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例子：</w:t>
      </w:r>
      <w:r w:rsidR="00FA5D84" w:rsidRPr="00060864">
        <w:rPr>
          <w:rFonts w:ascii="Times New Roman" w:eastAsia="華康香港標準楷書" w:hAnsi="Times New Roman" w:cs="Times New Roman"/>
          <w:sz w:val="52"/>
          <w:szCs w:val="52"/>
          <w:u w:val="single"/>
          <w:lang w:eastAsia="zh-TW"/>
        </w:rPr>
        <w:t>小明</w:t>
      </w:r>
      <w:r w:rsidR="00234F92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在我的</w:t>
      </w:r>
      <w:r w:rsidR="00234F92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>右</w:t>
      </w:r>
      <w:r w:rsidR="00FA5D84" w:rsidRPr="00785B88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面。</w:t>
      </w:r>
    </w:p>
    <w:p w:rsidR="00426B3B" w:rsidRDefault="00234F92" w:rsidP="00DF233E">
      <w:pPr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D43F18">
        <w:rPr>
          <w:rFonts w:ascii="Times New Roman" w:hAnsi="Times New Roman" w:cs="Times New Roman"/>
          <w:noProof/>
          <w:lang w:eastAsia="zh-TW"/>
        </w:rPr>
        <w:drawing>
          <wp:anchor distT="0" distB="0" distL="114300" distR="114300" simplePos="0" relativeHeight="251783168" behindDoc="0" locked="0" layoutInCell="1" allowOverlap="1" wp14:anchorId="5C706D97" wp14:editId="60291890">
            <wp:simplePos x="0" y="0"/>
            <wp:positionH relativeFrom="column">
              <wp:posOffset>1649435</wp:posOffset>
            </wp:positionH>
            <wp:positionV relativeFrom="paragraph">
              <wp:posOffset>77470</wp:posOffset>
            </wp:positionV>
            <wp:extent cx="2615609" cy="2738096"/>
            <wp:effectExtent l="0" t="0" r="0" b="5715"/>
            <wp:wrapNone/>
            <wp:docPr id="87556" name="圖片 87556" descr="C:\Users\edbuser\Desktop\Pictures_L&amp;T_A Tool\color\LSTH\Amendments\11c\11_56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dbuser\Desktop\Pictures_L&amp;T_A Tool\color\LSTH\Amendments\11c\11_56c.jpg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609" cy="2738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4F92" w:rsidRDefault="00234F92" w:rsidP="00DF233E">
      <w:pPr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234F92" w:rsidRDefault="00234F92" w:rsidP="00DF233E">
      <w:pPr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234F92" w:rsidRDefault="00234F92" w:rsidP="00DF233E">
      <w:pPr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234F92" w:rsidRDefault="00746E43" w:rsidP="00DF233E">
      <w:pPr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5DF952E2" wp14:editId="40ED8A1C">
                <wp:simplePos x="0" y="0"/>
                <wp:positionH relativeFrom="column">
                  <wp:posOffset>3545973</wp:posOffset>
                </wp:positionH>
                <wp:positionV relativeFrom="paragraph">
                  <wp:posOffset>550280</wp:posOffset>
                </wp:positionV>
                <wp:extent cx="509905" cy="552450"/>
                <wp:effectExtent l="19050" t="19050" r="42545" b="19050"/>
                <wp:wrapNone/>
                <wp:docPr id="71" name="Down Arrow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9905" cy="55245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4EBF8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71" o:spid="_x0000_s1026" type="#_x0000_t67" style="position:absolute;margin-left:279.2pt;margin-top:43.35pt;width:40.15pt;height:43.5pt;rotation:180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" adj="11632" fillcolor="red" strokecolor="red" strokeweight="2pt"/>
            </w:pict>
          </mc:Fallback>
        </mc:AlternateContent>
      </w:r>
      <w:r>
        <w:rPr>
          <w:rFonts w:ascii="Times New Roman" w:eastAsia="華康香港標準楷書" w:hAnsi="Times New Roman" w:cs="Times New Roman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4508962E" wp14:editId="75763368">
                <wp:simplePos x="0" y="0"/>
                <wp:positionH relativeFrom="column">
                  <wp:posOffset>1947545</wp:posOffset>
                </wp:positionH>
                <wp:positionV relativeFrom="paragraph">
                  <wp:posOffset>546735</wp:posOffset>
                </wp:positionV>
                <wp:extent cx="509905" cy="552450"/>
                <wp:effectExtent l="19050" t="19050" r="42545" b="19050"/>
                <wp:wrapNone/>
                <wp:docPr id="69" name="Down Arrow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9905" cy="55245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29E69B" id="Down Arrow 69" o:spid="_x0000_s1026" type="#_x0000_t67" style="position:absolute;margin-left:153.35pt;margin-top:43.05pt;width:40.15pt;height:43.5pt;rotation:180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" adj="11632" fillcolor="red" strokecolor="red" strokeweight="2pt"/>
            </w:pict>
          </mc:Fallback>
        </mc:AlternateContent>
      </w:r>
    </w:p>
    <w:p w:rsidR="00746E43" w:rsidRDefault="00746E43" w:rsidP="003F16F8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746E43" w:rsidRDefault="00746E43" w:rsidP="003F16F8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746E43"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72A3599D" wp14:editId="7FB1D5CA">
                <wp:simplePos x="0" y="0"/>
                <wp:positionH relativeFrom="column">
                  <wp:posOffset>3384195</wp:posOffset>
                </wp:positionH>
                <wp:positionV relativeFrom="paragraph">
                  <wp:posOffset>102235</wp:posOffset>
                </wp:positionV>
                <wp:extent cx="882502" cy="530860"/>
                <wp:effectExtent l="0" t="0" r="13335" b="21590"/>
                <wp:wrapNone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2502" cy="530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66BB" w:rsidRPr="007C4D7C" w:rsidRDefault="000C66BB" w:rsidP="00746E43">
                            <w:pPr>
                              <w:rPr>
                                <w:rFonts w:ascii="華康香港標準楷書(P)" w:eastAsia="華康香港標準楷書(P)" w:hAnsi="華康香港標準楷書(P)" w:cs="華康香港標準楷書(P)"/>
                                <w:color w:val="000000" w:themeColor="text1"/>
                                <w:sz w:val="52"/>
                                <w:szCs w:val="52"/>
                                <w:u w:val="single"/>
                                <w:lang w:eastAsia="zh-TW"/>
                              </w:rPr>
                            </w:pPr>
                            <w:r w:rsidRPr="007C4D7C">
                              <w:rPr>
                                <w:rFonts w:ascii="華康香港標準楷書(P)" w:eastAsia="華康香港標準楷書(P)" w:hAnsi="華康香港標準楷書(P)" w:cs="華康香港標準楷書(P)" w:hint="eastAsia"/>
                                <w:color w:val="000000" w:themeColor="text1"/>
                                <w:sz w:val="52"/>
                                <w:szCs w:val="52"/>
                                <w:u w:val="single"/>
                                <w:lang w:eastAsia="zh-TW"/>
                              </w:rPr>
                              <w:t>小明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3599D" id="Text Box 2" o:spid="_x0000_s1049" type="#_x0000_t202" style="position:absolute;margin-left:266.45pt;margin-top:8.05pt;width:69.5pt;height:41.8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" strokecolor="white [3212]">
                <v:textbox>
                  <w:txbxContent>
                    <w:p w:rsidR="000C66BB" w:rsidRPr="007C4D7C" w:rsidRDefault="000C66BB" w:rsidP="00746E43">
                      <w:pPr>
                        <w:rPr>
                          <w:rFonts w:ascii="華康香港標準楷書(P)" w:eastAsia="華康香港標準楷書(P)" w:hAnsi="華康香港標準楷書(P)" w:cs="華康香港標準楷書(P)"/>
                          <w:color w:val="000000" w:themeColor="text1"/>
                          <w:sz w:val="52"/>
                          <w:szCs w:val="52"/>
                          <w:u w:val="single"/>
                          <w:lang w:eastAsia="zh-TW"/>
                        </w:rPr>
                      </w:pPr>
                      <w:r w:rsidRPr="007C4D7C">
                        <w:rPr>
                          <w:rFonts w:ascii="華康香港標準楷書(P)" w:eastAsia="華康香港標準楷書(P)" w:hAnsi="華康香港標準楷書(P)" w:cs="華康香港標準楷書(P)" w:hint="eastAsia"/>
                          <w:color w:val="000000" w:themeColor="text1"/>
                          <w:sz w:val="52"/>
                          <w:szCs w:val="52"/>
                          <w:u w:val="single"/>
                          <w:lang w:eastAsia="zh-TW"/>
                        </w:rPr>
                        <w:t>小明</w:t>
                      </w:r>
                    </w:p>
                  </w:txbxContent>
                </v:textbox>
              </v:shape>
            </w:pict>
          </mc:Fallback>
        </mc:AlternateContent>
      </w:r>
      <w:r w:rsidRPr="00746E43">
        <w:rPr>
          <w:rFonts w:ascii="Times New Roman" w:eastAsia="華康香港標準楷書" w:hAnsi="Times New Roman" w:cs="Times New Roman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147B66FA" wp14:editId="5D2A4974">
                <wp:simplePos x="0" y="0"/>
                <wp:positionH relativeFrom="column">
                  <wp:posOffset>1937888</wp:posOffset>
                </wp:positionH>
                <wp:positionV relativeFrom="paragraph">
                  <wp:posOffset>102235</wp:posOffset>
                </wp:positionV>
                <wp:extent cx="520996" cy="530860"/>
                <wp:effectExtent l="0" t="0" r="12700" b="21590"/>
                <wp:wrapNone/>
                <wp:docPr id="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996" cy="530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6E43" w:rsidRPr="00746E43" w:rsidRDefault="00746E43" w:rsidP="00746E43">
                            <w:pPr>
                              <w:rPr>
                                <w:rFonts w:ascii="華康香港標準楷書(P)" w:eastAsia="華康香港標準楷書(P)" w:hAnsi="華康香港標準楷書(P)" w:cs="華康香港標準楷書(P)"/>
                                <w:color w:val="000000" w:themeColor="text1"/>
                                <w:sz w:val="52"/>
                                <w:szCs w:val="52"/>
                                <w:lang w:eastAsia="zh-TW"/>
                              </w:rPr>
                            </w:pPr>
                            <w:r w:rsidRPr="00746E43">
                              <w:rPr>
                                <w:rFonts w:ascii="華康香港標準楷書(P)" w:eastAsia="華康香港標準楷書(P)" w:hAnsi="華康香港標準楷書(P)" w:cs="華康香港標準楷書(P)" w:hint="eastAsia"/>
                                <w:color w:val="000000" w:themeColor="text1"/>
                                <w:sz w:val="52"/>
                                <w:szCs w:val="52"/>
                                <w:lang w:eastAsia="zh-TW"/>
                              </w:rPr>
                              <w:t>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B66FA" id="_x0000_s1050" type="#_x0000_t202" style="position:absolute;margin-left:152.6pt;margin-top:8.05pt;width:41pt;height:41.8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" strokecolor="white [3212]">
                <v:textbox>
                  <w:txbxContent>
                    <w:p w:rsidR="00746E43" w:rsidRPr="00746E43" w:rsidRDefault="00746E43" w:rsidP="00746E43">
                      <w:pPr>
                        <w:rPr>
                          <w:rFonts w:ascii="華康香港標準楷書(P)" w:eastAsia="華康香港標準楷書(P)" w:hAnsi="華康香港標準楷書(P)" w:cs="華康香港標準楷書(P)"/>
                          <w:color w:val="000000" w:themeColor="text1"/>
                          <w:sz w:val="52"/>
                          <w:szCs w:val="52"/>
                          <w:lang w:eastAsia="zh-TW"/>
                        </w:rPr>
                      </w:pPr>
                      <w:r w:rsidRPr="00746E43">
                        <w:rPr>
                          <w:rFonts w:ascii="華康香港標準楷書(P)" w:eastAsia="華康香港標準楷書(P)" w:hAnsi="華康香港標準楷書(P)" w:cs="華康香港標準楷書(P)" w:hint="eastAsia"/>
                          <w:color w:val="000000" w:themeColor="text1"/>
                          <w:sz w:val="52"/>
                          <w:szCs w:val="52"/>
                          <w:lang w:eastAsia="zh-TW"/>
                        </w:rPr>
                        <w:t>我</w:t>
                      </w:r>
                    </w:p>
                  </w:txbxContent>
                </v:textbox>
              </v:shape>
            </w:pict>
          </mc:Fallback>
        </mc:AlternateContent>
      </w:r>
    </w:p>
    <w:p w:rsidR="006E0357" w:rsidRPr="00234F92" w:rsidRDefault="006E0357" w:rsidP="003F16F8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tbl>
      <w:tblPr>
        <w:tblW w:w="6120" w:type="dxa"/>
        <w:tblInd w:w="3227" w:type="dxa"/>
        <w:tblLook w:val="0000" w:firstRow="0" w:lastRow="0" w:firstColumn="0" w:lastColumn="0" w:noHBand="0" w:noVBand="0"/>
      </w:tblPr>
      <w:tblGrid>
        <w:gridCol w:w="6120"/>
      </w:tblGrid>
      <w:tr w:rsidR="00FA5D84" w:rsidRPr="00D43F18" w:rsidTr="003D2A1D">
        <w:trPr>
          <w:trHeight w:val="726"/>
        </w:trPr>
        <w:tc>
          <w:tcPr>
            <w:tcW w:w="6120" w:type="dxa"/>
            <w:vAlign w:val="center"/>
          </w:tcPr>
          <w:p w:rsidR="00FA5D84" w:rsidRPr="00D43F18" w:rsidRDefault="00234F92" w:rsidP="00E36C92">
            <w:pPr>
              <w:spacing w:before="240"/>
              <w:ind w:left="150"/>
              <w:jc w:val="both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1833344" behindDoc="0" locked="0" layoutInCell="1" allowOverlap="1" wp14:anchorId="2503648B" wp14:editId="0E34EA36">
                  <wp:simplePos x="0" y="0"/>
                  <wp:positionH relativeFrom="column">
                    <wp:posOffset>-2085340</wp:posOffset>
                  </wp:positionH>
                  <wp:positionV relativeFrom="paragraph">
                    <wp:posOffset>730250</wp:posOffset>
                  </wp:positionV>
                  <wp:extent cx="2059305" cy="1690370"/>
                  <wp:effectExtent l="0" t="0" r="0" b="5080"/>
                  <wp:wrapNone/>
                  <wp:docPr id="87295" name="Picture 87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png"/>
                          <pic:cNvPicPr/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9305" cy="1690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A5D84"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1.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 xml:space="preserve"> 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「</w:t>
            </w:r>
            <w:r w:rsidR="00E36C92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……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在我的右面</w:t>
            </w:r>
            <w:r w:rsidR="004111F0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。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」</w:t>
            </w:r>
          </w:p>
        </w:tc>
      </w:tr>
      <w:tr w:rsidR="00FA5D84" w:rsidRPr="00D43F18" w:rsidTr="003D2A1D">
        <w:trPr>
          <w:trHeight w:val="660"/>
        </w:trPr>
        <w:tc>
          <w:tcPr>
            <w:tcW w:w="6120" w:type="dxa"/>
            <w:vAlign w:val="center"/>
          </w:tcPr>
          <w:p w:rsidR="00FA5D84" w:rsidRPr="00D43F18" w:rsidRDefault="00FA5D84" w:rsidP="00526B47">
            <w:pPr>
              <w:spacing w:before="240"/>
              <w:ind w:left="150"/>
              <w:jc w:val="both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2.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 xml:space="preserve"> 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「</w:t>
            </w:r>
            <w:r w:rsidR="00E36C92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……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在</w:t>
            </w:r>
            <w:r w:rsidR="00E36C92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……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的右面</w:t>
            </w:r>
            <w:r w:rsidR="004111F0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。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」</w:t>
            </w:r>
          </w:p>
        </w:tc>
      </w:tr>
      <w:tr w:rsidR="00FA5D84" w:rsidRPr="00D43F18" w:rsidTr="003D2A1D">
        <w:trPr>
          <w:trHeight w:val="692"/>
        </w:trPr>
        <w:tc>
          <w:tcPr>
            <w:tcW w:w="6120" w:type="dxa"/>
            <w:vAlign w:val="center"/>
          </w:tcPr>
          <w:p w:rsidR="00FA5D84" w:rsidRPr="00D43F18" w:rsidRDefault="00FA5D84" w:rsidP="00526B47">
            <w:pPr>
              <w:spacing w:before="240"/>
              <w:ind w:left="150"/>
              <w:jc w:val="both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3.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 xml:space="preserve"> 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「我的左面是</w:t>
            </w:r>
            <w:r w:rsidR="00E36C92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……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」</w:t>
            </w:r>
          </w:p>
        </w:tc>
      </w:tr>
      <w:tr w:rsidR="00FA5D84" w:rsidRPr="00D43F18" w:rsidTr="003D2A1D">
        <w:trPr>
          <w:trHeight w:val="890"/>
        </w:trPr>
        <w:tc>
          <w:tcPr>
            <w:tcW w:w="6120" w:type="dxa"/>
            <w:vAlign w:val="center"/>
          </w:tcPr>
          <w:p w:rsidR="00FA5D84" w:rsidRPr="00D43F18" w:rsidRDefault="00FA5D84" w:rsidP="00526B47">
            <w:pPr>
              <w:spacing w:before="240"/>
              <w:ind w:left="150"/>
              <w:jc w:val="both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4.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 xml:space="preserve"> 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「</w:t>
            </w:r>
            <w:r w:rsidR="00E36C92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……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的左面是</w:t>
            </w:r>
            <w:r w:rsidR="00E36C92"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……</w:t>
            </w:r>
            <w:r w:rsidR="00526B47" w:rsidRPr="00D43F1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」</w:t>
            </w:r>
          </w:p>
        </w:tc>
      </w:tr>
    </w:tbl>
    <w:p w:rsidR="00526B47" w:rsidRDefault="00526B47" w:rsidP="006E0357">
      <w:pPr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8F5F8C" w:rsidRPr="0087417B" w:rsidRDefault="0087417B" w:rsidP="0087417B">
      <w:pPr>
        <w:spacing w:after="0" w:line="240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  <w:r w:rsidRPr="00B205A9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 xml:space="preserve">(六) </w:t>
      </w:r>
      <w:r w:rsidR="008F5F8C" w:rsidRPr="0087417B"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  <w:t>我學會了</w:t>
      </w:r>
    </w:p>
    <w:p w:rsidR="00B9413D" w:rsidRPr="00D83377" w:rsidRDefault="004C3C0C" w:rsidP="0087417B">
      <w:pPr>
        <w:widowControl w:val="0"/>
        <w:spacing w:after="0" w:line="240" w:lineRule="auto"/>
        <w:rPr>
          <w:rFonts w:ascii="Times New Roman" w:eastAsia="華康香港標準楷書" w:hAnsi="Times New Roman" w:cs="Times New Roman"/>
          <w:b/>
          <w:color w:val="000000" w:themeColor="text1"/>
          <w:sz w:val="28"/>
          <w:szCs w:val="28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一</w:t>
      </w:r>
      <w:r w:rsidR="00B9413D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、我學會</w:t>
      </w:r>
    </w:p>
    <w:p w:rsidR="0075611B" w:rsidRPr="0075611B" w:rsidRDefault="0075611B" w:rsidP="0075611B">
      <w:pPr>
        <w:pStyle w:val="a4"/>
        <w:widowControl w:val="0"/>
        <w:spacing w:after="0" w:line="240" w:lineRule="auto"/>
        <w:ind w:left="480"/>
        <w:rPr>
          <w:rFonts w:ascii="Times New Roman" w:eastAsia="華康香港標準楷書" w:hAnsi="Times New Roman" w:cs="Times New Roman"/>
          <w:b/>
          <w:color w:val="000000" w:themeColor="text1"/>
          <w:sz w:val="16"/>
          <w:szCs w:val="16"/>
          <w:lang w:eastAsia="zh-TW"/>
        </w:rPr>
      </w:pPr>
    </w:p>
    <w:tbl>
      <w:tblPr>
        <w:tblW w:w="483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0"/>
        <w:gridCol w:w="4491"/>
      </w:tblGrid>
      <w:tr w:rsidR="00E615BA" w:rsidRPr="00785B88" w:rsidTr="00745DB1">
        <w:trPr>
          <w:trHeight w:val="3080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E615BA" w:rsidRPr="00785B88" w:rsidRDefault="00600E2D" w:rsidP="00600E2D">
            <w:pPr>
              <w:spacing w:after="0"/>
              <w:ind w:right="520"/>
              <w:jc w:val="right"/>
              <w:rPr>
                <w:rFonts w:ascii="Times New Roman" w:eastAsia="華康香港標準楷書" w:hAnsi="Times New Roman" w:cs="Times New Roman"/>
                <w:sz w:val="16"/>
                <w:szCs w:val="16"/>
                <w:lang w:eastAsia="zh-TW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37ECBF7D" wp14:editId="107AFF39">
                  <wp:extent cx="1924050" cy="1924050"/>
                  <wp:effectExtent l="0" t="0" r="0" b="0"/>
                  <wp:docPr id="87283" name="圖片 872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22_0811.jpg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2990" cy="1922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E615BA" w:rsidRPr="00785B88" w:rsidRDefault="0079058D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B32851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599DD4E5" wp14:editId="16FD2EF5">
                  <wp:extent cx="2321760" cy="1672720"/>
                  <wp:effectExtent l="0" t="0" r="2540" b="3810"/>
                  <wp:docPr id="87210" name="圖片 87210" descr="C:\Users\edbuser\Desktop\Pictures_L&amp;T_A Tool\color\LSTH\第六冊\06\06_20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edbuser\Desktop\Pictures_L&amp;T_A Tool\color\LSTH\第六冊\06\06_20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5426" cy="16753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5BA" w:rsidRPr="00785B88" w:rsidTr="00745DB1">
        <w:trPr>
          <w:trHeight w:val="686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E615BA" w:rsidRPr="00785B88" w:rsidRDefault="006957BD" w:rsidP="006957B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16"/>
                <w:szCs w:val="16"/>
                <w:lang w:eastAsia="zh-TW"/>
              </w:rPr>
            </w:pPr>
            <w:r w:rsidRPr="003F16F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春天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E615BA" w:rsidRPr="00785B88" w:rsidRDefault="006957BD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樹木</w:t>
            </w:r>
          </w:p>
        </w:tc>
      </w:tr>
      <w:tr w:rsidR="00E615BA" w:rsidRPr="00785B88" w:rsidTr="00745DB1">
        <w:trPr>
          <w:trHeight w:val="3080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E615BA" w:rsidRPr="00785B88" w:rsidRDefault="0079058D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C747E5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inline distT="0" distB="0" distL="0" distR="0" wp14:anchorId="5F28D423" wp14:editId="3C5F32BC">
                  <wp:extent cx="1704975" cy="1654079"/>
                  <wp:effectExtent l="0" t="0" r="0" b="3810"/>
                  <wp:docPr id="188" name="圖片 188" descr="C:\Users\edbuser\Desktop\Pictures_L&amp;T_A Tool\color\LSTH\第三冊\03\03_2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Pictures_L&amp;T_A Tool\color\LSTH\第三冊\03\03_2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1537" cy="1660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E615BA" w:rsidRPr="00785B88" w:rsidRDefault="005019AA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7333DD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6"/>
                <w:szCs w:val="56"/>
                <w:lang w:eastAsia="zh-TW"/>
              </w:rPr>
              <w:drawing>
                <wp:inline distT="0" distB="0" distL="0" distR="0" wp14:anchorId="2B2A1EFB" wp14:editId="09F33E02">
                  <wp:extent cx="1600200" cy="1738320"/>
                  <wp:effectExtent l="0" t="0" r="0" b="0"/>
                  <wp:docPr id="87288" name="圖片 87288" descr="C:\Users\edbuser\Desktop\Pictures_L&amp;T_A Tool\color\LSTH\Amendments\11a\11_13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Amendments\11a\11_13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4919" cy="1743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5BA" w:rsidRPr="00785B88" w:rsidTr="00745DB1">
        <w:trPr>
          <w:trHeight w:val="711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E615BA" w:rsidRPr="00785B88" w:rsidRDefault="006957BD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小草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E615BA" w:rsidRPr="00785B88" w:rsidRDefault="00377F0A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花</w:t>
            </w:r>
            <w:r w:rsidR="0094400D">
              <w:rPr>
                <w:rFonts w:ascii="標楷體" w:eastAsia="標楷體" w:hAnsi="標楷體" w:cs="Times New Roman" w:hint="eastAsia"/>
                <w:sz w:val="52"/>
                <w:szCs w:val="52"/>
                <w:lang w:eastAsia="zh-TW"/>
              </w:rPr>
              <w:t>兒</w:t>
            </w:r>
          </w:p>
        </w:tc>
      </w:tr>
      <w:tr w:rsidR="00E615BA" w:rsidRPr="00785B88" w:rsidTr="00745DB1">
        <w:trPr>
          <w:trHeight w:val="3080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E615BA" w:rsidRPr="00785B88" w:rsidRDefault="009072D5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</w:pPr>
            <w:r w:rsidRPr="009072D5"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  <w:drawing>
                <wp:inline distT="0" distB="0" distL="0" distR="0">
                  <wp:extent cx="2398518" cy="2000738"/>
                  <wp:effectExtent l="0" t="0" r="1905" b="0"/>
                  <wp:docPr id="4" name="圖片 4" descr="C:\Users\chengmanfong\Desktop\PIC\34_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hengmanfong\Desktop\PIC\34_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8631" cy="2009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E615BA" w:rsidRPr="00785B88" w:rsidRDefault="008709B6" w:rsidP="007744E3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inline distT="0" distB="0" distL="0" distR="0" wp14:anchorId="1B9F3B1D" wp14:editId="46AB9A55">
                  <wp:extent cx="2428875" cy="1304495"/>
                  <wp:effectExtent l="0" t="0" r="0" b="0"/>
                  <wp:docPr id="87266" name="圖片 87266" descr="C:\Users\edbuser\Desktop\Pictures_L&amp;T_A Tool\color\LSTH\Amendments\11a\11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Amendments\11a\11_17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0376" cy="133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615BA" w:rsidRPr="00785B88" w:rsidTr="00745DB1">
        <w:trPr>
          <w:trHeight w:val="708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E615BA" w:rsidRPr="00785B88" w:rsidRDefault="00745DB1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夏天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E615BA" w:rsidRPr="00785B88" w:rsidRDefault="008709B6" w:rsidP="00586FFF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noProof/>
                <w:color w:val="000000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田地</w:t>
            </w:r>
            <w:bookmarkStart w:id="0" w:name="_GoBack"/>
            <w:bookmarkEnd w:id="0"/>
          </w:p>
        </w:tc>
      </w:tr>
    </w:tbl>
    <w:p w:rsidR="00377F0A" w:rsidRDefault="00377F0A" w:rsidP="009A0D2E">
      <w:pPr>
        <w:tabs>
          <w:tab w:val="left" w:pos="2690"/>
        </w:tabs>
        <w:spacing w:before="240" w:line="192" w:lineRule="auto"/>
        <w:ind w:leftChars="129" w:left="284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tbl>
      <w:tblPr>
        <w:tblW w:w="486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7"/>
        <w:gridCol w:w="4518"/>
      </w:tblGrid>
      <w:tr w:rsidR="00377F0A" w:rsidRPr="00785B88" w:rsidTr="00745DB1">
        <w:trPr>
          <w:trHeight w:val="3080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E361BA">
            <w:pPr>
              <w:spacing w:after="0"/>
              <w:ind w:right="520"/>
              <w:jc w:val="center"/>
              <w:rPr>
                <w:rFonts w:ascii="Times New Roman" w:eastAsia="華康香港標準楷書" w:hAnsi="Times New Roman" w:cs="Times New Roman"/>
                <w:sz w:val="16"/>
                <w:szCs w:val="16"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1D0F8B83" wp14:editId="7867E0CD">
                  <wp:extent cx="1031201" cy="812227"/>
                  <wp:effectExtent l="152400" t="228600" r="150495" b="235585"/>
                  <wp:docPr id="87289" name="圖片 87289" descr="C:\Users\edbuser\Desktop\self draw\b1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self draw\b1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696192">
                            <a:off x="0" y="0"/>
                            <a:ext cx="1041459" cy="820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E361BA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1850752" behindDoc="0" locked="0" layoutInCell="1" allowOverlap="1" wp14:anchorId="44280BDD" wp14:editId="4F5BECA2">
                  <wp:simplePos x="0" y="0"/>
                  <wp:positionH relativeFrom="column">
                    <wp:posOffset>351155</wp:posOffset>
                  </wp:positionH>
                  <wp:positionV relativeFrom="paragraph">
                    <wp:posOffset>-11430</wp:posOffset>
                  </wp:positionV>
                  <wp:extent cx="2103755" cy="1628775"/>
                  <wp:effectExtent l="0" t="0" r="0" b="9525"/>
                  <wp:wrapSquare wrapText="bothSides"/>
                  <wp:docPr id="87284" name="圖片 87284" descr="3_4_56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3_4_56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375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77F0A" w:rsidRPr="00785B88" w:rsidTr="00745DB1">
        <w:trPr>
          <w:trHeight w:val="686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377F0A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16"/>
                <w:szCs w:val="16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noProof/>
                <w:color w:val="000000"/>
                <w:sz w:val="52"/>
                <w:szCs w:val="52"/>
                <w:lang w:eastAsia="zh-TW"/>
              </w:rPr>
              <w:t>豆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E361BA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瓜</w:t>
            </w:r>
          </w:p>
        </w:tc>
      </w:tr>
      <w:tr w:rsidR="00377F0A" w:rsidRPr="00785B88" w:rsidTr="00745DB1">
        <w:trPr>
          <w:trHeight w:val="3080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E361BA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612BC1CB" wp14:editId="66B683DA">
                  <wp:extent cx="1955958" cy="1762125"/>
                  <wp:effectExtent l="0" t="0" r="6350" b="0"/>
                  <wp:docPr id="87267" name="圖片 52" descr="C:\Users\edbuser\Desktop\Pictures_L&amp;T_A Tool\color\LSTH\Amendments\11a\11_12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dbuser\Desktop\Pictures_L&amp;T_A Tool\color\LSTH\Amendments\11a\11_12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5958" cy="1762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E361BA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02ED2CBF" wp14:editId="5FDA5A1A">
                  <wp:extent cx="2388078" cy="1438275"/>
                  <wp:effectExtent l="0" t="0" r="0" b="0"/>
                  <wp:docPr id="5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ooopen_sy_138895664793.jpg"/>
                          <pic:cNvPicPr/>
                        </pic:nvPicPr>
                        <pic:blipFill rotWithShape="1"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30" t="26777" r="6452" b="15300"/>
                          <a:stretch/>
                        </pic:blipFill>
                        <pic:spPr bwMode="auto">
                          <a:xfrm>
                            <a:off x="0" y="0"/>
                            <a:ext cx="2398462" cy="14445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7F0A" w:rsidRPr="00785B88" w:rsidTr="00745DB1">
        <w:trPr>
          <w:trHeight w:val="711"/>
          <w:jc w:val="center"/>
        </w:trPr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E361BA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泥土</w:t>
            </w:r>
          </w:p>
        </w:tc>
        <w:tc>
          <w:tcPr>
            <w:tcW w:w="2500" w:type="pct"/>
            <w:shd w:val="clear" w:color="auto" w:fill="auto"/>
            <w:vAlign w:val="center"/>
          </w:tcPr>
          <w:p w:rsidR="00377F0A" w:rsidRPr="00785B88" w:rsidRDefault="008709B6" w:rsidP="00E361BA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  <w:t>花生</w:t>
            </w:r>
          </w:p>
        </w:tc>
      </w:tr>
      <w:tr w:rsidR="008709B6" w:rsidRPr="00785B88" w:rsidTr="00745DB1">
        <w:trPr>
          <w:trHeight w:val="711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09B6" w:rsidRPr="00785B88" w:rsidRDefault="008709B6" w:rsidP="00417EE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36806747" wp14:editId="7706EA81">
                  <wp:extent cx="2181225" cy="1692126"/>
                  <wp:effectExtent l="0" t="0" r="0" b="3810"/>
                  <wp:docPr id="87285" name="圖片 87285" descr="3_7_22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3_7_22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3969" cy="1694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09B6" w:rsidRPr="00785B88" w:rsidRDefault="008709B6" w:rsidP="00417EE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</w:p>
        </w:tc>
      </w:tr>
      <w:tr w:rsidR="008709B6" w:rsidRPr="00785B88" w:rsidTr="00745DB1">
        <w:trPr>
          <w:trHeight w:val="711"/>
          <w:jc w:val="center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09B6" w:rsidRPr="00785B88" w:rsidRDefault="008709B6" w:rsidP="00417EE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  <w:r>
              <w:rPr>
                <w:rFonts w:ascii="Times New Roman" w:eastAsia="華康香港標準楷書" w:hAnsi="Times New Roman" w:cs="Times New Roman" w:hint="eastAsia"/>
                <w:sz w:val="52"/>
                <w:szCs w:val="52"/>
                <w:lang w:eastAsia="zh-TW"/>
              </w:rPr>
              <w:t>水果</w:t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709B6" w:rsidRPr="00785B88" w:rsidRDefault="008709B6" w:rsidP="00417EED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  <w:lang w:eastAsia="zh-TW"/>
              </w:rPr>
            </w:pPr>
          </w:p>
        </w:tc>
      </w:tr>
    </w:tbl>
    <w:p w:rsidR="004D1F90" w:rsidRDefault="004D1F90" w:rsidP="004D1F90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745DB1" w:rsidRDefault="00745DB1" w:rsidP="0087417B">
      <w:pPr>
        <w:tabs>
          <w:tab w:val="left" w:pos="2690"/>
        </w:tabs>
        <w:spacing w:before="240" w:line="192" w:lineRule="auto"/>
        <w:ind w:left="281" w:hangingChars="54" w:hanging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4D1F90" w:rsidRDefault="0087417B" w:rsidP="0087417B">
      <w:pPr>
        <w:tabs>
          <w:tab w:val="left" w:pos="2690"/>
        </w:tabs>
        <w:spacing w:before="240" w:line="192" w:lineRule="auto"/>
        <w:ind w:left="281" w:hangingChars="54" w:hanging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lastRenderedPageBreak/>
        <w:t>二</w:t>
      </w:r>
      <w:r w:rsidR="004D1F90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我還學會</w:t>
      </w:r>
    </w:p>
    <w:p w:rsidR="00745DB1" w:rsidRPr="00745DB1" w:rsidRDefault="00745DB1" w:rsidP="00745DB1">
      <w:pPr>
        <w:tabs>
          <w:tab w:val="left" w:pos="2690"/>
        </w:tabs>
        <w:snapToGrid w:val="0"/>
        <w:spacing w:after="0" w:line="192" w:lineRule="auto"/>
        <w:ind w:left="216" w:hangingChars="54" w:hanging="216"/>
        <w:rPr>
          <w:rFonts w:ascii="華康香港標準楷書" w:eastAsia="華康香港標準楷書" w:hAnsi="華康香港標準楷書" w:cs="華康香港標準楷書"/>
          <w:b/>
          <w:sz w:val="40"/>
          <w:szCs w:val="52"/>
          <w:lang w:eastAsia="zh-TW"/>
        </w:rPr>
      </w:pPr>
    </w:p>
    <w:tbl>
      <w:tblPr>
        <w:tblW w:w="483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2"/>
        <w:gridCol w:w="4489"/>
      </w:tblGrid>
      <w:tr w:rsidR="004D1F90" w:rsidRPr="00785B88" w:rsidTr="00360AA8">
        <w:trPr>
          <w:trHeight w:val="754"/>
          <w:jc w:val="center"/>
        </w:trPr>
        <w:tc>
          <w:tcPr>
            <w:tcW w:w="2501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 w:line="192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5612B8E3" wp14:editId="274BBE8C">
                  <wp:extent cx="2216084" cy="2038944"/>
                  <wp:effectExtent l="0" t="0" r="0" b="0"/>
                  <wp:docPr id="87233" name="圖片 87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56_0901.jp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1138" cy="2043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9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 w:line="192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1FD9D1C9" wp14:editId="0251C618">
                  <wp:extent cx="2571750" cy="1131472"/>
                  <wp:effectExtent l="0" t="0" r="0" b="0"/>
                  <wp:docPr id="87276" name="圖片 63" descr="C:\Users\edbuser\Desktop\Pictures_L&amp;T_A Tool\color\LSTH\第二冊\02a\02_21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dbuser\Desktop\Pictures_L&amp;T_A Tool\color\LSTH\第二冊\02a\02_21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7240" cy="1133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F90" w:rsidRPr="00785B88" w:rsidTr="00360AA8">
        <w:trPr>
          <w:trHeight w:val="754"/>
          <w:jc w:val="center"/>
        </w:trPr>
        <w:tc>
          <w:tcPr>
            <w:tcW w:w="2501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森林</w:t>
            </w:r>
          </w:p>
        </w:tc>
        <w:tc>
          <w:tcPr>
            <w:tcW w:w="2499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小河</w:t>
            </w:r>
          </w:p>
        </w:tc>
      </w:tr>
      <w:tr w:rsidR="004D1F90" w:rsidRPr="00785B88" w:rsidTr="00360AA8">
        <w:trPr>
          <w:trHeight w:val="754"/>
          <w:jc w:val="center"/>
        </w:trPr>
        <w:tc>
          <w:tcPr>
            <w:tcW w:w="2501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 w:line="192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1629316E" wp14:editId="455A10F8">
                  <wp:extent cx="1940944" cy="1786414"/>
                  <wp:effectExtent l="0" t="0" r="2540" b="4445"/>
                  <wp:docPr id="87279" name="圖片 87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0179035-illustration-of-a-tropical-sea-beach-for-summer-design-Stock-Vector.jp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6156" cy="1800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9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 w:line="192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2B49D9EE" wp14:editId="4B3A3F26">
                  <wp:extent cx="2535343" cy="1247775"/>
                  <wp:effectExtent l="0" t="0" r="0" b="0"/>
                  <wp:docPr id="87280" name="圖片 61" descr="C:\Users\edbuser\Desktop\Pictures_L&amp;T_A Tool\color\LSTH\第一冊\圖part2\01_31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edbuser\Desktop\Pictures_L&amp;T_A Tool\color\LSTH\第一冊\圖part2\01_31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8016" cy="1254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F90" w:rsidRPr="00785B88" w:rsidTr="00360AA8">
        <w:trPr>
          <w:trHeight w:val="754"/>
          <w:jc w:val="center"/>
        </w:trPr>
        <w:tc>
          <w:tcPr>
            <w:tcW w:w="2501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大海</w:t>
            </w:r>
          </w:p>
        </w:tc>
        <w:tc>
          <w:tcPr>
            <w:tcW w:w="2499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房子</w:t>
            </w:r>
          </w:p>
        </w:tc>
      </w:tr>
      <w:tr w:rsidR="004D1F90" w:rsidRPr="00785B88" w:rsidTr="00360AA8">
        <w:trPr>
          <w:trHeight w:val="2301"/>
          <w:jc w:val="center"/>
        </w:trPr>
        <w:tc>
          <w:tcPr>
            <w:tcW w:w="2501" w:type="pct"/>
            <w:shd w:val="clear" w:color="auto" w:fill="auto"/>
            <w:vAlign w:val="bottom"/>
          </w:tcPr>
          <w:p w:rsidR="004D1F90" w:rsidRPr="00785B88" w:rsidRDefault="004D1F90" w:rsidP="00360AA8">
            <w:pPr>
              <w:spacing w:after="0" w:line="192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14957DC8" wp14:editId="4607277D">
                  <wp:extent cx="2069312" cy="1820173"/>
                  <wp:effectExtent l="0" t="0" r="7620" b="8890"/>
                  <wp:docPr id="87235" name="圖片 87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77_0911.png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0263" cy="1821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9" w:type="pct"/>
            <w:shd w:val="clear" w:color="auto" w:fill="auto"/>
            <w:vAlign w:val="center"/>
          </w:tcPr>
          <w:p w:rsidR="004D1F90" w:rsidRPr="00785B88" w:rsidRDefault="00745DB1" w:rsidP="00360AA8">
            <w:pPr>
              <w:spacing w:after="0" w:line="1920" w:lineRule="auto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>
              <w:rPr>
                <w:rFonts w:ascii="Times New Roman" w:eastAsia="華康香港標準楷書" w:hAnsi="Times New Roman" w:cs="Times New Roman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1B82CB57" wp14:editId="03BF95C9">
                  <wp:extent cx="2409825" cy="1104076"/>
                  <wp:effectExtent l="0" t="0" r="0" b="1270"/>
                  <wp:docPr id="87273" name="圖片 64" descr="C:\Users\edbuser\Desktop\Pictures_L&amp;T_A Tool\color\LSTH\第四冊\04a\04_08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edbuser\Desktop\Pictures_L&amp;T_A Tool\color\LSTH\第四冊\04a\04_08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9825" cy="11040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F90" w:rsidRPr="00785B88" w:rsidTr="00360AA8">
        <w:trPr>
          <w:trHeight w:val="754"/>
          <w:jc w:val="center"/>
        </w:trPr>
        <w:tc>
          <w:tcPr>
            <w:tcW w:w="2501" w:type="pct"/>
            <w:shd w:val="clear" w:color="auto" w:fill="auto"/>
            <w:vAlign w:val="center"/>
          </w:tcPr>
          <w:p w:rsidR="004D1F90" w:rsidRPr="00785B88" w:rsidRDefault="004D1F90" w:rsidP="00360AA8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火山</w:t>
            </w:r>
          </w:p>
        </w:tc>
        <w:tc>
          <w:tcPr>
            <w:tcW w:w="2499" w:type="pct"/>
            <w:shd w:val="clear" w:color="auto" w:fill="auto"/>
            <w:vAlign w:val="center"/>
          </w:tcPr>
          <w:p w:rsidR="004D1F90" w:rsidRPr="00785B88" w:rsidRDefault="00745DB1" w:rsidP="00360AA8">
            <w:pPr>
              <w:spacing w:after="0"/>
              <w:jc w:val="center"/>
              <w:rPr>
                <w:rFonts w:ascii="Times New Roman" w:eastAsia="華康香港標準楷書" w:hAnsi="Times New Roman" w:cs="Times New Roman"/>
                <w:sz w:val="52"/>
                <w:szCs w:val="52"/>
              </w:rPr>
            </w:pPr>
            <w:r w:rsidRPr="00785B88">
              <w:rPr>
                <w:rFonts w:ascii="Times New Roman" w:eastAsia="華康香港標準楷書" w:hAnsi="Times New Roman" w:cs="Times New Roman"/>
                <w:sz w:val="52"/>
                <w:szCs w:val="52"/>
              </w:rPr>
              <w:t>草地</w:t>
            </w:r>
          </w:p>
        </w:tc>
      </w:tr>
    </w:tbl>
    <w:p w:rsidR="00DC6399" w:rsidRDefault="00DC6399" w:rsidP="00E61ACF">
      <w:pPr>
        <w:tabs>
          <w:tab w:val="left" w:pos="2690"/>
        </w:tabs>
        <w:spacing w:before="240" w:line="192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tbl>
      <w:tblPr>
        <w:tblStyle w:val="a3"/>
        <w:tblW w:w="9072" w:type="dxa"/>
        <w:tblInd w:w="108" w:type="dxa"/>
        <w:tblBorders>
          <w:top w:val="dotDotDash" w:sz="18" w:space="0" w:color="E87040"/>
          <w:left w:val="dotDotDash" w:sz="18" w:space="0" w:color="E87040"/>
          <w:bottom w:val="dotDotDash" w:sz="18" w:space="0" w:color="E87040"/>
          <w:right w:val="dotDotDash" w:sz="18" w:space="0" w:color="E87040"/>
          <w:insideH w:val="dotDotDash" w:sz="18" w:space="0" w:color="E87040"/>
          <w:insideV w:val="dotDotDash" w:sz="18" w:space="0" w:color="E87040"/>
        </w:tblBorders>
        <w:tblLook w:val="04A0" w:firstRow="1" w:lastRow="0" w:firstColumn="1" w:lastColumn="0" w:noHBand="0" w:noVBand="1"/>
      </w:tblPr>
      <w:tblGrid>
        <w:gridCol w:w="9072"/>
      </w:tblGrid>
      <w:tr w:rsidR="00E3068A" w:rsidTr="00CE7580">
        <w:trPr>
          <w:trHeight w:val="8880"/>
        </w:trPr>
        <w:tc>
          <w:tcPr>
            <w:tcW w:w="9072" w:type="dxa"/>
          </w:tcPr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  <w:r w:rsidRPr="00BC6A26">
              <w:rPr>
                <w:noProof/>
                <w:color w:val="000000" w:themeColor="text1"/>
                <w:lang w:eastAsia="zh-TW"/>
              </w:rPr>
              <w:lastRenderedPageBreak/>
              <w:drawing>
                <wp:anchor distT="0" distB="0" distL="114300" distR="114300" simplePos="0" relativeHeight="251812864" behindDoc="1" locked="0" layoutInCell="1" allowOverlap="1" wp14:anchorId="521277B9" wp14:editId="2987CFFF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3990</wp:posOffset>
                  </wp:positionV>
                  <wp:extent cx="1447800" cy="1394460"/>
                  <wp:effectExtent l="0" t="0" r="0" b="0"/>
                  <wp:wrapTight wrapText="bothSides">
                    <wp:wrapPolygon edited="0">
                      <wp:start x="9379" y="0"/>
                      <wp:lineTo x="4832" y="4721"/>
                      <wp:lineTo x="0" y="7377"/>
                      <wp:lineTo x="0" y="9738"/>
                      <wp:lineTo x="3126" y="14164"/>
                      <wp:lineTo x="2274" y="16230"/>
                      <wp:lineTo x="3126" y="18000"/>
                      <wp:lineTo x="4832" y="18885"/>
                      <wp:lineTo x="8242" y="21246"/>
                      <wp:lineTo x="8526" y="21246"/>
                      <wp:lineTo x="12505" y="21246"/>
                      <wp:lineTo x="14211" y="21246"/>
                      <wp:lineTo x="20463" y="19475"/>
                      <wp:lineTo x="20747" y="18885"/>
                      <wp:lineTo x="19042" y="14164"/>
                      <wp:lineTo x="21316" y="10918"/>
                      <wp:lineTo x="21316" y="9148"/>
                      <wp:lineTo x="16768" y="4721"/>
                      <wp:lineTo x="13642" y="885"/>
                      <wp:lineTo x="12789" y="0"/>
                      <wp:lineTo x="9379" y="0"/>
                    </wp:wrapPolygon>
                  </wp:wrapTight>
                  <wp:docPr id="22" name="圖片 17" descr="C:\Documents and Settings\chiuyan\My Documents\Betty Chiu\Projects\八鄉_齊齊說\Artwork\icon04re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chiuyan\My Documents\Betty Chiu\Projects\八鄉_齊齊說\Artwork\icon04re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39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E3068A" w:rsidRDefault="00E3068A" w:rsidP="00E361BA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</w:tc>
      </w:tr>
    </w:tbl>
    <w:p w:rsidR="00FB7993" w:rsidRDefault="00E3068A" w:rsidP="00FB7993">
      <w:pPr>
        <w:tabs>
          <w:tab w:val="left" w:pos="2690"/>
        </w:tabs>
        <w:spacing w:before="240" w:line="760" w:lineRule="exact"/>
        <w:ind w:firstLineChars="54" w:firstLine="281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w:drawing>
          <wp:anchor distT="0" distB="0" distL="114300" distR="114300" simplePos="0" relativeHeight="251813888" behindDoc="1" locked="0" layoutInCell="1" allowOverlap="1" wp14:anchorId="3EEFBFB0" wp14:editId="0E999CC8">
            <wp:simplePos x="0" y="0"/>
            <wp:positionH relativeFrom="column">
              <wp:posOffset>-177165</wp:posOffset>
            </wp:positionH>
            <wp:positionV relativeFrom="paragraph">
              <wp:posOffset>182880</wp:posOffset>
            </wp:positionV>
            <wp:extent cx="1193800" cy="1460500"/>
            <wp:effectExtent l="0" t="0" r="6350" b="6350"/>
            <wp:wrapSquare wrapText="bothSides"/>
            <wp:docPr id="87246" name="圖片 19" descr="C:\Users\leeyingying\Desktop\frame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eyingying\Desktop\frame03.jpg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068A" w:rsidRPr="00912D35" w:rsidRDefault="00E3068A" w:rsidP="00FB7993">
      <w:pPr>
        <w:tabs>
          <w:tab w:val="left" w:pos="2690"/>
        </w:tabs>
        <w:spacing w:before="240" w:line="760" w:lineRule="exact"/>
        <w:ind w:firstLineChars="54" w:firstLine="281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4E0E90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我喜歡這一課。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10A89020" wp14:editId="2DADC37D">
            <wp:extent cx="381663" cy="381663"/>
            <wp:effectExtent l="0" t="0" r="0" b="0"/>
            <wp:docPr id="207953" name="圖片 207953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7E315E29" wp14:editId="46F63D3C">
            <wp:extent cx="381663" cy="381663"/>
            <wp:effectExtent l="0" t="0" r="0" b="0"/>
            <wp:docPr id="87259" name="圖片 28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6F9807AD" wp14:editId="366B72BB">
            <wp:extent cx="381663" cy="381663"/>
            <wp:effectExtent l="0" t="0" r="0" b="0"/>
            <wp:docPr id="51" name="圖片 87232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531D4593" wp14:editId="250309D9">
            <wp:extent cx="381663" cy="381663"/>
            <wp:effectExtent l="0" t="0" r="0" b="0"/>
            <wp:docPr id="55" name="圖片 87243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009D7D76" wp14:editId="34E2D11D">
            <wp:extent cx="381663" cy="381663"/>
            <wp:effectExtent l="0" t="0" r="0" b="0"/>
            <wp:docPr id="59" name="圖片 87245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3C0C" w:rsidRDefault="004C3C0C">
      <w:pPr>
        <w:spacing w:after="0" w:line="240" w:lineRule="auto"/>
        <w:rPr>
          <w:rFonts w:ascii="標楷體" w:eastAsia="標楷體" w:hAnsi="標楷體"/>
          <w:b/>
          <w:sz w:val="24"/>
          <w:szCs w:val="24"/>
          <w:lang w:eastAsia="zh-TW"/>
        </w:rPr>
      </w:pPr>
      <w:r>
        <w:rPr>
          <w:rFonts w:ascii="標楷體" w:eastAsia="標楷體" w:hAnsi="標楷體"/>
          <w:b/>
          <w:sz w:val="24"/>
          <w:szCs w:val="24"/>
          <w:lang w:eastAsia="zh-TW"/>
        </w:rPr>
        <w:br w:type="page"/>
      </w:r>
    </w:p>
    <w:p w:rsidR="004C3C0C" w:rsidRDefault="004C3C0C" w:rsidP="004C3C0C">
      <w:pPr>
        <w:ind w:firstLineChars="54" w:firstLine="28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7746C708" wp14:editId="714E7B55">
                <wp:simplePos x="0" y="0"/>
                <wp:positionH relativeFrom="column">
                  <wp:posOffset>2171700</wp:posOffset>
                </wp:positionH>
                <wp:positionV relativeFrom="paragraph">
                  <wp:posOffset>224155</wp:posOffset>
                </wp:positionV>
                <wp:extent cx="1962150" cy="504825"/>
                <wp:effectExtent l="0" t="0" r="19050" b="28575"/>
                <wp:wrapNone/>
                <wp:docPr id="8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50482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36863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3C0C" w:rsidRPr="00C01D16" w:rsidRDefault="004C3C0C" w:rsidP="004C3C0C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52"/>
                                <w:szCs w:val="52"/>
                                <w:lang w:eastAsia="zh-TW"/>
                              </w:rPr>
                            </w:pPr>
                            <w:r w:rsidRPr="00C01D16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sz w:val="52"/>
                                <w:szCs w:val="52"/>
                                <w:lang w:eastAsia="zh-TW"/>
                              </w:rPr>
                              <w:t>考考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6C708" id="_x0000_s1051" type="#_x0000_t202" style="position:absolute;left:0;text-align:left;margin-left:171pt;margin-top:17.65pt;width:154.5pt;height:39.75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">
                <v:fill opacity="24158f"/>
                <v:textbox>
                  <w:txbxContent>
                    <w:p w:rsidR="004C3C0C" w:rsidRPr="00C01D16" w:rsidRDefault="004C3C0C" w:rsidP="004C3C0C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sz w:val="52"/>
                          <w:szCs w:val="52"/>
                          <w:lang w:eastAsia="zh-TW"/>
                        </w:rPr>
                      </w:pPr>
                      <w:r w:rsidRPr="00C01D16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52"/>
                          <w:szCs w:val="52"/>
                          <w:lang w:eastAsia="zh-TW"/>
                        </w:rPr>
                        <w:t>考考你</w:t>
                      </w:r>
                    </w:p>
                  </w:txbxContent>
                </v:textbox>
              </v:shape>
            </w:pict>
          </mc:Fallback>
        </mc:AlternateContent>
      </w:r>
    </w:p>
    <w:p w:rsidR="004C3C0C" w:rsidRPr="004C3C0C" w:rsidRDefault="004C3C0C" w:rsidP="004C3C0C">
      <w:pPr>
        <w:spacing w:beforeLines="50" w:before="180" w:afterLines="50" w:after="180"/>
        <w:ind w:firstLineChars="54" w:firstLine="28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4C3C0C" w:rsidRPr="00AC280F" w:rsidRDefault="004C3C0C" w:rsidP="004C3C0C">
      <w:pPr>
        <w:ind w:firstLineChars="54" w:firstLine="28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(</w:t>
      </w:r>
      <w:r w:rsidRPr="00785B88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一</w:t>
      </w: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) </w:t>
      </w: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連一連</w:t>
      </w:r>
    </w:p>
    <w:tbl>
      <w:tblPr>
        <w:tblpPr w:leftFromText="180" w:rightFromText="180" w:vertAnchor="text" w:horzAnchor="margin" w:tblpXSpec="center" w:tblpY="87"/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709"/>
        <w:gridCol w:w="2032"/>
        <w:gridCol w:w="945"/>
        <w:gridCol w:w="1984"/>
      </w:tblGrid>
      <w:tr w:rsidR="004C3C0C" w:rsidRPr="007333DD" w:rsidTr="00CF1D6A">
        <w:trPr>
          <w:trHeight w:val="1280"/>
        </w:trPr>
        <w:tc>
          <w:tcPr>
            <w:tcW w:w="1809" w:type="dxa"/>
          </w:tcPr>
          <w:p w:rsidR="004C3C0C" w:rsidRPr="007333DD" w:rsidRDefault="004C3C0C" w:rsidP="00CF1D6A">
            <w:pPr>
              <w:widowControl w:val="0"/>
              <w:spacing w:after="0" w:line="240" w:lineRule="auto"/>
              <w:jc w:val="right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  <w:r w:rsidRPr="007333DD"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  <w:t>山</w:t>
            </w:r>
          </w:p>
        </w:tc>
        <w:tc>
          <w:tcPr>
            <w:tcW w:w="709" w:type="dxa"/>
          </w:tcPr>
          <w:p w:rsidR="004C3C0C" w:rsidRPr="007333DD" w:rsidRDefault="004C3C0C" w:rsidP="00CF1D6A">
            <w:pPr>
              <w:pStyle w:val="a4"/>
              <w:widowControl w:val="0"/>
              <w:numPr>
                <w:ilvl w:val="0"/>
                <w:numId w:val="7"/>
              </w:numPr>
              <w:tabs>
                <w:tab w:val="left" w:pos="246"/>
              </w:tabs>
              <w:spacing w:after="0" w:line="240" w:lineRule="auto"/>
              <w:jc w:val="both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  <w:r w:rsidRPr="007333DD">
              <w:rPr>
                <w:rFonts w:ascii="Times New Roman" w:eastAsia="華康香港標準楷書" w:hAnsi="Times New Roman" w:cs="Times New Roman"/>
                <w:noProof/>
                <w:color w:val="4F6228" w:themeColor="accent3" w:themeShade="80"/>
                <w:sz w:val="56"/>
                <w:szCs w:val="56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313719D8" wp14:editId="29E7509B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306070</wp:posOffset>
                      </wp:positionV>
                      <wp:extent cx="1695450" cy="1590675"/>
                      <wp:effectExtent l="0" t="0" r="19050" b="28575"/>
                      <wp:wrapNone/>
                      <wp:docPr id="87740" name="直接连接符 877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95450" cy="159067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B0D6B8B" id="直接连接符 87740" o:spid="_x0000_s1026" style="position:absolute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45pt,24.1pt" to="156.95pt,14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" strokecolor="red"/>
                  </w:pict>
                </mc:Fallback>
              </mc:AlternateContent>
            </w:r>
          </w:p>
        </w:tc>
        <w:tc>
          <w:tcPr>
            <w:tcW w:w="2032" w:type="dxa"/>
          </w:tcPr>
          <w:p w:rsidR="004C3C0C" w:rsidRPr="007333DD" w:rsidRDefault="004C3C0C" w:rsidP="00CF1D6A">
            <w:pPr>
              <w:widowControl w:val="0"/>
              <w:spacing w:after="0" w:line="240" w:lineRule="auto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945" w:type="dxa"/>
          </w:tcPr>
          <w:p w:rsidR="004C3C0C" w:rsidRPr="007333DD" w:rsidRDefault="004C3C0C" w:rsidP="00CF1D6A">
            <w:pPr>
              <w:pStyle w:val="a4"/>
              <w:widowControl w:val="0"/>
              <w:numPr>
                <w:ilvl w:val="0"/>
                <w:numId w:val="8"/>
              </w:numPr>
              <w:spacing w:after="0" w:line="240" w:lineRule="auto"/>
              <w:jc w:val="right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:rsidR="004C3C0C" w:rsidRPr="007333DD" w:rsidRDefault="004C3C0C" w:rsidP="00CF1D6A">
            <w:pPr>
              <w:widowControl w:val="0"/>
              <w:spacing w:after="0" w:line="240" w:lineRule="auto"/>
              <w:jc w:val="center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  <w:r w:rsidRPr="007333DD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6"/>
                <w:szCs w:val="56"/>
                <w:lang w:eastAsia="zh-TW"/>
              </w:rPr>
              <w:drawing>
                <wp:inline distT="0" distB="0" distL="0" distR="0" wp14:anchorId="2A0C1BAF" wp14:editId="2D8EC618">
                  <wp:extent cx="596236" cy="647700"/>
                  <wp:effectExtent l="0" t="0" r="0" b="0"/>
                  <wp:docPr id="2" name="圖片 2" descr="C:\Users\edbuser\Desktop\Pictures_L&amp;T_A Tool\color\LSTH\Amendments\11a\11_13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Pictures_L&amp;T_A Tool\color\LSTH\Amendments\11a\11_13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994" cy="649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C0C" w:rsidRPr="007333DD" w:rsidTr="00CF1D6A">
        <w:trPr>
          <w:trHeight w:val="1280"/>
        </w:trPr>
        <w:tc>
          <w:tcPr>
            <w:tcW w:w="1809" w:type="dxa"/>
          </w:tcPr>
          <w:p w:rsidR="004C3C0C" w:rsidRPr="007333DD" w:rsidRDefault="004C3C0C" w:rsidP="00CF1D6A">
            <w:pPr>
              <w:widowControl w:val="0"/>
              <w:spacing w:after="0" w:line="240" w:lineRule="auto"/>
              <w:jc w:val="right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  <w:r w:rsidRPr="007333DD"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  <w:t>石</w:t>
            </w:r>
          </w:p>
        </w:tc>
        <w:tc>
          <w:tcPr>
            <w:tcW w:w="709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7"/>
              </w:numPr>
              <w:tabs>
                <w:tab w:val="left" w:pos="246"/>
              </w:tabs>
              <w:jc w:val="both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2032" w:type="dxa"/>
          </w:tcPr>
          <w:p w:rsidR="004C3C0C" w:rsidRPr="007333DD" w:rsidRDefault="004C3C0C" w:rsidP="00CF1D6A">
            <w:pPr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945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8"/>
              </w:numPr>
              <w:jc w:val="right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:rsidR="004C3C0C" w:rsidRPr="007333DD" w:rsidRDefault="004C3C0C" w:rsidP="00CF1D6A">
            <w:pPr>
              <w:jc w:val="center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  <w:r w:rsidRPr="007333DD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6"/>
                <w:szCs w:val="56"/>
                <w:lang w:eastAsia="zh-TW"/>
              </w:rPr>
              <w:drawing>
                <wp:inline distT="0" distB="0" distL="0" distR="0" wp14:anchorId="59523F10" wp14:editId="434A396E">
                  <wp:extent cx="975417" cy="523875"/>
                  <wp:effectExtent l="0" t="0" r="0" b="0"/>
                  <wp:docPr id="87255" name="圖片 87255" descr="C:\Users\edbuser\Desktop\Pictures_L&amp;T_A Tool\color\LSTH\Amendments\11a\11_17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Amendments\11a\11_17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543" cy="529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C0C" w:rsidRPr="007333DD" w:rsidTr="00CF1D6A">
        <w:trPr>
          <w:trHeight w:val="1280"/>
        </w:trPr>
        <w:tc>
          <w:tcPr>
            <w:tcW w:w="1809" w:type="dxa"/>
          </w:tcPr>
          <w:p w:rsidR="004C3C0C" w:rsidRPr="007333DD" w:rsidRDefault="004C3C0C" w:rsidP="00CF1D6A">
            <w:pPr>
              <w:widowControl w:val="0"/>
              <w:spacing w:after="0" w:line="240" w:lineRule="auto"/>
              <w:jc w:val="right"/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</w:pPr>
            <w:r w:rsidRPr="007333DD"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  <w:t>草</w:t>
            </w:r>
          </w:p>
        </w:tc>
        <w:tc>
          <w:tcPr>
            <w:tcW w:w="709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7"/>
              </w:numPr>
              <w:tabs>
                <w:tab w:val="left" w:pos="246"/>
              </w:tabs>
              <w:jc w:val="both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2032" w:type="dxa"/>
          </w:tcPr>
          <w:p w:rsidR="004C3C0C" w:rsidRPr="007333DD" w:rsidRDefault="004C3C0C" w:rsidP="00CF1D6A">
            <w:pPr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945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8"/>
              </w:numPr>
              <w:jc w:val="right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:rsidR="004C3C0C" w:rsidRPr="007333DD" w:rsidRDefault="004C3C0C" w:rsidP="00CF1D6A">
            <w:pPr>
              <w:jc w:val="center"/>
              <w:rPr>
                <w:rFonts w:ascii="Times New Roman" w:eastAsia="華康香港標準楷書" w:hAnsi="Times New Roman" w:cs="Times New Roman"/>
                <w:noProof/>
                <w:sz w:val="56"/>
                <w:szCs w:val="56"/>
              </w:rPr>
            </w:pPr>
            <w:r w:rsidRPr="007333DD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6"/>
                <w:szCs w:val="56"/>
                <w:lang w:eastAsia="zh-TW"/>
              </w:rPr>
              <w:drawing>
                <wp:inline distT="0" distB="0" distL="0" distR="0" wp14:anchorId="118A0B07" wp14:editId="77D5CBC1">
                  <wp:extent cx="1096747" cy="419100"/>
                  <wp:effectExtent l="0" t="0" r="8255" b="0"/>
                  <wp:docPr id="87258" name="圖片 87258" descr="C:\Users\edbuser\Desktop\Pictures_L&amp;T_A Tool\color\LSTH\第四冊\04a\04_07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第四冊\04a\04_07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3345" cy="4216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C0C" w:rsidRPr="007333DD" w:rsidTr="00CF1D6A">
        <w:trPr>
          <w:trHeight w:val="1280"/>
        </w:trPr>
        <w:tc>
          <w:tcPr>
            <w:tcW w:w="1809" w:type="dxa"/>
          </w:tcPr>
          <w:p w:rsidR="004C3C0C" w:rsidRPr="007333DD" w:rsidRDefault="004C3C0C" w:rsidP="00CF1D6A">
            <w:pPr>
              <w:widowControl w:val="0"/>
              <w:spacing w:after="0" w:line="240" w:lineRule="auto"/>
              <w:jc w:val="right"/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</w:pPr>
            <w:r w:rsidRPr="007333DD"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  <w:t>花</w:t>
            </w:r>
          </w:p>
        </w:tc>
        <w:tc>
          <w:tcPr>
            <w:tcW w:w="709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7"/>
              </w:numPr>
              <w:tabs>
                <w:tab w:val="left" w:pos="246"/>
              </w:tabs>
              <w:jc w:val="both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2032" w:type="dxa"/>
          </w:tcPr>
          <w:p w:rsidR="004C3C0C" w:rsidRPr="007333DD" w:rsidRDefault="004C3C0C" w:rsidP="00CF1D6A">
            <w:pPr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945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8"/>
              </w:numPr>
              <w:jc w:val="right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:rsidR="004C3C0C" w:rsidRPr="007333DD" w:rsidRDefault="004C3C0C" w:rsidP="00CF1D6A">
            <w:pPr>
              <w:jc w:val="center"/>
              <w:rPr>
                <w:rFonts w:ascii="Times New Roman" w:eastAsia="華康香港標準楷書" w:hAnsi="Times New Roman" w:cs="Times New Roman"/>
                <w:noProof/>
                <w:sz w:val="56"/>
                <w:szCs w:val="56"/>
              </w:rPr>
            </w:pPr>
            <w:r w:rsidRPr="007333DD">
              <w:rPr>
                <w:rFonts w:ascii="華康香港標準楷書" w:eastAsia="華康香港標準楷書" w:hAnsi="華康香港標準楷書" w:cs="華康香港標準楷書"/>
                <w:noProof/>
                <w:sz w:val="56"/>
                <w:szCs w:val="56"/>
                <w:lang w:eastAsia="zh-TW"/>
              </w:rPr>
              <w:drawing>
                <wp:inline distT="0" distB="0" distL="0" distR="0" wp14:anchorId="5FF69E80" wp14:editId="132B8A37">
                  <wp:extent cx="581025" cy="564537"/>
                  <wp:effectExtent l="0" t="0" r="0" b="6985"/>
                  <wp:docPr id="87261" name="圖片 87261" descr="C:\Users\edbuser\Desktop\Pictures_L&amp;T_A Tool\color\LSTH\第三冊\03\03_2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edbuser\Desktop\Pictures_L&amp;T_A Tool\color\LSTH\第三冊\03\03_2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773" cy="567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C0C" w:rsidRPr="007333DD" w:rsidTr="00CF1D6A">
        <w:trPr>
          <w:trHeight w:val="1280"/>
        </w:trPr>
        <w:tc>
          <w:tcPr>
            <w:tcW w:w="1809" w:type="dxa"/>
          </w:tcPr>
          <w:p w:rsidR="004C3C0C" w:rsidRPr="007333DD" w:rsidRDefault="004C3C0C" w:rsidP="00CF1D6A">
            <w:pPr>
              <w:widowControl w:val="0"/>
              <w:spacing w:after="0" w:line="240" w:lineRule="auto"/>
              <w:jc w:val="right"/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</w:pPr>
            <w:r w:rsidRPr="007333DD">
              <w:rPr>
                <w:rFonts w:ascii="Times New Roman" w:eastAsia="華康香港標準楷書" w:hAnsi="Times New Roman" w:cs="Times New Roman"/>
                <w:sz w:val="56"/>
                <w:szCs w:val="56"/>
                <w:lang w:eastAsia="zh-TW"/>
              </w:rPr>
              <w:t>田</w:t>
            </w:r>
          </w:p>
        </w:tc>
        <w:tc>
          <w:tcPr>
            <w:tcW w:w="709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7"/>
              </w:numPr>
              <w:tabs>
                <w:tab w:val="left" w:pos="246"/>
              </w:tabs>
              <w:jc w:val="both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2032" w:type="dxa"/>
          </w:tcPr>
          <w:p w:rsidR="004C3C0C" w:rsidRPr="007333DD" w:rsidRDefault="004C3C0C" w:rsidP="00CF1D6A">
            <w:pPr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945" w:type="dxa"/>
          </w:tcPr>
          <w:p w:rsidR="004C3C0C" w:rsidRPr="007333DD" w:rsidRDefault="004C3C0C" w:rsidP="00CF1D6A">
            <w:pPr>
              <w:pStyle w:val="a4"/>
              <w:numPr>
                <w:ilvl w:val="0"/>
                <w:numId w:val="8"/>
              </w:numPr>
              <w:jc w:val="right"/>
              <w:rPr>
                <w:rFonts w:ascii="Times New Roman" w:eastAsia="華康香港標準楷書" w:hAnsi="Times New Roman" w:cs="Times New Roman"/>
                <w:color w:val="4F6228" w:themeColor="accent3" w:themeShade="80"/>
                <w:sz w:val="56"/>
                <w:szCs w:val="56"/>
                <w:lang w:eastAsia="zh-TW"/>
              </w:rPr>
            </w:pPr>
          </w:p>
        </w:tc>
        <w:tc>
          <w:tcPr>
            <w:tcW w:w="1984" w:type="dxa"/>
            <w:vAlign w:val="center"/>
          </w:tcPr>
          <w:p w:rsidR="004C3C0C" w:rsidRPr="007333DD" w:rsidRDefault="004C3C0C" w:rsidP="00CF1D6A">
            <w:pPr>
              <w:jc w:val="center"/>
              <w:rPr>
                <w:rFonts w:ascii="Times New Roman" w:eastAsia="華康香港標準楷書" w:hAnsi="Times New Roman" w:cs="Times New Roman"/>
                <w:noProof/>
                <w:sz w:val="56"/>
                <w:szCs w:val="56"/>
              </w:rPr>
            </w:pPr>
            <w:r w:rsidRPr="007333DD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6"/>
                <w:szCs w:val="56"/>
                <w:lang w:eastAsia="zh-TW"/>
              </w:rPr>
              <w:drawing>
                <wp:inline distT="0" distB="0" distL="0" distR="0" wp14:anchorId="0862212C" wp14:editId="379F4983">
                  <wp:extent cx="800100" cy="610449"/>
                  <wp:effectExtent l="0" t="0" r="0" b="0"/>
                  <wp:docPr id="87263" name="圖片 87263" descr="C:\Users\edbuser\Desktop\Pictures_L&amp;T_A Tool\color\LSTH\Amendments\11b\11_42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edbuser\Desktop\Pictures_L&amp;T_A Tool\color\LSTH\Amendments\11b\11_42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4046" cy="6134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C3C0C" w:rsidRPr="00785B88" w:rsidRDefault="004C3C0C" w:rsidP="004C3C0C">
      <w:pPr>
        <w:widowControl w:val="0"/>
        <w:spacing w:after="0" w:line="240" w:lineRule="auto"/>
        <w:rPr>
          <w:rFonts w:ascii="Times New Roman" w:eastAsia="華康香港標準楷書" w:hAnsi="Times New Roman" w:cs="Times New Roman"/>
          <w:color w:val="4F6228" w:themeColor="accent3" w:themeShade="80"/>
          <w:sz w:val="52"/>
          <w:szCs w:val="52"/>
          <w:lang w:eastAsia="zh-TW"/>
        </w:rPr>
      </w:pPr>
    </w:p>
    <w:p w:rsidR="004C3C0C" w:rsidRPr="00785B88" w:rsidRDefault="004C3C0C" w:rsidP="004C3C0C">
      <w:pPr>
        <w:widowControl w:val="0"/>
        <w:spacing w:after="0" w:line="240" w:lineRule="auto"/>
        <w:rPr>
          <w:rFonts w:ascii="Times New Roman" w:eastAsia="華康香港標準楷書" w:hAnsi="Times New Roman" w:cs="Times New Roman"/>
          <w:color w:val="4F6228" w:themeColor="accent3" w:themeShade="80"/>
          <w:sz w:val="52"/>
          <w:szCs w:val="52"/>
          <w:lang w:eastAsia="zh-TW"/>
        </w:rPr>
      </w:pPr>
    </w:p>
    <w:p w:rsidR="004C3C0C" w:rsidRPr="00785B88" w:rsidRDefault="004C3C0C" w:rsidP="004C3C0C">
      <w:pPr>
        <w:widowControl w:val="0"/>
        <w:spacing w:after="0" w:line="240" w:lineRule="auto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</w:p>
    <w:p w:rsidR="004C3C0C" w:rsidRPr="00785B88" w:rsidRDefault="004C3C0C" w:rsidP="004C3C0C">
      <w:pPr>
        <w:pStyle w:val="a4"/>
        <w:ind w:left="1080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72"/>
          <w:szCs w:val="72"/>
          <w:lang w:eastAsia="zh-TW"/>
        </w:rPr>
        <w:t xml:space="preserve">　　　　　</w:t>
      </w:r>
    </w:p>
    <w:p w:rsidR="004C3C0C" w:rsidRPr="00785B88" w:rsidRDefault="004C3C0C" w:rsidP="004C3C0C">
      <w:pPr>
        <w:pStyle w:val="a4"/>
        <w:ind w:left="1080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72"/>
          <w:szCs w:val="72"/>
          <w:lang w:eastAsia="zh-TW"/>
        </w:rPr>
        <w:t xml:space="preserve">　　　　　</w:t>
      </w:r>
    </w:p>
    <w:p w:rsidR="004C3C0C" w:rsidRPr="00785B88" w:rsidRDefault="004C3C0C" w:rsidP="004C3C0C">
      <w:pPr>
        <w:pStyle w:val="a4"/>
        <w:ind w:left="1080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72"/>
          <w:szCs w:val="72"/>
          <w:lang w:eastAsia="zh-TW"/>
        </w:rPr>
        <w:t xml:space="preserve">　　　　　</w:t>
      </w:r>
    </w:p>
    <w:p w:rsidR="004C3C0C" w:rsidRPr="00785B88" w:rsidRDefault="004C3C0C" w:rsidP="004C3C0C">
      <w:pPr>
        <w:pStyle w:val="a4"/>
        <w:ind w:left="1080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785B88">
        <w:rPr>
          <w:rFonts w:ascii="Times New Roman" w:eastAsia="華康香港標準楷書" w:hAnsi="Times New Roman" w:cs="Times New Roman"/>
          <w:sz w:val="72"/>
          <w:szCs w:val="72"/>
          <w:lang w:eastAsia="zh-TW"/>
        </w:rPr>
        <w:t xml:space="preserve">　　　　　　　　　</w:t>
      </w:r>
    </w:p>
    <w:p w:rsidR="004C3C0C" w:rsidRDefault="004C3C0C" w:rsidP="004C3C0C">
      <w:pPr>
        <w:widowControl w:val="0"/>
        <w:spacing w:after="0" w:line="240" w:lineRule="auto"/>
        <w:ind w:firstLineChars="54" w:firstLine="28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</w:p>
    <w:p w:rsidR="004C3C0C" w:rsidRDefault="004C3C0C">
      <w:pPr>
        <w:spacing w:after="0" w:line="240" w:lineRule="auto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br w:type="page"/>
      </w:r>
    </w:p>
    <w:p w:rsidR="004C3C0C" w:rsidRPr="00785B88" w:rsidRDefault="0087417B" w:rsidP="004C3C0C">
      <w:pPr>
        <w:widowControl w:val="0"/>
        <w:spacing w:after="0" w:line="240" w:lineRule="auto"/>
        <w:ind w:firstLineChars="54" w:firstLine="281"/>
        <w:rPr>
          <w:rFonts w:ascii="Times New Roman" w:eastAsia="華康香港標準楷書" w:hAnsi="Times New Roman" w:cs="Times New Roman"/>
          <w:sz w:val="16"/>
          <w:szCs w:val="16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lastRenderedPageBreak/>
        <w:t>(</w:t>
      </w:r>
      <w:r w:rsidR="004C3C0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二</w:t>
      </w: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) </w:t>
      </w:r>
      <w:r w:rsidR="004C3C0C"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  <w:t>寫一寫</w:t>
      </w:r>
    </w:p>
    <w:p w:rsidR="004C3C0C" w:rsidRPr="00785B88" w:rsidRDefault="003611C1" w:rsidP="004C3C0C">
      <w:pPr>
        <w:pStyle w:val="a4"/>
        <w:ind w:left="1080"/>
        <w:rPr>
          <w:rFonts w:ascii="Times New Roman" w:eastAsia="華康香港標準楷書" w:hAnsi="Times New Roman" w:cs="Times New Roman"/>
          <w:b/>
          <w:sz w:val="20"/>
          <w:szCs w:val="20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1891712" behindDoc="0" locked="0" layoutInCell="1" allowOverlap="1" wp14:anchorId="5BE8D076" wp14:editId="0D922586">
            <wp:simplePos x="0" y="0"/>
            <wp:positionH relativeFrom="column">
              <wp:posOffset>833120</wp:posOffset>
            </wp:positionH>
            <wp:positionV relativeFrom="paragraph">
              <wp:posOffset>525335</wp:posOffset>
            </wp:positionV>
            <wp:extent cx="1181100" cy="779780"/>
            <wp:effectExtent l="0" t="0" r="0" b="1270"/>
            <wp:wrapNone/>
            <wp:docPr id="44" name="圖片 44" descr="C:\Users\edbuser\Desktop\19-6\word\ch4\c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edbuser\Desktop\19-6\word\ch4\c1.jp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9">
                              <a14:imgEffect>
                                <a14:backgroundRemoval t="1446" b="96627" l="2548" r="96019">
                                  <a14:foregroundMark x1="27070" y1="27711" x2="27070" y2="2771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77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6C92">
        <w:rPr>
          <w:noProof/>
          <w:lang w:eastAsia="zh-TW"/>
        </w:rPr>
        <w:drawing>
          <wp:anchor distT="0" distB="0" distL="114300" distR="114300" simplePos="0" relativeHeight="251892736" behindDoc="0" locked="0" layoutInCell="1" allowOverlap="1" wp14:anchorId="118AB6E5" wp14:editId="11973434">
            <wp:simplePos x="0" y="0"/>
            <wp:positionH relativeFrom="column">
              <wp:posOffset>2541905</wp:posOffset>
            </wp:positionH>
            <wp:positionV relativeFrom="paragraph">
              <wp:posOffset>528955</wp:posOffset>
            </wp:positionV>
            <wp:extent cx="1047750" cy="874395"/>
            <wp:effectExtent l="0" t="0" r="0" b="1905"/>
            <wp:wrapNone/>
            <wp:docPr id="45" name="圖片 45" descr="C:\Users\edbuser\Desktop\19-6\word\ch4\c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edbuser\Desktop\19-6\word\ch4\c2.jpg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1">
                              <a14:imgEffect>
                                <a14:backgroundRemoval t="426" b="98085" l="2487" r="9751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87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3C0C">
        <w:rPr>
          <w:noProof/>
          <w:lang w:eastAsia="zh-TW"/>
        </w:rPr>
        <w:drawing>
          <wp:anchor distT="0" distB="0" distL="114300" distR="114300" simplePos="0" relativeHeight="251893760" behindDoc="0" locked="0" layoutInCell="1" allowOverlap="1" wp14:anchorId="70BA6D87" wp14:editId="3B08CE8D">
            <wp:simplePos x="0" y="0"/>
            <wp:positionH relativeFrom="column">
              <wp:posOffset>4086225</wp:posOffset>
            </wp:positionH>
            <wp:positionV relativeFrom="paragraph">
              <wp:posOffset>240665</wp:posOffset>
            </wp:positionV>
            <wp:extent cx="1108150" cy="1028700"/>
            <wp:effectExtent l="0" t="0" r="0" b="0"/>
            <wp:wrapNone/>
            <wp:docPr id="47" name="圖片 47" descr="C:\Users\edbuser\Desktop\19-6\word\ch4\c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edbuser\Desktop\19-6\word\ch4\c3.jp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3">
                              <a14:imgEffect>
                                <a14:backgroundRemoval t="5233" b="92442" l="0" r="9748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1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3C0C">
        <w:rPr>
          <w:noProof/>
          <w:lang w:eastAsia="zh-TW"/>
        </w:rPr>
        <w:drawing>
          <wp:inline distT="0" distB="0" distL="0" distR="0" wp14:anchorId="040B2829" wp14:editId="3B1063AB">
            <wp:extent cx="1460432" cy="1463040"/>
            <wp:effectExtent l="0" t="0" r="6985" b="3810"/>
            <wp:docPr id="10" name="圖片 10" descr="C:\Users\edbuser\Desktop\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5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2" t="1771" r="5507" b="-1"/>
                    <a:stretch/>
                  </pic:blipFill>
                  <pic:spPr bwMode="auto">
                    <a:xfrm>
                      <a:off x="0" y="0"/>
                      <a:ext cx="1462124" cy="146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C3C0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</w:t>
      </w:r>
      <w:r w:rsidR="004C3C0C">
        <w:rPr>
          <w:noProof/>
          <w:lang w:eastAsia="zh-TW"/>
        </w:rPr>
        <w:drawing>
          <wp:inline distT="0" distB="0" distL="0" distR="0" wp14:anchorId="7ECC687D" wp14:editId="02D18DA8">
            <wp:extent cx="1460432" cy="1463040"/>
            <wp:effectExtent l="0" t="0" r="6985" b="3810"/>
            <wp:docPr id="39" name="圖片 39" descr="C:\Users\edbuser\Desktop\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5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2" t="1771" r="5507" b="-1"/>
                    <a:stretch/>
                  </pic:blipFill>
                  <pic:spPr bwMode="auto">
                    <a:xfrm>
                      <a:off x="0" y="0"/>
                      <a:ext cx="1462124" cy="146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C3C0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</w:t>
      </w:r>
      <w:r w:rsidR="004C3C0C">
        <w:rPr>
          <w:noProof/>
          <w:lang w:eastAsia="zh-TW"/>
        </w:rPr>
        <w:drawing>
          <wp:inline distT="0" distB="0" distL="0" distR="0" wp14:anchorId="3C341E74" wp14:editId="3681195E">
            <wp:extent cx="1460432" cy="1463040"/>
            <wp:effectExtent l="0" t="0" r="6985" b="3810"/>
            <wp:docPr id="40" name="圖片 40" descr="C:\Users\edbuser\Desktop\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5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2" t="1771" r="5507" b="-1"/>
                    <a:stretch/>
                  </pic:blipFill>
                  <pic:spPr bwMode="auto">
                    <a:xfrm>
                      <a:off x="0" y="0"/>
                      <a:ext cx="1462124" cy="146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3C0C" w:rsidRPr="00785B88" w:rsidRDefault="004C3C0C" w:rsidP="004C3C0C">
      <w:pPr>
        <w:pStyle w:val="a4"/>
        <w:spacing w:after="0"/>
        <w:ind w:left="1080"/>
        <w:rPr>
          <w:rFonts w:ascii="Times New Roman" w:eastAsia="華康香港標準楷書" w:hAnsi="Times New Roman" w:cs="Times New Roman"/>
          <w:b/>
          <w:sz w:val="20"/>
          <w:szCs w:val="20"/>
          <w:lang w:eastAsia="zh-TW"/>
        </w:rPr>
      </w:pPr>
    </w:p>
    <w:p w:rsidR="004C3C0C" w:rsidRPr="00785B88" w:rsidRDefault="004C3C0C" w:rsidP="004C3C0C">
      <w:pPr>
        <w:pStyle w:val="a4"/>
        <w:ind w:left="1080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1896832" behindDoc="0" locked="0" layoutInCell="1" allowOverlap="1" wp14:anchorId="11B6F1BC" wp14:editId="326470D2">
            <wp:simplePos x="0" y="0"/>
            <wp:positionH relativeFrom="column">
              <wp:posOffset>4309745</wp:posOffset>
            </wp:positionH>
            <wp:positionV relativeFrom="paragraph">
              <wp:posOffset>396875</wp:posOffset>
            </wp:positionV>
            <wp:extent cx="885825" cy="384809"/>
            <wp:effectExtent l="0" t="0" r="0" b="0"/>
            <wp:wrapNone/>
            <wp:docPr id="50" name="圖片 50" descr="C:\Users\edbuser\Desktop\19-6\word\ch4\c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edbuser\Desktop\19-6\word\ch4\c5.jpg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6">
                              <a14:imgEffect>
                                <a14:backgroundRemoval t="0" b="98295" l="1235" r="99259">
                                  <a14:foregroundMark x1="15309" y1="54545" x2="15309" y2="5454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8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TW"/>
        </w:rPr>
        <w:drawing>
          <wp:anchor distT="0" distB="0" distL="114300" distR="114300" simplePos="0" relativeHeight="251895808" behindDoc="0" locked="0" layoutInCell="1" allowOverlap="1" wp14:anchorId="5248F29E" wp14:editId="5390786E">
            <wp:simplePos x="0" y="0"/>
            <wp:positionH relativeFrom="column">
              <wp:posOffset>2423795</wp:posOffset>
            </wp:positionH>
            <wp:positionV relativeFrom="paragraph">
              <wp:posOffset>198755</wp:posOffset>
            </wp:positionV>
            <wp:extent cx="733425" cy="1198880"/>
            <wp:effectExtent l="0" t="0" r="9525" b="1270"/>
            <wp:wrapNone/>
            <wp:docPr id="49" name="圖片 49" descr="C:\Users\edbuser\Desktop\19-6\word\ch4\c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edbuser\Desktop\19-6\word\ch4\c4.jpg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8">
                              <a14:imgEffect>
                                <a14:backgroundRemoval t="5074" b="97545" l="4813" r="100000">
                                  <a14:foregroundMark x1="63369" y1="42881" x2="63369" y2="4288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19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TW"/>
        </w:rPr>
        <w:drawing>
          <wp:anchor distT="0" distB="0" distL="114300" distR="114300" simplePos="0" relativeHeight="251894784" behindDoc="0" locked="0" layoutInCell="1" allowOverlap="1" wp14:anchorId="6868F66A" wp14:editId="1DC23446">
            <wp:simplePos x="0" y="0"/>
            <wp:positionH relativeFrom="column">
              <wp:posOffset>918845</wp:posOffset>
            </wp:positionH>
            <wp:positionV relativeFrom="paragraph">
              <wp:posOffset>511175</wp:posOffset>
            </wp:positionV>
            <wp:extent cx="1103347" cy="885825"/>
            <wp:effectExtent l="0" t="0" r="1905" b="0"/>
            <wp:wrapNone/>
            <wp:docPr id="48" name="圖片 48" descr="C:\Users\edbuser\Desktop\19-6\word\ch4\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edbuser\Desktop\19-6\word\ch4\b.jpg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0">
                              <a14:imgEffect>
                                <a14:backgroundRemoval t="1626" b="97019" l="436" r="98039">
                                  <a14:foregroundMark x1="28976" y1="63144" x2="28976" y2="63144"/>
                                  <a14:foregroundMark x1="70588" y1="57182" x2="70588" y2="5718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347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TW"/>
        </w:rPr>
        <w:drawing>
          <wp:inline distT="0" distB="0" distL="0" distR="0" wp14:anchorId="3E5C2D42" wp14:editId="71410FEB">
            <wp:extent cx="1460432" cy="1463040"/>
            <wp:effectExtent l="0" t="0" r="6985" b="3810"/>
            <wp:docPr id="41" name="圖片 41" descr="C:\Users\edbuser\Desktop\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5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2" t="1771" r="5507" b="-1"/>
                    <a:stretch/>
                  </pic:blipFill>
                  <pic:spPr bwMode="auto">
                    <a:xfrm>
                      <a:off x="0" y="0"/>
                      <a:ext cx="1462124" cy="146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680CAD7E" wp14:editId="4968B608">
            <wp:extent cx="1460432" cy="1463040"/>
            <wp:effectExtent l="0" t="0" r="6985" b="3810"/>
            <wp:docPr id="42" name="圖片 42" descr="C:\Users\edbuser\Desktop\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5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2" t="1771" r="5507" b="-1"/>
                    <a:stretch/>
                  </pic:blipFill>
                  <pic:spPr bwMode="auto">
                    <a:xfrm>
                      <a:off x="0" y="0"/>
                      <a:ext cx="1462124" cy="146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511C2307" wp14:editId="3F78A061">
            <wp:extent cx="1460432" cy="1463040"/>
            <wp:effectExtent l="0" t="0" r="6985" b="3810"/>
            <wp:docPr id="43" name="圖片 43" descr="C:\Users\edbuser\Desktop\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5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2" t="1771" r="5507" b="-1"/>
                    <a:stretch/>
                  </pic:blipFill>
                  <pic:spPr bwMode="auto">
                    <a:xfrm>
                      <a:off x="0" y="0"/>
                      <a:ext cx="1462124" cy="146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3C0C" w:rsidRPr="00785B88" w:rsidRDefault="0087417B" w:rsidP="004C3C0C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sz w:val="48"/>
          <w:szCs w:val="48"/>
          <w:lang w:eastAsia="zh-TW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5B407827" wp14:editId="534E661B">
                <wp:simplePos x="0" y="0"/>
                <wp:positionH relativeFrom="column">
                  <wp:posOffset>870956</wp:posOffset>
                </wp:positionH>
                <wp:positionV relativeFrom="paragraph">
                  <wp:posOffset>581660</wp:posOffset>
                </wp:positionV>
                <wp:extent cx="1064260" cy="488950"/>
                <wp:effectExtent l="0" t="0" r="21590" b="25400"/>
                <wp:wrapNone/>
                <wp:docPr id="82" name="Oval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64260" cy="488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E91F45" id="Oval 67" o:spid="_x0000_s1026" style="position:absolute;margin-left:68.6pt;margin-top:45.8pt;width:83.8pt;height:38.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" filled="f" strokecolor="red" strokeweight="2pt">
                <v:path arrowok="t"/>
              </v:oval>
            </w:pict>
          </mc:Fallback>
        </mc:AlternateContent>
      </w:r>
    </w:p>
    <w:p w:rsidR="004C3C0C" w:rsidRDefault="0087417B" w:rsidP="0087417B">
      <w:pPr>
        <w:widowControl w:val="0"/>
        <w:spacing w:after="0" w:line="240" w:lineRule="auto"/>
        <w:ind w:firstLineChars="54" w:firstLine="281"/>
        <w:rPr>
          <w:rFonts w:ascii="Times New Roman" w:eastAsia="華康香港標準楷書" w:hAnsi="Times New Roman" w:cs="Times New Roman"/>
          <w:b/>
          <w:sz w:val="52"/>
          <w:szCs w:val="52"/>
          <w:lang w:eastAsia="zh-TW"/>
        </w:rPr>
      </w:pP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(</w:t>
      </w:r>
      <w:r w:rsidR="004C3C0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三</w:t>
      </w:r>
      <w:r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 xml:space="preserve">) </w:t>
      </w:r>
      <w:r w:rsidR="004C3C0C">
        <w:rPr>
          <w:rFonts w:ascii="Times New Roman" w:eastAsia="華康香港標準楷書" w:hAnsi="Times New Roman" w:cs="Times New Roman" w:hint="eastAsia"/>
          <w:b/>
          <w:sz w:val="52"/>
          <w:szCs w:val="52"/>
          <w:lang w:eastAsia="zh-TW"/>
        </w:rPr>
        <w:t>圈一圈</w:t>
      </w:r>
    </w:p>
    <w:p w:rsidR="004C3C0C" w:rsidRDefault="004C3C0C" w:rsidP="0094400D">
      <w:pPr>
        <w:widowControl w:val="0"/>
        <w:tabs>
          <w:tab w:val="left" w:pos="3808"/>
          <w:tab w:val="left" w:pos="5529"/>
        </w:tabs>
        <w:spacing w:beforeLines="100" w:before="360" w:afterLines="100" w:after="360" w:line="360" w:lineRule="auto"/>
        <w:ind w:firstLineChars="54" w:firstLine="281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1.</w:t>
      </w:r>
      <w:r w:rsidR="00400FCC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</w:t>
      </w: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石（</w:t>
      </w:r>
      <w:r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A.</w:t>
      </w:r>
      <w:r w:rsidRPr="00CC0BB0"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水</w:t>
      </w:r>
      <w:r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B.</w:t>
      </w:r>
      <w:r w:rsidRPr="00CC0BB0"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頭</w:t>
      </w:r>
      <w:r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C.</w:t>
      </w:r>
      <w:r w:rsidRPr="00CC0BB0"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小</w:t>
      </w: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）</w:t>
      </w:r>
    </w:p>
    <w:p w:rsidR="004C3C0C" w:rsidRDefault="004C3C0C" w:rsidP="0094400D">
      <w:pPr>
        <w:widowControl w:val="0"/>
        <w:tabs>
          <w:tab w:val="left" w:pos="3248"/>
          <w:tab w:val="left" w:pos="4914"/>
        </w:tabs>
        <w:spacing w:beforeLines="100" w:before="360" w:afterLines="100" w:after="360" w:line="360" w:lineRule="auto"/>
        <w:ind w:firstLineChars="54" w:firstLine="281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2.</w:t>
      </w:r>
      <w:r w:rsidR="00400FCC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</w:t>
      </w:r>
      <w:r w:rsidRPr="00AC01E7">
        <w:rPr>
          <w:rFonts w:ascii="Times New Roman" w:eastAsia="華康香港標準楷書" w:hAnsi="Times New Roman" w:cs="Times New Roman"/>
          <w:sz w:val="52"/>
          <w:szCs w:val="52"/>
        </w:rPr>
        <w:t>（</w:t>
      </w:r>
      <w:r>
        <w:rPr>
          <w:rFonts w:ascii="Times New Roman" w:eastAsia="華康香港標準楷書" w:hAnsi="Times New Roman" w:cs="Times New Roman"/>
          <w:sz w:val="48"/>
          <w:szCs w:val="48"/>
        </w:rPr>
        <w:t>A.</w:t>
      </w:r>
      <w:r w:rsidRPr="00CC0BB0"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田</w:t>
      </w:r>
      <w:r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B.</w:t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火</w:t>
      </w:r>
      <w:r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C.</w:t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木</w:t>
      </w:r>
      <w:r w:rsidRPr="00AC01E7">
        <w:rPr>
          <w:rFonts w:ascii="Times New Roman" w:eastAsia="華康香港標準楷書" w:hAnsi="Times New Roman" w:cs="Times New Roman"/>
          <w:sz w:val="52"/>
          <w:szCs w:val="52"/>
        </w:rPr>
        <w:t>）地</w:t>
      </w:r>
    </w:p>
    <w:p w:rsidR="004C3C0C" w:rsidRDefault="004C3C0C" w:rsidP="0094400D">
      <w:pPr>
        <w:widowControl w:val="0"/>
        <w:tabs>
          <w:tab w:val="left" w:pos="3822"/>
          <w:tab w:val="left" w:pos="5642"/>
        </w:tabs>
        <w:spacing w:beforeLines="100" w:before="360" w:afterLines="100" w:after="360" w:line="360" w:lineRule="auto"/>
        <w:ind w:firstLineChars="54" w:firstLine="281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3.</w:t>
      </w:r>
      <w:r w:rsidR="00400FCC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</w:t>
      </w:r>
      <w:r w:rsidRPr="00AC01E7">
        <w:rPr>
          <w:rFonts w:ascii="Times New Roman" w:eastAsia="華康香港標準楷書" w:hAnsi="Times New Roman" w:cs="Times New Roman"/>
          <w:sz w:val="52"/>
          <w:szCs w:val="52"/>
        </w:rPr>
        <w:t>花（</w:t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A.</w:t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草</w:t>
      </w:r>
      <w:r w:rsidR="00400FCC"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B.</w:t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地</w:t>
      </w:r>
      <w:r w:rsidR="00400FCC"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C.</w:t>
      </w:r>
      <w:r w:rsidRPr="00CC0BB0">
        <w:rPr>
          <w:rFonts w:ascii="Times New Roman" w:eastAsia="華康香港標準楷書" w:hAnsi="Times New Roman" w:cs="Times New Roman"/>
          <w:sz w:val="48"/>
          <w:szCs w:val="48"/>
        </w:rPr>
        <w:t>山</w:t>
      </w:r>
      <w:r w:rsidRPr="00AC01E7">
        <w:rPr>
          <w:rFonts w:ascii="Times New Roman" w:eastAsia="華康香港標準楷書" w:hAnsi="Times New Roman" w:cs="Times New Roman"/>
          <w:sz w:val="52"/>
          <w:szCs w:val="52"/>
        </w:rPr>
        <w:t>）</w:t>
      </w:r>
    </w:p>
    <w:p w:rsidR="004C3C0C" w:rsidRPr="003E3ACF" w:rsidRDefault="004C3C0C" w:rsidP="0094400D">
      <w:pPr>
        <w:widowControl w:val="0"/>
        <w:tabs>
          <w:tab w:val="left" w:pos="3836"/>
          <w:tab w:val="left" w:pos="5529"/>
        </w:tabs>
        <w:spacing w:beforeLines="100" w:before="360" w:afterLines="100" w:after="360" w:line="360" w:lineRule="auto"/>
        <w:ind w:firstLineChars="54" w:firstLine="281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4.</w:t>
      </w:r>
      <w:r w:rsidR="00400FCC">
        <w:rPr>
          <w:rFonts w:ascii="Times New Roman" w:eastAsia="華康香港標準楷書" w:hAnsi="Times New Roman" w:cs="Times New Roman" w:hint="eastAsia"/>
          <w:sz w:val="52"/>
          <w:szCs w:val="52"/>
          <w:lang w:eastAsia="zh-TW"/>
        </w:rPr>
        <w:t xml:space="preserve"> </w:t>
      </w: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火（</w:t>
      </w:r>
      <w:r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A.</w:t>
      </w:r>
      <w:r w:rsidRPr="00CC0BB0"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山</w:t>
      </w:r>
      <w:r w:rsidR="00400FCC"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B.</w:t>
      </w:r>
      <w:r w:rsidR="00F422DC" w:rsidRPr="00CC0BB0">
        <w:rPr>
          <w:rFonts w:ascii="Times New Roman" w:eastAsia="華康香港標準楷書" w:hAnsi="Times New Roman" w:cs="Times New Roman"/>
          <w:sz w:val="48"/>
          <w:szCs w:val="48"/>
        </w:rPr>
        <w:t>木</w:t>
      </w:r>
      <w:r w:rsidR="00400FCC">
        <w:rPr>
          <w:rFonts w:ascii="Times New Roman" w:eastAsia="華康香港標準楷書" w:hAnsi="Times New Roman" w:cs="Times New Roman" w:hint="eastAsia"/>
          <w:sz w:val="48"/>
          <w:szCs w:val="48"/>
          <w:lang w:eastAsia="zh-TW"/>
        </w:rPr>
        <w:tab/>
      </w:r>
      <w:r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C.</w:t>
      </w:r>
      <w:r w:rsidRPr="00CC0BB0">
        <w:rPr>
          <w:rFonts w:ascii="Times New Roman" w:eastAsia="華康香港標準楷書" w:hAnsi="Times New Roman" w:cs="Times New Roman"/>
          <w:sz w:val="48"/>
          <w:szCs w:val="48"/>
          <w:lang w:eastAsia="zh-TW"/>
        </w:rPr>
        <w:t>土</w:t>
      </w:r>
      <w:r w:rsidRPr="00AC01E7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）</w:t>
      </w:r>
    </w:p>
    <w:p w:rsidR="004C3C0C" w:rsidRDefault="004C3C0C" w:rsidP="004C3C0C">
      <w:pPr>
        <w:spacing w:beforeLines="50" w:before="180" w:afterLines="50" w:after="180" w:line="360" w:lineRule="auto"/>
        <w:rPr>
          <w:rFonts w:ascii="Times New Roman" w:eastAsia="華康香港標準楷書" w:hAnsi="Times New Roman" w:cs="Times New Roman"/>
          <w:sz w:val="16"/>
          <w:szCs w:val="16"/>
          <w:lang w:eastAsia="zh-TW"/>
        </w:rPr>
      </w:pPr>
    </w:p>
    <w:p w:rsidR="004C3C0C" w:rsidRDefault="004C3C0C" w:rsidP="004C3C0C">
      <w:pPr>
        <w:widowControl w:val="0"/>
        <w:spacing w:after="0" w:line="240" w:lineRule="auto"/>
        <w:rPr>
          <w:rFonts w:ascii="Times New Roman" w:eastAsia="華康香港標準楷書" w:hAnsi="Times New Roman" w:cs="Times New Roman"/>
          <w:b/>
          <w:sz w:val="60"/>
          <w:szCs w:val="60"/>
          <w:lang w:eastAsia="zh-TW"/>
        </w:rPr>
      </w:pPr>
    </w:p>
    <w:p w:rsidR="00E3068A" w:rsidRPr="00685725" w:rsidRDefault="00E3068A" w:rsidP="00E3068A">
      <w:pPr>
        <w:tabs>
          <w:tab w:val="left" w:pos="2690"/>
        </w:tabs>
        <w:spacing w:before="240" w:line="192" w:lineRule="auto"/>
        <w:rPr>
          <w:rFonts w:ascii="標楷體" w:eastAsia="標楷體" w:hAnsi="標楷體"/>
          <w:b/>
          <w:sz w:val="24"/>
          <w:szCs w:val="24"/>
          <w:lang w:eastAsia="zh-TW"/>
        </w:rPr>
      </w:pPr>
    </w:p>
    <w:sectPr w:rsidR="00E3068A" w:rsidRPr="00685725" w:rsidSect="00C049F4">
      <w:footerReference w:type="default" r:id="rId111"/>
      <w:pgSz w:w="11906" w:h="16838"/>
      <w:pgMar w:top="851" w:right="1418" w:bottom="851" w:left="1418" w:header="720" w:footer="72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2135" w:rsidRDefault="00692135" w:rsidP="00FA0772">
      <w:pPr>
        <w:spacing w:after="0" w:line="240" w:lineRule="auto"/>
      </w:pPr>
      <w:r>
        <w:separator/>
      </w:r>
    </w:p>
  </w:endnote>
  <w:endnote w:type="continuationSeparator" w:id="0">
    <w:p w:rsidR="00692135" w:rsidRDefault="00692135" w:rsidP="00FA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  <w:embedRegular r:id="rId1" w:subsetted="1" w:fontKey="{F353E0E4-C40E-49A6-A803-650463449D84}"/>
    <w:embedBold r:id="rId2" w:subsetted="1" w:fontKey="{847E7DC1-80F3-4550-9E91-0F209D55644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香港標準楷書">
    <w:panose1 w:val="03000509000000000000"/>
    <w:charset w:val="88"/>
    <w:family w:val="script"/>
    <w:pitch w:val="fixed"/>
    <w:sig w:usb0="F1002BFF" w:usb1="29DFFFFF" w:usb2="00000037" w:usb3="00000000" w:csb0="003F00FF" w:csb1="00000000"/>
    <w:embedRegular r:id="rId3" w:subsetted="1" w:fontKey="{4734666D-0BF9-4761-B489-868E7487BF32}"/>
    <w:embedBold r:id="rId4" w:subsetted="1" w:fontKey="{0CCD1E70-12C2-48D3-8198-0C961BD845C3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5" w:subsetted="1" w:fontKey="{6FD6BA69-566A-41AB-8F70-49576584F2C1}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  <w:embedRegular r:id="rId6" w:subsetted="1" w:fontKey="{0A09CAE5-FE17-4F7A-A82B-59E1933C0CBC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  <w:embedRegular r:id="rId7" w:subsetted="1" w:fontKey="{A6BBDE85-58C7-475E-AFEF-935661C5E042}"/>
    <w:embedBold r:id="rId8" w:subsetted="1" w:fontKey="{13086384-863B-4F47-8C61-D93F443860B7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Regular r:id="rId9" w:subsetted="1" w:fontKey="{BD2DFDB2-FCA0-42C4-8EF4-89E8CD9B6F75}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華康香港標準楷書(P)">
    <w:panose1 w:val="03000500000000000000"/>
    <w:charset w:val="88"/>
    <w:family w:val="script"/>
    <w:pitch w:val="variable"/>
    <w:sig w:usb0="F1002BFF" w:usb1="29DFFFFF" w:usb2="00000037" w:usb3="00000000" w:csb0="003F00FF" w:csb1="00000000"/>
    <w:embedRegular r:id="rId10" w:subsetted="1" w:fontKey="{EAF85F80-DACC-46A0-9ACE-BDA133B8595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258327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2"/>
        <w:szCs w:val="22"/>
      </w:rPr>
    </w:sdtEndPr>
    <w:sdtContent>
      <w:p w:rsidR="00C5720E" w:rsidRPr="00B205A9" w:rsidRDefault="00C5720E" w:rsidP="003E3ACF">
        <w:pPr>
          <w:pStyle w:val="aa"/>
          <w:jc w:val="center"/>
          <w:rPr>
            <w:sz w:val="22"/>
            <w:szCs w:val="22"/>
          </w:rPr>
        </w:pPr>
        <w:r w:rsidRPr="00B205A9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Pr="00B205A9">
          <w:rPr>
            <w:rFonts w:ascii="Times New Roman" w:hAnsi="Times New Roman" w:cs="Times New Roman"/>
            <w:sz w:val="22"/>
            <w:szCs w:val="22"/>
          </w:rPr>
          <w:instrText>PAGE   \* MERGEFORMAT</w:instrText>
        </w:r>
        <w:r w:rsidRPr="00B205A9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="009072D5" w:rsidRPr="009072D5">
          <w:rPr>
            <w:rFonts w:ascii="Times New Roman" w:hAnsi="Times New Roman" w:cs="Times New Roman"/>
            <w:noProof/>
            <w:sz w:val="22"/>
            <w:szCs w:val="22"/>
            <w:lang w:val="zh-TW" w:eastAsia="zh-TW"/>
          </w:rPr>
          <w:t>12</w:t>
        </w:r>
        <w:r w:rsidRPr="00B205A9">
          <w:rPr>
            <w:rFonts w:ascii="Times New Roman" w:hAnsi="Times New Roman" w:cs="Times New Roman"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2135" w:rsidRDefault="00692135" w:rsidP="00FA0772">
      <w:pPr>
        <w:spacing w:after="0" w:line="240" w:lineRule="auto"/>
      </w:pPr>
      <w:r>
        <w:separator/>
      </w:r>
    </w:p>
  </w:footnote>
  <w:footnote w:type="continuationSeparator" w:id="0">
    <w:p w:rsidR="00692135" w:rsidRDefault="00692135" w:rsidP="00FA07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40.05pt;height:23.15pt;visibility:visible;mso-wrap-style:square" o:bullet="t">
        <v:imagedata r:id="rId1" o:title=""/>
      </v:shape>
    </w:pict>
  </w:numPicBullet>
  <w:abstractNum w:abstractNumId="0" w15:restartNumberingAfterBreak="0">
    <w:nsid w:val="10FF387D"/>
    <w:multiLevelType w:val="hybridMultilevel"/>
    <w:tmpl w:val="6C10F8C0"/>
    <w:lvl w:ilvl="0" w:tplc="91E2F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7412E"/>
    <w:multiLevelType w:val="hybridMultilevel"/>
    <w:tmpl w:val="9716AA5C"/>
    <w:lvl w:ilvl="0" w:tplc="09B263FE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77B5C"/>
    <w:multiLevelType w:val="hybridMultilevel"/>
    <w:tmpl w:val="DB9A3C6A"/>
    <w:lvl w:ilvl="0" w:tplc="27E84534">
      <w:start w:val="1"/>
      <w:numFmt w:val="taiwaneseCountingThousand"/>
      <w:lvlText w:val="(%1)"/>
      <w:lvlJc w:val="left"/>
      <w:pPr>
        <w:ind w:left="480" w:hanging="480"/>
      </w:pPr>
      <w:rPr>
        <w:rFonts w:ascii="華康香港標準楷書" w:eastAsia="華康香港標準楷書" w:hAnsi="華康香港標準楷書" w:cs="華康香港標準楷書" w:hint="eastAsia"/>
        <w:b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D101CAB"/>
    <w:multiLevelType w:val="hybridMultilevel"/>
    <w:tmpl w:val="203020E0"/>
    <w:lvl w:ilvl="0" w:tplc="3D880CE6">
      <w:start w:val="1"/>
      <w:numFmt w:val="taiwaneseCountingThousand"/>
      <w:lvlText w:val="（%1）"/>
      <w:lvlJc w:val="left"/>
      <w:pPr>
        <w:ind w:left="480" w:hanging="480"/>
      </w:pPr>
      <w:rPr>
        <w:rFonts w:eastAsia="華康香港標準楷書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0DB374D"/>
    <w:multiLevelType w:val="hybridMultilevel"/>
    <w:tmpl w:val="53C87950"/>
    <w:lvl w:ilvl="0" w:tplc="7B0E53FE">
      <w:start w:val="1"/>
      <w:numFmt w:val="taiwaneseCountingThousand"/>
      <w:lvlText w:val="(%1)"/>
      <w:lvlJc w:val="left"/>
      <w:pPr>
        <w:ind w:left="480" w:hanging="480"/>
      </w:pPr>
      <w:rPr>
        <w:rFonts w:ascii="華康香港標準楷書" w:eastAsia="華康香港標準楷書" w:hAnsi="華康香港標準楷書" w:cs="華康香港標準楷書" w:hint="eastAsia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4865612"/>
    <w:multiLevelType w:val="hybridMultilevel"/>
    <w:tmpl w:val="53C87950"/>
    <w:lvl w:ilvl="0" w:tplc="7B0E53FE">
      <w:start w:val="1"/>
      <w:numFmt w:val="taiwaneseCountingThousand"/>
      <w:lvlText w:val="(%1)"/>
      <w:lvlJc w:val="left"/>
      <w:pPr>
        <w:ind w:left="480" w:hanging="480"/>
      </w:pPr>
      <w:rPr>
        <w:rFonts w:ascii="華康香港標準楷書" w:eastAsia="華康香港標準楷書" w:hAnsi="華康香港標準楷書" w:cs="華康香港標準楷書" w:hint="eastAsia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4C76316"/>
    <w:multiLevelType w:val="hybridMultilevel"/>
    <w:tmpl w:val="9FA408A4"/>
    <w:lvl w:ilvl="0" w:tplc="E6CCB53E">
      <w:start w:val="1"/>
      <w:numFmt w:val="taiwaneseCountingThousand"/>
      <w:lvlText w:val="（%1）"/>
      <w:lvlJc w:val="left"/>
      <w:pPr>
        <w:ind w:left="1605" w:hanging="16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5787F0F"/>
    <w:multiLevelType w:val="hybridMultilevel"/>
    <w:tmpl w:val="F79496D6"/>
    <w:lvl w:ilvl="0" w:tplc="DE76DBE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332153A"/>
    <w:multiLevelType w:val="hybridMultilevel"/>
    <w:tmpl w:val="95A2E8C0"/>
    <w:lvl w:ilvl="0" w:tplc="F7E23084">
      <w:start w:val="1"/>
      <w:numFmt w:val="taiwaneseCountingThousand"/>
      <w:lvlText w:val="(%1)"/>
      <w:lvlJc w:val="left"/>
      <w:pPr>
        <w:ind w:left="1245" w:hanging="124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40D5822"/>
    <w:multiLevelType w:val="hybridMultilevel"/>
    <w:tmpl w:val="96F6E95E"/>
    <w:lvl w:ilvl="0" w:tplc="09B263FE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1521A7"/>
    <w:multiLevelType w:val="hybridMultilevel"/>
    <w:tmpl w:val="558A2898"/>
    <w:lvl w:ilvl="0" w:tplc="26BC7BC6">
      <w:start w:val="5"/>
      <w:numFmt w:val="taiwaneseCountingThousand"/>
      <w:lvlText w:val="(%1)"/>
      <w:lvlJc w:val="left"/>
      <w:pPr>
        <w:ind w:left="480" w:hanging="480"/>
      </w:pPr>
      <w:rPr>
        <w:rFonts w:ascii="華康香港標準楷書" w:eastAsia="華康香港標準楷書" w:hAnsi="華康香港標準楷書" w:cs="華康香港標準楷書" w:hint="eastAsia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88D03F6"/>
    <w:multiLevelType w:val="hybridMultilevel"/>
    <w:tmpl w:val="B23EAAE2"/>
    <w:lvl w:ilvl="0" w:tplc="0FB60100">
      <w:start w:val="1"/>
      <w:numFmt w:val="taiwaneseCountingThousand"/>
      <w:lvlText w:val="(%1)"/>
      <w:lvlJc w:val="left"/>
      <w:pPr>
        <w:ind w:left="1245" w:hanging="124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1"/>
  </w:num>
  <w:num w:numId="8">
    <w:abstractNumId w:val="9"/>
  </w:num>
  <w:num w:numId="9">
    <w:abstractNumId w:val="4"/>
  </w:num>
  <w:num w:numId="10">
    <w:abstractNumId w:val="10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embedSystemFonts/>
  <w:saveSubsetFonts/>
  <w:bordersDoNotSurroundHeader/>
  <w:bordersDoNotSurroundFooter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DMwMTEFQmNTcyUdpeDU4uLM/DyQAsNaAKQTH/AsAAAA"/>
  </w:docVars>
  <w:rsids>
    <w:rsidRoot w:val="00E615BA"/>
    <w:rsid w:val="0000203C"/>
    <w:rsid w:val="000175FD"/>
    <w:rsid w:val="00027B42"/>
    <w:rsid w:val="000523DF"/>
    <w:rsid w:val="00060864"/>
    <w:rsid w:val="000636DC"/>
    <w:rsid w:val="0007327A"/>
    <w:rsid w:val="0007655B"/>
    <w:rsid w:val="00080F66"/>
    <w:rsid w:val="00082AD4"/>
    <w:rsid w:val="00093D42"/>
    <w:rsid w:val="00095D6D"/>
    <w:rsid w:val="000A160B"/>
    <w:rsid w:val="000B05E5"/>
    <w:rsid w:val="000B3471"/>
    <w:rsid w:val="000B3A9B"/>
    <w:rsid w:val="000C66BB"/>
    <w:rsid w:val="000D5A06"/>
    <w:rsid w:val="000E0FB7"/>
    <w:rsid w:val="000E46C2"/>
    <w:rsid w:val="001142AB"/>
    <w:rsid w:val="00124942"/>
    <w:rsid w:val="00126633"/>
    <w:rsid w:val="00131AED"/>
    <w:rsid w:val="00140652"/>
    <w:rsid w:val="00151D41"/>
    <w:rsid w:val="00154954"/>
    <w:rsid w:val="00175306"/>
    <w:rsid w:val="0018636C"/>
    <w:rsid w:val="001951E9"/>
    <w:rsid w:val="001A6E01"/>
    <w:rsid w:val="001B0A10"/>
    <w:rsid w:val="001C3DD8"/>
    <w:rsid w:val="001D394A"/>
    <w:rsid w:val="001E0D94"/>
    <w:rsid w:val="001E1B49"/>
    <w:rsid w:val="001F1538"/>
    <w:rsid w:val="00203F4C"/>
    <w:rsid w:val="00212D8D"/>
    <w:rsid w:val="002317EB"/>
    <w:rsid w:val="00234F92"/>
    <w:rsid w:val="00236702"/>
    <w:rsid w:val="002428EF"/>
    <w:rsid w:val="00245535"/>
    <w:rsid w:val="0024567B"/>
    <w:rsid w:val="002625F3"/>
    <w:rsid w:val="00272B56"/>
    <w:rsid w:val="00275BF3"/>
    <w:rsid w:val="00275F7D"/>
    <w:rsid w:val="00277630"/>
    <w:rsid w:val="00277E94"/>
    <w:rsid w:val="002944B6"/>
    <w:rsid w:val="00296377"/>
    <w:rsid w:val="002A2740"/>
    <w:rsid w:val="002B0324"/>
    <w:rsid w:val="002B0826"/>
    <w:rsid w:val="003050AB"/>
    <w:rsid w:val="00320494"/>
    <w:rsid w:val="00327230"/>
    <w:rsid w:val="00333108"/>
    <w:rsid w:val="00341C50"/>
    <w:rsid w:val="00351CF9"/>
    <w:rsid w:val="003611C1"/>
    <w:rsid w:val="00377F0A"/>
    <w:rsid w:val="003822F3"/>
    <w:rsid w:val="00387F0D"/>
    <w:rsid w:val="003A0E9C"/>
    <w:rsid w:val="003A5302"/>
    <w:rsid w:val="003A6CDE"/>
    <w:rsid w:val="003B429B"/>
    <w:rsid w:val="003B5DA9"/>
    <w:rsid w:val="003C3CF6"/>
    <w:rsid w:val="003E3ACF"/>
    <w:rsid w:val="003F16F8"/>
    <w:rsid w:val="00400FCC"/>
    <w:rsid w:val="00404179"/>
    <w:rsid w:val="004111F0"/>
    <w:rsid w:val="00426B3B"/>
    <w:rsid w:val="004352C8"/>
    <w:rsid w:val="00443574"/>
    <w:rsid w:val="00446D7F"/>
    <w:rsid w:val="004579D3"/>
    <w:rsid w:val="00484421"/>
    <w:rsid w:val="00490F76"/>
    <w:rsid w:val="00494939"/>
    <w:rsid w:val="004A20E7"/>
    <w:rsid w:val="004A2C0E"/>
    <w:rsid w:val="004A35CB"/>
    <w:rsid w:val="004A3C49"/>
    <w:rsid w:val="004B377A"/>
    <w:rsid w:val="004B57D6"/>
    <w:rsid w:val="004C3C0C"/>
    <w:rsid w:val="004D1F90"/>
    <w:rsid w:val="004D78D9"/>
    <w:rsid w:val="004E1C95"/>
    <w:rsid w:val="004E31EA"/>
    <w:rsid w:val="004E3715"/>
    <w:rsid w:val="004F77D9"/>
    <w:rsid w:val="005019AA"/>
    <w:rsid w:val="005054DB"/>
    <w:rsid w:val="00515737"/>
    <w:rsid w:val="00516349"/>
    <w:rsid w:val="00517FC6"/>
    <w:rsid w:val="00526B47"/>
    <w:rsid w:val="00530445"/>
    <w:rsid w:val="0053355E"/>
    <w:rsid w:val="00534896"/>
    <w:rsid w:val="00560723"/>
    <w:rsid w:val="005631DB"/>
    <w:rsid w:val="00582C44"/>
    <w:rsid w:val="00586FFF"/>
    <w:rsid w:val="00592A25"/>
    <w:rsid w:val="00592E11"/>
    <w:rsid w:val="00595931"/>
    <w:rsid w:val="00596CC2"/>
    <w:rsid w:val="005A2B19"/>
    <w:rsid w:val="005A6260"/>
    <w:rsid w:val="005A6D27"/>
    <w:rsid w:val="005C3C0D"/>
    <w:rsid w:val="005D13D2"/>
    <w:rsid w:val="005D5316"/>
    <w:rsid w:val="005F0906"/>
    <w:rsid w:val="005F5958"/>
    <w:rsid w:val="005F5F8F"/>
    <w:rsid w:val="005F6ACD"/>
    <w:rsid w:val="00600E2D"/>
    <w:rsid w:val="006033BB"/>
    <w:rsid w:val="0063064E"/>
    <w:rsid w:val="00631735"/>
    <w:rsid w:val="00632CF7"/>
    <w:rsid w:val="00636D42"/>
    <w:rsid w:val="006448A5"/>
    <w:rsid w:val="00644F85"/>
    <w:rsid w:val="00655AE9"/>
    <w:rsid w:val="00655ED9"/>
    <w:rsid w:val="006665A5"/>
    <w:rsid w:val="006725C4"/>
    <w:rsid w:val="00672A43"/>
    <w:rsid w:val="00680FCA"/>
    <w:rsid w:val="00683ECC"/>
    <w:rsid w:val="00685F92"/>
    <w:rsid w:val="00692135"/>
    <w:rsid w:val="006957BD"/>
    <w:rsid w:val="006A5380"/>
    <w:rsid w:val="006B1B9C"/>
    <w:rsid w:val="006B6479"/>
    <w:rsid w:val="006E0357"/>
    <w:rsid w:val="006E1DD6"/>
    <w:rsid w:val="006E5078"/>
    <w:rsid w:val="00703A5A"/>
    <w:rsid w:val="0072454E"/>
    <w:rsid w:val="00724BFE"/>
    <w:rsid w:val="00725D78"/>
    <w:rsid w:val="0073324E"/>
    <w:rsid w:val="007333DD"/>
    <w:rsid w:val="00737C84"/>
    <w:rsid w:val="007404C9"/>
    <w:rsid w:val="00745DB1"/>
    <w:rsid w:val="00746E43"/>
    <w:rsid w:val="007539DF"/>
    <w:rsid w:val="007555D9"/>
    <w:rsid w:val="0075611B"/>
    <w:rsid w:val="00772522"/>
    <w:rsid w:val="007744E3"/>
    <w:rsid w:val="00774CCF"/>
    <w:rsid w:val="007818EA"/>
    <w:rsid w:val="00785B88"/>
    <w:rsid w:val="0079005B"/>
    <w:rsid w:val="0079058D"/>
    <w:rsid w:val="007A4185"/>
    <w:rsid w:val="007A5E7E"/>
    <w:rsid w:val="007B680D"/>
    <w:rsid w:val="007C0AD6"/>
    <w:rsid w:val="007C4D7C"/>
    <w:rsid w:val="007D02CE"/>
    <w:rsid w:val="0080369B"/>
    <w:rsid w:val="00825AB0"/>
    <w:rsid w:val="00827FBC"/>
    <w:rsid w:val="00846074"/>
    <w:rsid w:val="00846F8B"/>
    <w:rsid w:val="00860336"/>
    <w:rsid w:val="008709B6"/>
    <w:rsid w:val="00871492"/>
    <w:rsid w:val="0087417B"/>
    <w:rsid w:val="00874F48"/>
    <w:rsid w:val="008822CC"/>
    <w:rsid w:val="00884C46"/>
    <w:rsid w:val="008B0DD5"/>
    <w:rsid w:val="008B210A"/>
    <w:rsid w:val="008B266F"/>
    <w:rsid w:val="008B4C81"/>
    <w:rsid w:val="008C1A7C"/>
    <w:rsid w:val="008C3FA8"/>
    <w:rsid w:val="008C51B6"/>
    <w:rsid w:val="008C646C"/>
    <w:rsid w:val="008D5AAF"/>
    <w:rsid w:val="008E1944"/>
    <w:rsid w:val="008E7D3D"/>
    <w:rsid w:val="008F48F4"/>
    <w:rsid w:val="008F5F8C"/>
    <w:rsid w:val="009072D5"/>
    <w:rsid w:val="00910EA8"/>
    <w:rsid w:val="00912B64"/>
    <w:rsid w:val="0091519D"/>
    <w:rsid w:val="0093406F"/>
    <w:rsid w:val="00941799"/>
    <w:rsid w:val="0094400D"/>
    <w:rsid w:val="00951E5C"/>
    <w:rsid w:val="00965316"/>
    <w:rsid w:val="009675F2"/>
    <w:rsid w:val="009846E1"/>
    <w:rsid w:val="00992502"/>
    <w:rsid w:val="00994665"/>
    <w:rsid w:val="009A0D2E"/>
    <w:rsid w:val="009A5E3D"/>
    <w:rsid w:val="009B33CF"/>
    <w:rsid w:val="009B7BCA"/>
    <w:rsid w:val="009D333E"/>
    <w:rsid w:val="00A013B4"/>
    <w:rsid w:val="00A01C13"/>
    <w:rsid w:val="00A3535A"/>
    <w:rsid w:val="00A415F1"/>
    <w:rsid w:val="00A45B12"/>
    <w:rsid w:val="00A46B22"/>
    <w:rsid w:val="00A562DD"/>
    <w:rsid w:val="00A63298"/>
    <w:rsid w:val="00A65567"/>
    <w:rsid w:val="00A66F45"/>
    <w:rsid w:val="00A703F9"/>
    <w:rsid w:val="00A811E6"/>
    <w:rsid w:val="00A84051"/>
    <w:rsid w:val="00A848DF"/>
    <w:rsid w:val="00AA5FA9"/>
    <w:rsid w:val="00AC01E7"/>
    <w:rsid w:val="00AC280F"/>
    <w:rsid w:val="00AC3008"/>
    <w:rsid w:val="00AD7C60"/>
    <w:rsid w:val="00AD7CFD"/>
    <w:rsid w:val="00AE14D8"/>
    <w:rsid w:val="00AF3ED4"/>
    <w:rsid w:val="00AF52D3"/>
    <w:rsid w:val="00B015A8"/>
    <w:rsid w:val="00B067F6"/>
    <w:rsid w:val="00B070E5"/>
    <w:rsid w:val="00B15C11"/>
    <w:rsid w:val="00B205A9"/>
    <w:rsid w:val="00B2162F"/>
    <w:rsid w:val="00B22D10"/>
    <w:rsid w:val="00B4089B"/>
    <w:rsid w:val="00B5038F"/>
    <w:rsid w:val="00B75C2E"/>
    <w:rsid w:val="00B75C93"/>
    <w:rsid w:val="00B75F61"/>
    <w:rsid w:val="00B914A4"/>
    <w:rsid w:val="00B9413D"/>
    <w:rsid w:val="00BB2A18"/>
    <w:rsid w:val="00BB3874"/>
    <w:rsid w:val="00BB67FB"/>
    <w:rsid w:val="00BB7C50"/>
    <w:rsid w:val="00BC1D95"/>
    <w:rsid w:val="00BC3124"/>
    <w:rsid w:val="00BD1D76"/>
    <w:rsid w:val="00BD77EA"/>
    <w:rsid w:val="00BE5E53"/>
    <w:rsid w:val="00BF65F8"/>
    <w:rsid w:val="00C049F4"/>
    <w:rsid w:val="00C1021B"/>
    <w:rsid w:val="00C10653"/>
    <w:rsid w:val="00C17F35"/>
    <w:rsid w:val="00C419B3"/>
    <w:rsid w:val="00C4512F"/>
    <w:rsid w:val="00C51C5A"/>
    <w:rsid w:val="00C52CE2"/>
    <w:rsid w:val="00C5720E"/>
    <w:rsid w:val="00C57478"/>
    <w:rsid w:val="00C63F97"/>
    <w:rsid w:val="00C66405"/>
    <w:rsid w:val="00C8662F"/>
    <w:rsid w:val="00CA1337"/>
    <w:rsid w:val="00CA406F"/>
    <w:rsid w:val="00CB38B1"/>
    <w:rsid w:val="00CB63E8"/>
    <w:rsid w:val="00CB6B03"/>
    <w:rsid w:val="00CC0BB0"/>
    <w:rsid w:val="00CD0FB5"/>
    <w:rsid w:val="00CE0B43"/>
    <w:rsid w:val="00CE7580"/>
    <w:rsid w:val="00CF70CF"/>
    <w:rsid w:val="00CF782D"/>
    <w:rsid w:val="00D00A60"/>
    <w:rsid w:val="00D00A97"/>
    <w:rsid w:val="00D030CD"/>
    <w:rsid w:val="00D06ADF"/>
    <w:rsid w:val="00D22EE7"/>
    <w:rsid w:val="00D23D7A"/>
    <w:rsid w:val="00D30939"/>
    <w:rsid w:val="00D36C4C"/>
    <w:rsid w:val="00D37ED3"/>
    <w:rsid w:val="00D43F18"/>
    <w:rsid w:val="00D5204F"/>
    <w:rsid w:val="00D5522F"/>
    <w:rsid w:val="00D55278"/>
    <w:rsid w:val="00D70A5A"/>
    <w:rsid w:val="00D75745"/>
    <w:rsid w:val="00D75D17"/>
    <w:rsid w:val="00D81809"/>
    <w:rsid w:val="00D83377"/>
    <w:rsid w:val="00D87877"/>
    <w:rsid w:val="00DB4C87"/>
    <w:rsid w:val="00DB778A"/>
    <w:rsid w:val="00DC6399"/>
    <w:rsid w:val="00DD022D"/>
    <w:rsid w:val="00DF1FCD"/>
    <w:rsid w:val="00DF233E"/>
    <w:rsid w:val="00DF3194"/>
    <w:rsid w:val="00DF4D95"/>
    <w:rsid w:val="00DF7FA2"/>
    <w:rsid w:val="00E00C98"/>
    <w:rsid w:val="00E04380"/>
    <w:rsid w:val="00E14C15"/>
    <w:rsid w:val="00E3068A"/>
    <w:rsid w:val="00E34E20"/>
    <w:rsid w:val="00E36C92"/>
    <w:rsid w:val="00E608F4"/>
    <w:rsid w:val="00E615BA"/>
    <w:rsid w:val="00E61ACF"/>
    <w:rsid w:val="00E67AC9"/>
    <w:rsid w:val="00E85F9C"/>
    <w:rsid w:val="00E93F88"/>
    <w:rsid w:val="00EB00EC"/>
    <w:rsid w:val="00EB1DBE"/>
    <w:rsid w:val="00EB4176"/>
    <w:rsid w:val="00EB4A22"/>
    <w:rsid w:val="00ED2DFA"/>
    <w:rsid w:val="00EE4D37"/>
    <w:rsid w:val="00F02529"/>
    <w:rsid w:val="00F02F93"/>
    <w:rsid w:val="00F07C30"/>
    <w:rsid w:val="00F144E0"/>
    <w:rsid w:val="00F408FB"/>
    <w:rsid w:val="00F422DC"/>
    <w:rsid w:val="00F457CB"/>
    <w:rsid w:val="00F46660"/>
    <w:rsid w:val="00F61A59"/>
    <w:rsid w:val="00F76B38"/>
    <w:rsid w:val="00F8292C"/>
    <w:rsid w:val="00F842F9"/>
    <w:rsid w:val="00F90645"/>
    <w:rsid w:val="00F90FD9"/>
    <w:rsid w:val="00FA0772"/>
    <w:rsid w:val="00FA5D84"/>
    <w:rsid w:val="00FB5298"/>
    <w:rsid w:val="00FB7993"/>
    <w:rsid w:val="00FC092E"/>
    <w:rsid w:val="00FC1F74"/>
    <w:rsid w:val="00FD2F1A"/>
    <w:rsid w:val="00FD52D6"/>
    <w:rsid w:val="00FF1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EC406B-0747-4D01-A0FF-5B26422D9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15BA"/>
    <w:pPr>
      <w:spacing w:after="200" w:line="276" w:lineRule="auto"/>
    </w:pPr>
    <w:rPr>
      <w:kern w:val="0"/>
      <w:sz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615BA"/>
    <w:rPr>
      <w:kern w:val="0"/>
      <w:sz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615B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E615BA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E615B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E615BA"/>
    <w:rPr>
      <w:rFonts w:asciiTheme="majorHAnsi" w:eastAsiaTheme="majorEastAsia" w:hAnsiTheme="majorHAnsi" w:cstheme="majorBidi"/>
      <w:kern w:val="0"/>
      <w:sz w:val="18"/>
      <w:szCs w:val="18"/>
      <w:lang w:eastAsia="zh-CN"/>
    </w:rPr>
  </w:style>
  <w:style w:type="paragraph" w:styleId="a8">
    <w:name w:val="header"/>
    <w:basedOn w:val="a"/>
    <w:link w:val="a9"/>
    <w:uiPriority w:val="99"/>
    <w:unhideWhenUsed/>
    <w:rsid w:val="00FA07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FA0772"/>
    <w:rPr>
      <w:kern w:val="0"/>
      <w:sz w:val="20"/>
      <w:szCs w:val="20"/>
      <w:lang w:eastAsia="zh-CN"/>
    </w:rPr>
  </w:style>
  <w:style w:type="paragraph" w:styleId="aa">
    <w:name w:val="footer"/>
    <w:basedOn w:val="a"/>
    <w:link w:val="ab"/>
    <w:uiPriority w:val="99"/>
    <w:unhideWhenUsed/>
    <w:rsid w:val="00FA077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FA0772"/>
    <w:rPr>
      <w:kern w:val="0"/>
      <w:sz w:val="20"/>
      <w:szCs w:val="20"/>
      <w:lang w:eastAsia="zh-CN"/>
    </w:rPr>
  </w:style>
  <w:style w:type="table" w:customStyle="1" w:styleId="1">
    <w:name w:val="表格格線1"/>
    <w:basedOn w:val="a1"/>
    <w:next w:val="a3"/>
    <w:uiPriority w:val="59"/>
    <w:rsid w:val="00457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E36C92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36C92"/>
  </w:style>
  <w:style w:type="character" w:customStyle="1" w:styleId="ae">
    <w:name w:val="註解文字 字元"/>
    <w:basedOn w:val="a0"/>
    <w:link w:val="ad"/>
    <w:uiPriority w:val="99"/>
    <w:semiHidden/>
    <w:rsid w:val="00E36C92"/>
    <w:rPr>
      <w:kern w:val="0"/>
      <w:sz w:val="22"/>
      <w:lang w:eastAsia="zh-CN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E36C92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36C92"/>
    <w:rPr>
      <w:b/>
      <w:bCs/>
      <w:kern w:val="0"/>
      <w:sz w:val="22"/>
      <w:lang w:eastAsia="zh-CN"/>
    </w:rPr>
  </w:style>
  <w:style w:type="paragraph" w:styleId="af1">
    <w:name w:val="Revision"/>
    <w:hidden/>
    <w:uiPriority w:val="99"/>
    <w:semiHidden/>
    <w:rsid w:val="00E36C92"/>
    <w:rPr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diagramColors" Target="diagrams/colors1.xml"/><Relationship Id="rId21" Type="http://schemas.openxmlformats.org/officeDocument/2006/relationships/image" Target="media/image15.pn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63" Type="http://schemas.openxmlformats.org/officeDocument/2006/relationships/image" Target="media/image56.jpg"/><Relationship Id="rId68" Type="http://schemas.openxmlformats.org/officeDocument/2006/relationships/image" Target="media/image61.jpeg"/><Relationship Id="rId84" Type="http://schemas.openxmlformats.org/officeDocument/2006/relationships/image" Target="media/image77.jpeg"/><Relationship Id="rId89" Type="http://schemas.openxmlformats.org/officeDocument/2006/relationships/image" Target="media/image82.png"/><Relationship Id="rId112" Type="http://schemas.openxmlformats.org/officeDocument/2006/relationships/fontTable" Target="fontTable.xml"/><Relationship Id="rId16" Type="http://schemas.openxmlformats.org/officeDocument/2006/relationships/image" Target="media/image10.jpeg"/><Relationship Id="rId107" Type="http://schemas.openxmlformats.org/officeDocument/2006/relationships/image" Target="media/image96.png"/><Relationship Id="rId11" Type="http://schemas.openxmlformats.org/officeDocument/2006/relationships/image" Target="media/image5.jpeg"/><Relationship Id="rId32" Type="http://schemas.microsoft.com/office/2007/relationships/hdphoto" Target="media/hdphoto2.wdp"/><Relationship Id="rId37" Type="http://schemas.openxmlformats.org/officeDocument/2006/relationships/image" Target="media/image30.jpe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3.jpeg"/><Relationship Id="rId95" Type="http://schemas.openxmlformats.org/officeDocument/2006/relationships/image" Target="media/image88.jpeg"/><Relationship Id="rId22" Type="http://schemas.openxmlformats.org/officeDocument/2006/relationships/image" Target="media/image16.png"/><Relationship Id="rId27" Type="http://schemas.microsoft.com/office/2007/relationships/diagramDrawing" Target="diagrams/drawing1.xml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theme" Target="theme/theme1.xml"/><Relationship Id="rId80" Type="http://schemas.openxmlformats.org/officeDocument/2006/relationships/image" Target="media/image73.jpeg"/><Relationship Id="rId85" Type="http://schemas.openxmlformats.org/officeDocument/2006/relationships/image" Target="media/image78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33" Type="http://schemas.openxmlformats.org/officeDocument/2006/relationships/image" Target="media/image27.jpeg"/><Relationship Id="rId38" Type="http://schemas.openxmlformats.org/officeDocument/2006/relationships/image" Target="media/image31.jpeg"/><Relationship Id="rId59" Type="http://schemas.openxmlformats.org/officeDocument/2006/relationships/image" Target="media/image52.png"/><Relationship Id="rId103" Type="http://schemas.microsoft.com/office/2007/relationships/hdphoto" Target="media/hdphoto6.wdp"/><Relationship Id="rId108" Type="http://schemas.microsoft.com/office/2007/relationships/hdphoto" Target="media/hdphoto8.wdp"/><Relationship Id="rId54" Type="http://schemas.openxmlformats.org/officeDocument/2006/relationships/image" Target="media/image47.jpeg"/><Relationship Id="rId70" Type="http://schemas.openxmlformats.org/officeDocument/2006/relationships/image" Target="media/image63.jpeg"/><Relationship Id="rId75" Type="http://schemas.openxmlformats.org/officeDocument/2006/relationships/image" Target="media/image68.jpeg"/><Relationship Id="rId91" Type="http://schemas.openxmlformats.org/officeDocument/2006/relationships/image" Target="media/image84.png"/><Relationship Id="rId96" Type="http://schemas.openxmlformats.org/officeDocument/2006/relationships/image" Target="media/image8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diagramData" Target="diagrams/data1.xml"/><Relationship Id="rId28" Type="http://schemas.openxmlformats.org/officeDocument/2006/relationships/image" Target="media/image24.jpeg"/><Relationship Id="rId36" Type="http://schemas.microsoft.com/office/2007/relationships/hdphoto" Target="media/hdphoto3.wdp"/><Relationship Id="rId49" Type="http://schemas.openxmlformats.org/officeDocument/2006/relationships/image" Target="media/image42.jpeg"/><Relationship Id="rId57" Type="http://schemas.openxmlformats.org/officeDocument/2006/relationships/image" Target="media/image50.jpeg"/><Relationship Id="rId106" Type="http://schemas.microsoft.com/office/2007/relationships/hdphoto" Target="media/hdphoto7.wdp"/><Relationship Id="rId10" Type="http://schemas.openxmlformats.org/officeDocument/2006/relationships/image" Target="media/image4.jpeg"/><Relationship Id="rId31" Type="http://schemas.openxmlformats.org/officeDocument/2006/relationships/image" Target="media/image26.pn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jpeg"/><Relationship Id="rId78" Type="http://schemas.openxmlformats.org/officeDocument/2006/relationships/image" Target="media/image71.jpeg"/><Relationship Id="rId81" Type="http://schemas.openxmlformats.org/officeDocument/2006/relationships/image" Target="media/image74.jpeg"/><Relationship Id="rId86" Type="http://schemas.openxmlformats.org/officeDocument/2006/relationships/image" Target="media/image79.jpeg"/><Relationship Id="rId94" Type="http://schemas.openxmlformats.org/officeDocument/2006/relationships/image" Target="media/image87.jpeg"/><Relationship Id="rId99" Type="http://schemas.microsoft.com/office/2007/relationships/hdphoto" Target="media/hdphoto4.wdp"/><Relationship Id="rId101" Type="http://schemas.microsoft.com/office/2007/relationships/hdphoto" Target="media/hdphoto5.wdp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9" Type="http://schemas.openxmlformats.org/officeDocument/2006/relationships/image" Target="media/image32.jpeg"/><Relationship Id="rId109" Type="http://schemas.openxmlformats.org/officeDocument/2006/relationships/image" Target="media/image97.png"/><Relationship Id="rId34" Type="http://schemas.openxmlformats.org/officeDocument/2006/relationships/image" Target="media/image28.jpeg"/><Relationship Id="rId50" Type="http://schemas.openxmlformats.org/officeDocument/2006/relationships/image" Target="media/image43.png"/><Relationship Id="rId55" Type="http://schemas.openxmlformats.org/officeDocument/2006/relationships/image" Target="media/image48.jpeg"/><Relationship Id="rId76" Type="http://schemas.openxmlformats.org/officeDocument/2006/relationships/image" Target="media/image69.jpeg"/><Relationship Id="rId97" Type="http://schemas.openxmlformats.org/officeDocument/2006/relationships/image" Target="media/image90.jpeg"/><Relationship Id="rId104" Type="http://schemas.openxmlformats.org/officeDocument/2006/relationships/image" Target="media/image94.jpeg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92" Type="http://schemas.openxmlformats.org/officeDocument/2006/relationships/image" Target="media/image85.jpeg"/><Relationship Id="rId2" Type="http://schemas.openxmlformats.org/officeDocument/2006/relationships/numbering" Target="numbering.xml"/><Relationship Id="rId29" Type="http://schemas.openxmlformats.org/officeDocument/2006/relationships/image" Target="media/image25.png"/><Relationship Id="rId24" Type="http://schemas.openxmlformats.org/officeDocument/2006/relationships/diagramLayout" Target="diagrams/layout1.xml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66" Type="http://schemas.openxmlformats.org/officeDocument/2006/relationships/image" Target="media/image59.png"/><Relationship Id="rId87" Type="http://schemas.openxmlformats.org/officeDocument/2006/relationships/image" Target="media/image80.jpeg"/><Relationship Id="rId110" Type="http://schemas.microsoft.com/office/2007/relationships/hdphoto" Target="media/hdphoto9.wdp"/><Relationship Id="rId61" Type="http://schemas.openxmlformats.org/officeDocument/2006/relationships/image" Target="media/image54.png"/><Relationship Id="rId82" Type="http://schemas.openxmlformats.org/officeDocument/2006/relationships/image" Target="media/image75.jpeg"/><Relationship Id="rId19" Type="http://schemas.openxmlformats.org/officeDocument/2006/relationships/image" Target="media/image13.jpeg"/><Relationship Id="rId14" Type="http://schemas.openxmlformats.org/officeDocument/2006/relationships/image" Target="media/image8.jpeg"/><Relationship Id="rId30" Type="http://schemas.microsoft.com/office/2007/relationships/hdphoto" Target="media/hdphoto1.wdp"/><Relationship Id="rId35" Type="http://schemas.openxmlformats.org/officeDocument/2006/relationships/image" Target="media/image29.png"/><Relationship Id="rId56" Type="http://schemas.openxmlformats.org/officeDocument/2006/relationships/image" Target="media/image49.jpeg"/><Relationship Id="rId77" Type="http://schemas.openxmlformats.org/officeDocument/2006/relationships/image" Target="media/image70.jpeg"/><Relationship Id="rId100" Type="http://schemas.openxmlformats.org/officeDocument/2006/relationships/image" Target="media/image92.png"/><Relationship Id="rId105" Type="http://schemas.openxmlformats.org/officeDocument/2006/relationships/image" Target="media/image95.png"/><Relationship Id="rId8" Type="http://schemas.openxmlformats.org/officeDocument/2006/relationships/image" Target="media/image2.jpeg"/><Relationship Id="rId51" Type="http://schemas.openxmlformats.org/officeDocument/2006/relationships/image" Target="media/image44.jpeg"/><Relationship Id="rId72" Type="http://schemas.openxmlformats.org/officeDocument/2006/relationships/image" Target="media/image65.png"/><Relationship Id="rId93" Type="http://schemas.openxmlformats.org/officeDocument/2006/relationships/image" Target="media/image86.jpe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diagramQuickStyle" Target="diagrams/quickStyle1.xml"/><Relationship Id="rId46" Type="http://schemas.openxmlformats.org/officeDocument/2006/relationships/image" Target="media/image39.jpeg"/><Relationship Id="rId67" Type="http://schemas.openxmlformats.org/officeDocument/2006/relationships/image" Target="media/image60.png"/><Relationship Id="rId20" Type="http://schemas.openxmlformats.org/officeDocument/2006/relationships/image" Target="media/image14.jpeg"/><Relationship Id="rId41" Type="http://schemas.openxmlformats.org/officeDocument/2006/relationships/image" Target="media/image34.jpeg"/><Relationship Id="rId62" Type="http://schemas.openxmlformats.org/officeDocument/2006/relationships/image" Target="media/image55.png"/><Relationship Id="rId83" Type="http://schemas.openxmlformats.org/officeDocument/2006/relationships/image" Target="media/image76.jpeg"/><Relationship Id="rId88" Type="http://schemas.openxmlformats.org/officeDocument/2006/relationships/image" Target="media/image81.jpeg"/><Relationship Id="rId111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19.png"/><Relationship Id="rId7" Type="http://schemas.openxmlformats.org/officeDocument/2006/relationships/image" Target="../media/image23.png"/><Relationship Id="rId2" Type="http://schemas.openxmlformats.org/officeDocument/2006/relationships/image" Target="../media/image18.png"/><Relationship Id="rId1" Type="http://schemas.openxmlformats.org/officeDocument/2006/relationships/image" Target="../media/image17.png"/><Relationship Id="rId6" Type="http://schemas.openxmlformats.org/officeDocument/2006/relationships/image" Target="../media/image22.png"/><Relationship Id="rId5" Type="http://schemas.openxmlformats.org/officeDocument/2006/relationships/image" Target="../media/image21.jpeg"/><Relationship Id="rId4" Type="http://schemas.openxmlformats.org/officeDocument/2006/relationships/image" Target="../media/image20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18.png"/><Relationship Id="rId7" Type="http://schemas.openxmlformats.org/officeDocument/2006/relationships/image" Target="../media/image22.png"/><Relationship Id="rId2" Type="http://schemas.openxmlformats.org/officeDocument/2006/relationships/image" Target="../media/image17.png"/><Relationship Id="rId1" Type="http://schemas.openxmlformats.org/officeDocument/2006/relationships/image" Target="../media/image23.png"/><Relationship Id="rId6" Type="http://schemas.openxmlformats.org/officeDocument/2006/relationships/image" Target="../media/image21.jpeg"/><Relationship Id="rId5" Type="http://schemas.openxmlformats.org/officeDocument/2006/relationships/image" Target="../media/image20.png"/><Relationship Id="rId4" Type="http://schemas.openxmlformats.org/officeDocument/2006/relationships/image" Target="../media/image19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8C802A7-15F3-41B3-B835-23FED524CDDE}" type="doc">
      <dgm:prSet loTypeId="urn:microsoft.com/office/officeart/2005/8/layout/radial2" loCatId="relationship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F26F948-4F71-496F-9F80-860131A67474}">
      <dgm:prSet phldrT="[文字]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  <dgm:t>
        <a:bodyPr/>
        <a:lstStyle/>
        <a:p>
          <a:endParaRPr lang="zh-TW" altLang="en-US"/>
        </a:p>
      </dgm:t>
    </dgm:pt>
    <dgm:pt modelId="{508A2361-FF52-4C4F-ADCD-67CC6BB8C4F5}" type="parTrans" cxnId="{A7260DDB-CF73-4564-B233-FEA179BF8337}">
      <dgm:prSet/>
      <dgm:spPr/>
      <dgm:t>
        <a:bodyPr/>
        <a:lstStyle/>
        <a:p>
          <a:endParaRPr lang="zh-TW" altLang="en-US"/>
        </a:p>
      </dgm:t>
    </dgm:pt>
    <dgm:pt modelId="{8F8C9E54-6FCA-4720-B86F-10EE808D7BE9}" type="sibTrans" cxnId="{A7260DDB-CF73-4564-B233-FEA179BF8337}">
      <dgm:prSet/>
      <dgm:spPr/>
      <dgm:t>
        <a:bodyPr/>
        <a:lstStyle/>
        <a:p>
          <a:endParaRPr lang="zh-TW" altLang="en-US"/>
        </a:p>
      </dgm:t>
    </dgm:pt>
    <dgm:pt modelId="{671EE1B0-EB9B-441E-AB03-957A94F1D638}">
      <dgm:prSet phldrT="[文字]" custT="1"/>
      <dgm:spPr>
        <a:blipFill rotWithShape="0">
          <a:blip xmlns:r="http://schemas.openxmlformats.org/officeDocument/2006/relationships" r:embed="rId2"/>
          <a:stretch>
            <a:fillRect/>
          </a:stretch>
        </a:blipFill>
      </dgm:spPr>
      <dgm:t>
        <a:bodyPr/>
        <a:lstStyle/>
        <a:p>
          <a:endParaRPr lang="zh-TW" altLang="en-US" sz="5200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EDF4C520-3DEC-4008-8CEB-6DE9D222E533}" type="parTrans" cxnId="{D0AE46EB-99A6-4EEA-B80F-E0B49C436C21}">
      <dgm:prSet/>
      <dgm:spPr/>
      <dgm:t>
        <a:bodyPr/>
        <a:lstStyle/>
        <a:p>
          <a:endParaRPr lang="zh-TW" altLang="en-US"/>
        </a:p>
      </dgm:t>
    </dgm:pt>
    <dgm:pt modelId="{5291ED63-FE9A-4609-B05C-5811F7931D7C}" type="sibTrans" cxnId="{D0AE46EB-99A6-4EEA-B80F-E0B49C436C21}">
      <dgm:prSet/>
      <dgm:spPr/>
      <dgm:t>
        <a:bodyPr/>
        <a:lstStyle/>
        <a:p>
          <a:endParaRPr lang="zh-TW" altLang="en-US"/>
        </a:p>
      </dgm:t>
    </dgm:pt>
    <dgm:pt modelId="{E7A1D819-336A-4445-95FA-639941A61923}">
      <dgm:prSet phldrT="[文字]"/>
      <dgm:spPr>
        <a:blipFill rotWithShape="0">
          <a:blip xmlns:r="http://schemas.openxmlformats.org/officeDocument/2006/relationships" r:embed="rId3"/>
          <a:stretch>
            <a:fillRect/>
          </a:stretch>
        </a:blipFill>
      </dgm:spPr>
      <dgm:t>
        <a:bodyPr/>
        <a:lstStyle/>
        <a:p>
          <a:endParaRPr lang="zh-TW" altLang="en-US"/>
        </a:p>
      </dgm:t>
    </dgm:pt>
    <dgm:pt modelId="{DCF66D37-7B19-42BC-8655-33A19B72CDE8}" type="parTrans" cxnId="{E2E9D5DD-3C66-45BD-9D1D-1986646BA0C5}">
      <dgm:prSet/>
      <dgm:spPr/>
      <dgm:t>
        <a:bodyPr/>
        <a:lstStyle/>
        <a:p>
          <a:endParaRPr lang="zh-TW" altLang="en-US"/>
        </a:p>
      </dgm:t>
    </dgm:pt>
    <dgm:pt modelId="{2A9F6D5A-6485-4A33-8B87-0F7AF78F054E}" type="sibTrans" cxnId="{E2E9D5DD-3C66-45BD-9D1D-1986646BA0C5}">
      <dgm:prSet/>
      <dgm:spPr/>
      <dgm:t>
        <a:bodyPr/>
        <a:lstStyle/>
        <a:p>
          <a:endParaRPr lang="zh-TW" altLang="en-US"/>
        </a:p>
      </dgm:t>
    </dgm:pt>
    <dgm:pt modelId="{C6DB561F-0696-4AD6-B030-31E6887818FF}">
      <dgm:prSet phldrT="[文字]"/>
      <dgm:spPr>
        <a:blipFill rotWithShape="0">
          <a:blip xmlns:r="http://schemas.openxmlformats.org/officeDocument/2006/relationships" r:embed="rId4"/>
          <a:stretch>
            <a:fillRect/>
          </a:stretch>
        </a:blipFill>
      </dgm:spPr>
      <dgm:t>
        <a:bodyPr/>
        <a:lstStyle/>
        <a:p>
          <a:endParaRPr lang="zh-TW" altLang="en-US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ABB1077C-9E55-44B3-B0B0-D1FA8DBB90F1}" type="parTrans" cxnId="{014ACBF8-806B-4C7D-BA31-003070D3B84A}">
      <dgm:prSet/>
      <dgm:spPr/>
      <dgm:t>
        <a:bodyPr/>
        <a:lstStyle/>
        <a:p>
          <a:endParaRPr lang="zh-TW" altLang="en-US"/>
        </a:p>
      </dgm:t>
    </dgm:pt>
    <dgm:pt modelId="{FC6E35D4-8A70-4240-9DEC-5A1F2527BBA3}" type="sibTrans" cxnId="{014ACBF8-806B-4C7D-BA31-003070D3B84A}">
      <dgm:prSet/>
      <dgm:spPr/>
      <dgm:t>
        <a:bodyPr/>
        <a:lstStyle/>
        <a:p>
          <a:endParaRPr lang="zh-TW" altLang="en-US"/>
        </a:p>
      </dgm:t>
    </dgm:pt>
    <dgm:pt modelId="{D318D9E5-DEF8-4913-AD61-AF6A801EC483}">
      <dgm:prSet phldrT="[文字]"/>
      <dgm:spPr>
        <a:blipFill rotWithShape="0">
          <a:blip xmlns:r="http://schemas.openxmlformats.org/officeDocument/2006/relationships" r:embed="rId5"/>
          <a:stretch>
            <a:fillRect/>
          </a:stretch>
        </a:blipFill>
      </dgm:spPr>
      <dgm:t>
        <a:bodyPr/>
        <a:lstStyle/>
        <a:p>
          <a:endParaRPr lang="en-US" altLang="zh-CN"/>
        </a:p>
      </dgm:t>
    </dgm:pt>
    <dgm:pt modelId="{04B1CF0B-C372-44F1-9BDC-4D4ABEE8D14F}" type="parTrans" cxnId="{BBABB6A2-70E7-4644-85BE-78260D0261A8}">
      <dgm:prSet/>
      <dgm:spPr/>
      <dgm:t>
        <a:bodyPr/>
        <a:lstStyle/>
        <a:p>
          <a:endParaRPr lang="zh-TW" altLang="en-US"/>
        </a:p>
      </dgm:t>
    </dgm:pt>
    <dgm:pt modelId="{72A9CC94-B5AC-46E4-B590-CB54FD08CFB4}" type="sibTrans" cxnId="{BBABB6A2-70E7-4644-85BE-78260D0261A8}">
      <dgm:prSet/>
      <dgm:spPr/>
      <dgm:t>
        <a:bodyPr/>
        <a:lstStyle/>
        <a:p>
          <a:endParaRPr lang="zh-TW" altLang="en-US"/>
        </a:p>
      </dgm:t>
    </dgm:pt>
    <dgm:pt modelId="{7CC57323-687F-43DD-B7FA-674DE091659C}">
      <dgm:prSet phldrT="[文字]"/>
      <dgm:spPr>
        <a:blipFill rotWithShape="0">
          <a:blip xmlns:r="http://schemas.openxmlformats.org/officeDocument/2006/relationships" r:embed="rId6"/>
          <a:stretch>
            <a:fillRect/>
          </a:stretch>
        </a:blipFill>
      </dgm:spPr>
      <dgm:t>
        <a:bodyPr/>
        <a:lstStyle/>
        <a:p>
          <a:endParaRPr lang="zh-TW" altLang="en-US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1357821E-BD09-4CA1-9C52-FB2409D9B7C4}" type="parTrans" cxnId="{9A0270B5-90D2-4EC6-88D5-752D7FDFFEC4}">
      <dgm:prSet/>
      <dgm:spPr/>
      <dgm:t>
        <a:bodyPr/>
        <a:lstStyle/>
        <a:p>
          <a:endParaRPr lang="zh-TW" altLang="en-US"/>
        </a:p>
      </dgm:t>
    </dgm:pt>
    <dgm:pt modelId="{B2FEC0A8-82F7-4234-8327-F79E8603DAEE}" type="sibTrans" cxnId="{9A0270B5-90D2-4EC6-88D5-752D7FDFFEC4}">
      <dgm:prSet/>
      <dgm:spPr/>
      <dgm:t>
        <a:bodyPr/>
        <a:lstStyle/>
        <a:p>
          <a:endParaRPr lang="zh-TW" altLang="en-US"/>
        </a:p>
      </dgm:t>
    </dgm:pt>
    <dgm:pt modelId="{A5A0ADF9-1523-400A-B625-F4A309E3715A}" type="pres">
      <dgm:prSet presAssocID="{D8C802A7-15F3-41B3-B835-23FED524CDDE}" presName="composite" presStyleCnt="0">
        <dgm:presLayoutVars>
          <dgm:chMax val="5"/>
          <dgm:dir/>
          <dgm:animLvl val="ctr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92F899B7-3A4C-43C2-8704-87E5627ED3E5}" type="pres">
      <dgm:prSet presAssocID="{D8C802A7-15F3-41B3-B835-23FED524CDDE}" presName="cycle" presStyleCnt="0"/>
      <dgm:spPr/>
    </dgm:pt>
    <dgm:pt modelId="{33315FE9-D7E9-4A0C-8025-DE49EE5D5A51}" type="pres">
      <dgm:prSet presAssocID="{D8C802A7-15F3-41B3-B835-23FED524CDDE}" presName="centerShape" presStyleCnt="0"/>
      <dgm:spPr/>
    </dgm:pt>
    <dgm:pt modelId="{98DE4381-DA27-4E2F-B4AD-59E476E1BE22}" type="pres">
      <dgm:prSet presAssocID="{D8C802A7-15F3-41B3-B835-23FED524CDDE}" presName="connSite" presStyleLbl="node1" presStyleIdx="0" presStyleCnt="4"/>
      <dgm:spPr/>
    </dgm:pt>
    <dgm:pt modelId="{F5E9F82B-4615-4F69-8A28-FCB9546D17F4}" type="pres">
      <dgm:prSet presAssocID="{D8C802A7-15F3-41B3-B835-23FED524CDDE}" presName="visible" presStyleLbl="node1" presStyleIdx="0" presStyleCnt="4" custScaleY="41881" custLinFactNeighborX="-77584" custLinFactNeighborY="-8704"/>
      <dgm:spPr>
        <a:blipFill rotWithShape="1">
          <a:blip xmlns:r="http://schemas.openxmlformats.org/officeDocument/2006/relationships" r:embed="rId7"/>
          <a:stretch>
            <a:fillRect/>
          </a:stretch>
        </a:blipFill>
      </dgm:spPr>
    </dgm:pt>
    <dgm:pt modelId="{3BAE2AB8-0A83-4B37-A2CD-A483693FF3DD}" type="pres">
      <dgm:prSet presAssocID="{508A2361-FF52-4C4F-ADCD-67CC6BB8C4F5}" presName="Name25" presStyleLbl="parChTrans1D1" presStyleIdx="0" presStyleCnt="3"/>
      <dgm:spPr/>
      <dgm:t>
        <a:bodyPr/>
        <a:lstStyle/>
        <a:p>
          <a:endParaRPr lang="zh-TW" altLang="en-US"/>
        </a:p>
      </dgm:t>
    </dgm:pt>
    <dgm:pt modelId="{CEB17992-DA2F-4BB4-B51D-E59367D44C6A}" type="pres">
      <dgm:prSet presAssocID="{6F26F948-4F71-496F-9F80-860131A67474}" presName="node" presStyleCnt="0"/>
      <dgm:spPr/>
    </dgm:pt>
    <dgm:pt modelId="{0FC06EC6-39C7-4DCC-9019-CE47C4AA160B}" type="pres">
      <dgm:prSet presAssocID="{6F26F948-4F71-496F-9F80-860131A67474}" presName="parentNode" presStyleLbl="node1" presStyleIdx="1" presStyleCnt="4" custScaleX="46922" custScaleY="68254">
        <dgm:presLayoutVars>
          <dgm:chMax val="1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07ACA1E8-F997-4BB7-8130-6D1A46331297}" type="pres">
      <dgm:prSet presAssocID="{6F26F948-4F71-496F-9F80-860131A67474}" presName="childNode" presStyleLbl="revTx" presStyleIdx="0" presStyleCnt="3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3243DFF0-3626-477C-976A-7DAA702B2D06}" type="pres">
      <dgm:prSet presAssocID="{DCF66D37-7B19-42BC-8655-33A19B72CDE8}" presName="Name25" presStyleLbl="parChTrans1D1" presStyleIdx="1" presStyleCnt="3"/>
      <dgm:spPr/>
      <dgm:t>
        <a:bodyPr/>
        <a:lstStyle/>
        <a:p>
          <a:endParaRPr lang="zh-TW" altLang="en-US"/>
        </a:p>
      </dgm:t>
    </dgm:pt>
    <dgm:pt modelId="{35FB4436-9DC9-4D84-83E3-637AD4EE8DA8}" type="pres">
      <dgm:prSet presAssocID="{E7A1D819-336A-4445-95FA-639941A61923}" presName="node" presStyleCnt="0"/>
      <dgm:spPr/>
    </dgm:pt>
    <dgm:pt modelId="{BFA20A12-8678-46EC-AD4F-84F20481A18C}" type="pres">
      <dgm:prSet presAssocID="{E7A1D819-336A-4445-95FA-639941A61923}" presName="parentNode" presStyleLbl="node1" presStyleIdx="2" presStyleCnt="4" custScaleX="47539" custScaleY="78581" custLinFactNeighborX="-2984" custLinFactNeighborY="4431">
        <dgm:presLayoutVars>
          <dgm:chMax val="1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2F41A2E-74C6-4B12-9614-EF6D5C4C8096}" type="pres">
      <dgm:prSet presAssocID="{E7A1D819-336A-4445-95FA-639941A61923}" presName="childNode" presStyleLbl="revTx" presStyleIdx="1" presStyleCnt="3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761F770A-F0DE-4094-9F39-8E9131BB0563}" type="pres">
      <dgm:prSet presAssocID="{04B1CF0B-C372-44F1-9BDC-4D4ABEE8D14F}" presName="Name25" presStyleLbl="parChTrans1D1" presStyleIdx="2" presStyleCnt="3"/>
      <dgm:spPr/>
      <dgm:t>
        <a:bodyPr/>
        <a:lstStyle/>
        <a:p>
          <a:endParaRPr lang="zh-TW" altLang="en-US"/>
        </a:p>
      </dgm:t>
    </dgm:pt>
    <dgm:pt modelId="{20620153-53F3-4461-9DCB-9B7ADC412AEB}" type="pres">
      <dgm:prSet presAssocID="{D318D9E5-DEF8-4913-AD61-AF6A801EC483}" presName="node" presStyleCnt="0"/>
      <dgm:spPr/>
    </dgm:pt>
    <dgm:pt modelId="{74E45A13-9700-431A-816D-D8FB2DBBE7F3}" type="pres">
      <dgm:prSet presAssocID="{D318D9E5-DEF8-4913-AD61-AF6A801EC483}" presName="parentNode" presStyleLbl="node1" presStyleIdx="3" presStyleCnt="4" custScaleX="48194" custScaleY="72699" custLinFactNeighborY="-6593">
        <dgm:presLayoutVars>
          <dgm:chMax val="1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BD77B65C-D86F-441D-B9CA-4FD00F0D2609}" type="pres">
      <dgm:prSet presAssocID="{D318D9E5-DEF8-4913-AD61-AF6A801EC483}" presName="childNode" presStyleLbl="revTx" presStyleIdx="2" presStyleCnt="3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014ACBF8-806B-4C7D-BA31-003070D3B84A}" srcId="{E7A1D819-336A-4445-95FA-639941A61923}" destId="{C6DB561F-0696-4AD6-B030-31E6887818FF}" srcOrd="0" destOrd="0" parTransId="{ABB1077C-9E55-44B3-B0B0-D1FA8DBB90F1}" sibTransId="{FC6E35D4-8A70-4240-9DEC-5A1F2527BBA3}"/>
    <dgm:cxn modelId="{FF88DB03-BBA7-4024-8B53-D6B5E7CCCB0B}" type="presOf" srcId="{6F26F948-4F71-496F-9F80-860131A67474}" destId="{0FC06EC6-39C7-4DCC-9019-CE47C4AA160B}" srcOrd="0" destOrd="0" presId="urn:microsoft.com/office/officeart/2005/8/layout/radial2"/>
    <dgm:cxn modelId="{B842E21F-9B80-4CD0-8B11-3FCB786C7D44}" type="presOf" srcId="{04B1CF0B-C372-44F1-9BDC-4D4ABEE8D14F}" destId="{761F770A-F0DE-4094-9F39-8E9131BB0563}" srcOrd="0" destOrd="0" presId="urn:microsoft.com/office/officeart/2005/8/layout/radial2"/>
    <dgm:cxn modelId="{52B61D24-0091-4FFC-8313-66D6443B9CC0}" type="presOf" srcId="{508A2361-FF52-4C4F-ADCD-67CC6BB8C4F5}" destId="{3BAE2AB8-0A83-4B37-A2CD-A483693FF3DD}" srcOrd="0" destOrd="0" presId="urn:microsoft.com/office/officeart/2005/8/layout/radial2"/>
    <dgm:cxn modelId="{5DBB965B-A96A-4821-A8AD-F3EE1EE26A27}" type="presOf" srcId="{D318D9E5-DEF8-4913-AD61-AF6A801EC483}" destId="{74E45A13-9700-431A-816D-D8FB2DBBE7F3}" srcOrd="0" destOrd="0" presId="urn:microsoft.com/office/officeart/2005/8/layout/radial2"/>
    <dgm:cxn modelId="{BBABB6A2-70E7-4644-85BE-78260D0261A8}" srcId="{D8C802A7-15F3-41B3-B835-23FED524CDDE}" destId="{D318D9E5-DEF8-4913-AD61-AF6A801EC483}" srcOrd="2" destOrd="0" parTransId="{04B1CF0B-C372-44F1-9BDC-4D4ABEE8D14F}" sibTransId="{72A9CC94-B5AC-46E4-B590-CB54FD08CFB4}"/>
    <dgm:cxn modelId="{B9671A43-E708-484F-A3AB-C5ACB13C3A46}" type="presOf" srcId="{E7A1D819-336A-4445-95FA-639941A61923}" destId="{BFA20A12-8678-46EC-AD4F-84F20481A18C}" srcOrd="0" destOrd="0" presId="urn:microsoft.com/office/officeart/2005/8/layout/radial2"/>
    <dgm:cxn modelId="{32822819-E310-483C-B9FE-DF4544194B08}" type="presOf" srcId="{671EE1B0-EB9B-441E-AB03-957A94F1D638}" destId="{07ACA1E8-F997-4BB7-8130-6D1A46331297}" srcOrd="0" destOrd="0" presId="urn:microsoft.com/office/officeart/2005/8/layout/radial2"/>
    <dgm:cxn modelId="{9D8D230B-0E2A-4B2B-A11A-1739675F051E}" type="presOf" srcId="{C6DB561F-0696-4AD6-B030-31E6887818FF}" destId="{82F41A2E-74C6-4B12-9614-EF6D5C4C8096}" srcOrd="0" destOrd="0" presId="urn:microsoft.com/office/officeart/2005/8/layout/radial2"/>
    <dgm:cxn modelId="{9A0270B5-90D2-4EC6-88D5-752D7FDFFEC4}" srcId="{D318D9E5-DEF8-4913-AD61-AF6A801EC483}" destId="{7CC57323-687F-43DD-B7FA-674DE091659C}" srcOrd="0" destOrd="0" parTransId="{1357821E-BD09-4CA1-9C52-FB2409D9B7C4}" sibTransId="{B2FEC0A8-82F7-4234-8327-F79E8603DAEE}"/>
    <dgm:cxn modelId="{D0AE46EB-99A6-4EEA-B80F-E0B49C436C21}" srcId="{6F26F948-4F71-496F-9F80-860131A67474}" destId="{671EE1B0-EB9B-441E-AB03-957A94F1D638}" srcOrd="0" destOrd="0" parTransId="{EDF4C520-3DEC-4008-8CEB-6DE9D222E533}" sibTransId="{5291ED63-FE9A-4609-B05C-5811F7931D7C}"/>
    <dgm:cxn modelId="{6BA129F3-FC9D-4EE0-A425-CA2651DE4BAC}" type="presOf" srcId="{D8C802A7-15F3-41B3-B835-23FED524CDDE}" destId="{A5A0ADF9-1523-400A-B625-F4A309E3715A}" srcOrd="0" destOrd="0" presId="urn:microsoft.com/office/officeart/2005/8/layout/radial2"/>
    <dgm:cxn modelId="{E2E9D5DD-3C66-45BD-9D1D-1986646BA0C5}" srcId="{D8C802A7-15F3-41B3-B835-23FED524CDDE}" destId="{E7A1D819-336A-4445-95FA-639941A61923}" srcOrd="1" destOrd="0" parTransId="{DCF66D37-7B19-42BC-8655-33A19B72CDE8}" sibTransId="{2A9F6D5A-6485-4A33-8B87-0F7AF78F054E}"/>
    <dgm:cxn modelId="{01F19F84-84FE-41B5-B23D-0AE8EE3E1A0A}" type="presOf" srcId="{7CC57323-687F-43DD-B7FA-674DE091659C}" destId="{BD77B65C-D86F-441D-B9CA-4FD00F0D2609}" srcOrd="0" destOrd="0" presId="urn:microsoft.com/office/officeart/2005/8/layout/radial2"/>
    <dgm:cxn modelId="{A7260DDB-CF73-4564-B233-FEA179BF8337}" srcId="{D8C802A7-15F3-41B3-B835-23FED524CDDE}" destId="{6F26F948-4F71-496F-9F80-860131A67474}" srcOrd="0" destOrd="0" parTransId="{508A2361-FF52-4C4F-ADCD-67CC6BB8C4F5}" sibTransId="{8F8C9E54-6FCA-4720-B86F-10EE808D7BE9}"/>
    <dgm:cxn modelId="{02662BFC-34AC-43E8-BFB8-7CEBF32E0288}" type="presOf" srcId="{DCF66D37-7B19-42BC-8655-33A19B72CDE8}" destId="{3243DFF0-3626-477C-976A-7DAA702B2D06}" srcOrd="0" destOrd="0" presId="urn:microsoft.com/office/officeart/2005/8/layout/radial2"/>
    <dgm:cxn modelId="{FC36A495-6535-4C18-B2D3-8C0BEBE4CB55}" type="presParOf" srcId="{A5A0ADF9-1523-400A-B625-F4A309E3715A}" destId="{92F899B7-3A4C-43C2-8704-87E5627ED3E5}" srcOrd="0" destOrd="0" presId="urn:microsoft.com/office/officeart/2005/8/layout/radial2"/>
    <dgm:cxn modelId="{66DE0159-BFDA-4CE5-B9CD-9B81EF650585}" type="presParOf" srcId="{92F899B7-3A4C-43C2-8704-87E5627ED3E5}" destId="{33315FE9-D7E9-4A0C-8025-DE49EE5D5A51}" srcOrd="0" destOrd="0" presId="urn:microsoft.com/office/officeart/2005/8/layout/radial2"/>
    <dgm:cxn modelId="{324DA1C2-5BD7-4414-B20D-652F4D6A8D44}" type="presParOf" srcId="{33315FE9-D7E9-4A0C-8025-DE49EE5D5A51}" destId="{98DE4381-DA27-4E2F-B4AD-59E476E1BE22}" srcOrd="0" destOrd="0" presId="urn:microsoft.com/office/officeart/2005/8/layout/radial2"/>
    <dgm:cxn modelId="{593B2481-7243-47C7-B4DD-4C8D4EF3E4E6}" type="presParOf" srcId="{33315FE9-D7E9-4A0C-8025-DE49EE5D5A51}" destId="{F5E9F82B-4615-4F69-8A28-FCB9546D17F4}" srcOrd="1" destOrd="0" presId="urn:microsoft.com/office/officeart/2005/8/layout/radial2"/>
    <dgm:cxn modelId="{92266577-FAD5-4B7C-ABAA-3659D50FC8E7}" type="presParOf" srcId="{92F899B7-3A4C-43C2-8704-87E5627ED3E5}" destId="{3BAE2AB8-0A83-4B37-A2CD-A483693FF3DD}" srcOrd="1" destOrd="0" presId="urn:microsoft.com/office/officeart/2005/8/layout/radial2"/>
    <dgm:cxn modelId="{FA33BEA6-76CA-408B-A4CD-80549A59F744}" type="presParOf" srcId="{92F899B7-3A4C-43C2-8704-87E5627ED3E5}" destId="{CEB17992-DA2F-4BB4-B51D-E59367D44C6A}" srcOrd="2" destOrd="0" presId="urn:microsoft.com/office/officeart/2005/8/layout/radial2"/>
    <dgm:cxn modelId="{72E69C69-8281-4C40-8A59-E6E856D2B134}" type="presParOf" srcId="{CEB17992-DA2F-4BB4-B51D-E59367D44C6A}" destId="{0FC06EC6-39C7-4DCC-9019-CE47C4AA160B}" srcOrd="0" destOrd="0" presId="urn:microsoft.com/office/officeart/2005/8/layout/radial2"/>
    <dgm:cxn modelId="{097814A4-E5BE-4B95-8A6C-8ADF991A0828}" type="presParOf" srcId="{CEB17992-DA2F-4BB4-B51D-E59367D44C6A}" destId="{07ACA1E8-F997-4BB7-8130-6D1A46331297}" srcOrd="1" destOrd="0" presId="urn:microsoft.com/office/officeart/2005/8/layout/radial2"/>
    <dgm:cxn modelId="{762513D2-BAD3-469A-9119-4EB60C6E6073}" type="presParOf" srcId="{92F899B7-3A4C-43C2-8704-87E5627ED3E5}" destId="{3243DFF0-3626-477C-976A-7DAA702B2D06}" srcOrd="3" destOrd="0" presId="urn:microsoft.com/office/officeart/2005/8/layout/radial2"/>
    <dgm:cxn modelId="{99C29C12-EE1D-4A0B-B1D3-26D5B1B2112C}" type="presParOf" srcId="{92F899B7-3A4C-43C2-8704-87E5627ED3E5}" destId="{35FB4436-9DC9-4D84-83E3-637AD4EE8DA8}" srcOrd="4" destOrd="0" presId="urn:microsoft.com/office/officeart/2005/8/layout/radial2"/>
    <dgm:cxn modelId="{575A306E-60AE-4504-81EC-5AEE546A1D21}" type="presParOf" srcId="{35FB4436-9DC9-4D84-83E3-637AD4EE8DA8}" destId="{BFA20A12-8678-46EC-AD4F-84F20481A18C}" srcOrd="0" destOrd="0" presId="urn:microsoft.com/office/officeart/2005/8/layout/radial2"/>
    <dgm:cxn modelId="{0449FA4C-D68C-4704-81C1-A7AC4F68EB0D}" type="presParOf" srcId="{35FB4436-9DC9-4D84-83E3-637AD4EE8DA8}" destId="{82F41A2E-74C6-4B12-9614-EF6D5C4C8096}" srcOrd="1" destOrd="0" presId="urn:microsoft.com/office/officeart/2005/8/layout/radial2"/>
    <dgm:cxn modelId="{A4731B45-A804-4F7E-84A6-AB11E787B707}" type="presParOf" srcId="{92F899B7-3A4C-43C2-8704-87E5627ED3E5}" destId="{761F770A-F0DE-4094-9F39-8E9131BB0563}" srcOrd="5" destOrd="0" presId="urn:microsoft.com/office/officeart/2005/8/layout/radial2"/>
    <dgm:cxn modelId="{8D903661-CAD0-4F17-8E4E-3EC6F847EA94}" type="presParOf" srcId="{92F899B7-3A4C-43C2-8704-87E5627ED3E5}" destId="{20620153-53F3-4461-9DCB-9B7ADC412AEB}" srcOrd="6" destOrd="0" presId="urn:microsoft.com/office/officeart/2005/8/layout/radial2"/>
    <dgm:cxn modelId="{3FA3983C-CEB8-4E8E-88D3-1D739EBDB24B}" type="presParOf" srcId="{20620153-53F3-4461-9DCB-9B7ADC412AEB}" destId="{74E45A13-9700-431A-816D-D8FB2DBBE7F3}" srcOrd="0" destOrd="0" presId="urn:microsoft.com/office/officeart/2005/8/layout/radial2"/>
    <dgm:cxn modelId="{2831F1DE-0F24-4964-99B4-04D8390B6CDE}" type="presParOf" srcId="{20620153-53F3-4461-9DCB-9B7ADC412AEB}" destId="{BD77B65C-D86F-441D-B9CA-4FD00F0D2609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2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61F770A-F0DE-4094-9F39-8E9131BB0563}">
      <dsp:nvSpPr>
        <dsp:cNvPr id="0" name=""/>
        <dsp:cNvSpPr/>
      </dsp:nvSpPr>
      <dsp:spPr>
        <a:xfrm rot="2388592">
          <a:off x="2467562" y="1358165"/>
          <a:ext cx="439766" cy="28652"/>
        </a:xfrm>
        <a:custGeom>
          <a:avLst/>
          <a:gdLst/>
          <a:ahLst/>
          <a:cxnLst/>
          <a:rect l="0" t="0" r="0" b="0"/>
          <a:pathLst>
            <a:path>
              <a:moveTo>
                <a:pt x="0" y="14326"/>
              </a:moveTo>
              <a:lnTo>
                <a:pt x="439766" y="143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243DFF0-3626-477C-976A-7DAA702B2D06}">
      <dsp:nvSpPr>
        <dsp:cNvPr id="0" name=""/>
        <dsp:cNvSpPr/>
      </dsp:nvSpPr>
      <dsp:spPr>
        <a:xfrm rot="89513">
          <a:off x="2518453" y="961129"/>
          <a:ext cx="491091" cy="28652"/>
        </a:xfrm>
        <a:custGeom>
          <a:avLst/>
          <a:gdLst/>
          <a:ahLst/>
          <a:cxnLst/>
          <a:rect l="0" t="0" r="0" b="0"/>
          <a:pathLst>
            <a:path>
              <a:moveTo>
                <a:pt x="0" y="14326"/>
              </a:moveTo>
              <a:lnTo>
                <a:pt x="491091" y="143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BAE2AB8-0A83-4B37-A2CD-A483693FF3DD}">
      <dsp:nvSpPr>
        <dsp:cNvPr id="0" name=""/>
        <dsp:cNvSpPr/>
      </dsp:nvSpPr>
      <dsp:spPr>
        <a:xfrm rot="19119999">
          <a:off x="2461411" y="508703"/>
          <a:ext cx="458616" cy="28652"/>
        </a:xfrm>
        <a:custGeom>
          <a:avLst/>
          <a:gdLst/>
          <a:ahLst/>
          <a:cxnLst/>
          <a:rect l="0" t="0" r="0" b="0"/>
          <a:pathLst>
            <a:path>
              <a:moveTo>
                <a:pt x="0" y="14326"/>
              </a:moveTo>
              <a:lnTo>
                <a:pt x="458616" y="143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5E9F82B-4615-4F69-8A28-FCB9546D17F4}">
      <dsp:nvSpPr>
        <dsp:cNvPr id="0" name=""/>
        <dsp:cNvSpPr/>
      </dsp:nvSpPr>
      <dsp:spPr>
        <a:xfrm>
          <a:off x="1007444" y="685067"/>
          <a:ext cx="929422" cy="389251"/>
        </a:xfrm>
        <a:prstGeom prst="ellipse">
          <a:avLst/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FC06EC6-39C7-4DCC-9019-CE47C4AA160B}">
      <dsp:nvSpPr>
        <dsp:cNvPr id="0" name=""/>
        <dsp:cNvSpPr/>
      </dsp:nvSpPr>
      <dsp:spPr>
        <a:xfrm>
          <a:off x="2844028" y="82803"/>
          <a:ext cx="261662" cy="380620"/>
        </a:xfrm>
        <a:prstGeom prst="ellipse">
          <a:avLst/>
        </a:prstGeom>
        <a:blipFill rotWithShape="0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1700" kern="1200"/>
        </a:p>
      </dsp:txBody>
      <dsp:txXfrm>
        <a:off x="2882348" y="138544"/>
        <a:ext cx="185022" cy="269138"/>
      </dsp:txXfrm>
    </dsp:sp>
    <dsp:sp modelId="{07ACA1E8-F997-4BB7-8130-6D1A46331297}">
      <dsp:nvSpPr>
        <dsp:cNvPr id="0" name=""/>
        <dsp:cNvSpPr/>
      </dsp:nvSpPr>
      <dsp:spPr>
        <a:xfrm>
          <a:off x="3531444" y="82803"/>
          <a:ext cx="392493" cy="380620"/>
        </a:xfrm>
        <a:prstGeom prst="rect">
          <a:avLst/>
        </a:prstGeom>
        <a:blipFill rotWithShape="0">
          <a:blip xmlns:r="http://schemas.openxmlformats.org/officeDocument/2006/relationships" r:embed="rId3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85750" lvl="1" indent="-285750" algn="l" defTabSz="2311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zh-TW" altLang="en-US" sz="520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3531444" y="82803"/>
        <a:ext cx="392493" cy="380620"/>
      </dsp:txXfrm>
    </dsp:sp>
    <dsp:sp modelId="{BFA20A12-8678-46EC-AD4F-84F20481A18C}">
      <dsp:nvSpPr>
        <dsp:cNvPr id="0" name=""/>
        <dsp:cNvSpPr/>
      </dsp:nvSpPr>
      <dsp:spPr>
        <a:xfrm>
          <a:off x="3009445" y="766195"/>
          <a:ext cx="265102" cy="438209"/>
        </a:xfrm>
        <a:prstGeom prst="ellipse">
          <a:avLst/>
        </a:prstGeom>
        <a:blipFill rotWithShape="0">
          <a:blip xmlns:r="http://schemas.openxmlformats.org/officeDocument/2006/relationships" r:embed="rId4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2000" kern="1200"/>
        </a:p>
      </dsp:txBody>
      <dsp:txXfrm>
        <a:off x="3048268" y="830369"/>
        <a:ext cx="187456" cy="309861"/>
      </dsp:txXfrm>
    </dsp:sp>
    <dsp:sp modelId="{82F41A2E-74C6-4B12-9614-EF6D5C4C8096}">
      <dsp:nvSpPr>
        <dsp:cNvPr id="0" name=""/>
        <dsp:cNvSpPr/>
      </dsp:nvSpPr>
      <dsp:spPr>
        <a:xfrm>
          <a:off x="3696002" y="766195"/>
          <a:ext cx="397654" cy="438209"/>
        </a:xfrm>
        <a:prstGeom prst="rect">
          <a:avLst/>
        </a:prstGeom>
        <a:blipFill rotWithShape="0">
          <a:blip xmlns:r="http://schemas.openxmlformats.org/officeDocument/2006/relationships" r:embed="rId5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28600" lvl="1" indent="-228600" algn="l" defTabSz="1155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zh-TW" altLang="en-US" sz="260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3696002" y="766195"/>
        <a:ext cx="397654" cy="438209"/>
      </dsp:txXfrm>
    </dsp:sp>
    <dsp:sp modelId="{74E45A13-9700-431A-816D-D8FB2DBBE7F3}">
      <dsp:nvSpPr>
        <dsp:cNvPr id="0" name=""/>
        <dsp:cNvSpPr/>
      </dsp:nvSpPr>
      <dsp:spPr>
        <a:xfrm>
          <a:off x="2839594" y="1408596"/>
          <a:ext cx="268755" cy="405408"/>
        </a:xfrm>
        <a:prstGeom prst="ellipse">
          <a:avLst/>
        </a:prstGeom>
        <a:blipFill rotWithShape="0">
          <a:blip xmlns:r="http://schemas.openxmlformats.org/officeDocument/2006/relationships" r:embed="rId6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altLang="zh-CN" sz="1800" kern="1200"/>
        </a:p>
      </dsp:txBody>
      <dsp:txXfrm>
        <a:off x="2878952" y="1467967"/>
        <a:ext cx="190039" cy="286666"/>
      </dsp:txXfrm>
    </dsp:sp>
    <dsp:sp modelId="{BD77B65C-D86F-441D-B9CA-4FD00F0D2609}">
      <dsp:nvSpPr>
        <dsp:cNvPr id="0" name=""/>
        <dsp:cNvSpPr/>
      </dsp:nvSpPr>
      <dsp:spPr>
        <a:xfrm>
          <a:off x="3525237" y="1408596"/>
          <a:ext cx="403133" cy="405408"/>
        </a:xfrm>
        <a:prstGeom prst="rect">
          <a:avLst/>
        </a:prstGeom>
        <a:blipFill rotWithShape="0">
          <a:blip xmlns:r="http://schemas.openxmlformats.org/officeDocument/2006/relationships" r:embed="rId7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228600" lvl="1" indent="-228600" algn="l" defTabSz="1155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zh-TW" altLang="en-US" sz="2600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3525237" y="1408596"/>
        <a:ext cx="403133" cy="4054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627607-C90D-46D5-941B-A9C93F385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8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Bureau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7-09-20T07:31:00Z</cp:lastPrinted>
  <dcterms:created xsi:type="dcterms:W3CDTF">2018-04-16T03:44:00Z</dcterms:created>
  <dcterms:modified xsi:type="dcterms:W3CDTF">2018-09-28T09:26:00Z</dcterms:modified>
</cp:coreProperties>
</file>